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44935" w14:textId="115D976A" w:rsidR="003F0ADA" w:rsidRPr="00823C23" w:rsidRDefault="003F0ADA" w:rsidP="008577D1">
      <w:pPr>
        <w:snapToGrid w:val="0"/>
        <w:spacing w:before="0" w:after="12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  <w:lang w:eastAsia="en-US"/>
        </w:rPr>
      </w:pPr>
      <w:r w:rsidRPr="00823C23">
        <w:rPr>
          <w:rFonts w:ascii="Times New Roman" w:eastAsiaTheme="minorHAnsi" w:hAnsi="Times New Roman" w:cs="Times New Roman"/>
          <w:b/>
          <w:bCs/>
          <w:color w:val="auto"/>
          <w:sz w:val="24"/>
          <w:szCs w:val="24"/>
          <w:lang w:eastAsia="en-US"/>
        </w:rPr>
        <w:t>ANEXO II – REQUERIMENTO DE ENTREGA DAS ATIVIDADES FORMATIVAS</w:t>
      </w:r>
      <w:r w:rsidRPr="00823C23">
        <w:rPr>
          <w:rFonts w:ascii="Times New Roman" w:eastAsiaTheme="minorHAnsi" w:hAnsi="Times New Roman" w:cs="Times New Roman"/>
          <w:color w:val="auto"/>
          <w:sz w:val="24"/>
          <w:szCs w:val="24"/>
          <w:lang w:eastAsia="en-US"/>
        </w:rPr>
        <w:t xml:space="preserve"> </w:t>
      </w:r>
    </w:p>
    <w:p w14:paraId="70725175" w14:textId="77777777" w:rsidR="00BB7A06" w:rsidRPr="00823C23" w:rsidRDefault="00BB7A06" w:rsidP="008577D1">
      <w:pPr>
        <w:snapToGrid w:val="0"/>
        <w:spacing w:before="0" w:after="120" w:line="24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3A567421" w14:textId="1F5B4CCC" w:rsidR="003F0ADA" w:rsidRPr="00823C23" w:rsidRDefault="003F0ADA" w:rsidP="008577D1">
      <w:pPr>
        <w:snapToGrid w:val="0"/>
        <w:spacing w:before="0" w:after="120" w:line="24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Solicito, à </w:t>
      </w:r>
      <w:r w:rsidRPr="00823C23">
        <w:rPr>
          <w:rFonts w:ascii="Times New Roman" w:hAnsi="Times New Roman" w:cs="Times New Roman"/>
          <w:b/>
          <w:color w:val="auto"/>
          <w:sz w:val="24"/>
          <w:szCs w:val="24"/>
        </w:rPr>
        <w:t>Coordenação do Curso de Ciências Contábeis</w:t>
      </w: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 da Universidade Federal do Paraná, a validação das </w:t>
      </w:r>
      <w:r w:rsidRPr="00823C23">
        <w:rPr>
          <w:rFonts w:ascii="Times New Roman" w:hAnsi="Times New Roman" w:cs="Times New Roman"/>
          <w:b/>
          <w:color w:val="auto"/>
          <w:sz w:val="24"/>
          <w:szCs w:val="24"/>
        </w:rPr>
        <w:t xml:space="preserve">Atividades Formativas </w:t>
      </w: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para fins de cumprimento da carga horária conforme previsto no Projeto Pedagógico do Curso e estabelecido no Artigo 2º da Resolução nº </w:t>
      </w:r>
      <w:r w:rsidR="000838D0" w:rsidRPr="00823C23">
        <w:rPr>
          <w:rFonts w:ascii="Times New Roman" w:hAnsi="Times New Roman" w:cs="Times New Roman"/>
          <w:color w:val="auto"/>
          <w:sz w:val="24"/>
          <w:szCs w:val="24"/>
        </w:rPr>
        <w:t>16/23</w:t>
      </w: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 - CEPE. Para tanto, informo meus dados e envio cópia dos documentos comprobatórios em arquivo único em formato .pdf.</w:t>
      </w:r>
    </w:p>
    <w:p w14:paraId="74658289" w14:textId="77777777" w:rsidR="00CB3B2D" w:rsidRPr="00823C23" w:rsidRDefault="00CB3B2D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47"/>
        <w:gridCol w:w="6495"/>
      </w:tblGrid>
      <w:tr w:rsidR="00823C23" w:rsidRPr="00823C23" w14:paraId="3C60EFDD" w14:textId="77777777" w:rsidTr="00DF37D4">
        <w:trPr>
          <w:trHeight w:val="334"/>
          <w:jc w:val="center"/>
        </w:trPr>
        <w:tc>
          <w:tcPr>
            <w:tcW w:w="5000" w:type="pct"/>
            <w:gridSpan w:val="2"/>
          </w:tcPr>
          <w:p w14:paraId="3EA433B8" w14:textId="77777777" w:rsidR="003F0ADA" w:rsidRPr="003477D6" w:rsidRDefault="003F0ADA" w:rsidP="008577D1">
            <w:pPr>
              <w:pStyle w:val="PargrafodaLista"/>
              <w:numPr>
                <w:ilvl w:val="0"/>
                <w:numId w:val="25"/>
              </w:numPr>
              <w:tabs>
                <w:tab w:val="left" w:pos="365"/>
              </w:tabs>
              <w:snapToGrid w:val="0"/>
              <w:spacing w:before="0" w:after="120" w:line="240" w:lineRule="auto"/>
              <w:ind w:left="173" w:hanging="142"/>
              <w:contextualSpacing w:val="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3477D6">
              <w:rPr>
                <w:rFonts w:ascii="Times New Roman" w:hAnsi="Times New Roman" w:cs="Times New Roman"/>
                <w:b/>
                <w:bCs/>
                <w:color w:val="auto"/>
              </w:rPr>
              <w:t>Identificação</w:t>
            </w:r>
          </w:p>
        </w:tc>
      </w:tr>
      <w:tr w:rsidR="00823C23" w:rsidRPr="00823C23" w14:paraId="277BBBD4" w14:textId="77777777" w:rsidTr="00113AAF">
        <w:trPr>
          <w:jc w:val="center"/>
        </w:trPr>
        <w:tc>
          <w:tcPr>
            <w:tcW w:w="1632" w:type="pct"/>
          </w:tcPr>
          <w:p w14:paraId="6DDEB8D7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Nome do aluno</w:t>
            </w:r>
          </w:p>
        </w:tc>
        <w:tc>
          <w:tcPr>
            <w:tcW w:w="3368" w:type="pct"/>
          </w:tcPr>
          <w:p w14:paraId="1465FBDB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823C23" w:rsidRPr="00823C23" w14:paraId="66AA5CDD" w14:textId="77777777" w:rsidTr="00113AAF">
        <w:trPr>
          <w:jc w:val="center"/>
        </w:trPr>
        <w:tc>
          <w:tcPr>
            <w:tcW w:w="1632" w:type="pct"/>
          </w:tcPr>
          <w:p w14:paraId="50E1817E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GRR </w:t>
            </w:r>
          </w:p>
        </w:tc>
        <w:tc>
          <w:tcPr>
            <w:tcW w:w="3368" w:type="pct"/>
          </w:tcPr>
          <w:p w14:paraId="76319191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823C23" w:rsidRPr="00823C23" w14:paraId="3782F926" w14:textId="77777777" w:rsidTr="00113AAF">
        <w:trPr>
          <w:jc w:val="center"/>
        </w:trPr>
        <w:tc>
          <w:tcPr>
            <w:tcW w:w="1632" w:type="pct"/>
          </w:tcPr>
          <w:p w14:paraId="30B9676C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Oriundo de Transferência? (PROVAR, </w:t>
            </w:r>
            <w:r w:rsidRPr="00823C23">
              <w:rPr>
                <w:rFonts w:ascii="Times New Roman" w:hAnsi="Times New Roman" w:cs="Times New Roman"/>
                <w:i/>
                <w:color w:val="auto"/>
                <w:sz w:val="22"/>
                <w:szCs w:val="22"/>
              </w:rPr>
              <w:t>ex officio</w:t>
            </w: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)</w:t>
            </w:r>
          </w:p>
        </w:tc>
        <w:tc>
          <w:tcPr>
            <w:tcW w:w="3368" w:type="pct"/>
          </w:tcPr>
          <w:p w14:paraId="53C16B9B" w14:textId="1F819852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(</w:t>
            </w:r>
            <w:r w:rsidR="007D3F4C"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) Sim</w:t>
            </w:r>
            <w:r w:rsidR="00882F9A"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(</w:t>
            </w:r>
            <w:r w:rsidR="00882F9A"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) Não</w:t>
            </w:r>
          </w:p>
          <w:p w14:paraId="3E49FD30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Caso Sim, ano de ingresso na IES de origem: </w:t>
            </w:r>
          </w:p>
        </w:tc>
      </w:tr>
      <w:tr w:rsidR="00823C23" w:rsidRPr="00823C23" w14:paraId="3B78D62B" w14:textId="77777777" w:rsidTr="00113AAF">
        <w:trPr>
          <w:jc w:val="center"/>
        </w:trPr>
        <w:tc>
          <w:tcPr>
            <w:tcW w:w="1632" w:type="pct"/>
          </w:tcPr>
          <w:p w14:paraId="369CF10F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Caso Sim, ano de ingresso</w:t>
            </w:r>
          </w:p>
        </w:tc>
        <w:tc>
          <w:tcPr>
            <w:tcW w:w="3368" w:type="pct"/>
          </w:tcPr>
          <w:p w14:paraId="3DD8A683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823C23" w:rsidRPr="00823C23" w14:paraId="5E353BA7" w14:textId="77777777" w:rsidTr="00113AAF">
        <w:trPr>
          <w:jc w:val="center"/>
        </w:trPr>
        <w:tc>
          <w:tcPr>
            <w:tcW w:w="5000" w:type="pct"/>
            <w:gridSpan w:val="2"/>
          </w:tcPr>
          <w:p w14:paraId="25BCFCA6" w14:textId="77777777" w:rsidR="003F0ADA" w:rsidRPr="003477D6" w:rsidRDefault="003F0ADA" w:rsidP="008577D1">
            <w:pPr>
              <w:pStyle w:val="PargrafodaLista"/>
              <w:numPr>
                <w:ilvl w:val="0"/>
                <w:numId w:val="25"/>
              </w:numPr>
              <w:snapToGrid w:val="0"/>
              <w:spacing w:before="0" w:after="120" w:line="240" w:lineRule="auto"/>
              <w:ind w:left="456"/>
              <w:contextualSpacing w:val="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3477D6">
              <w:rPr>
                <w:rFonts w:ascii="Times New Roman" w:hAnsi="Times New Roman" w:cs="Times New Roman"/>
                <w:b/>
                <w:bCs/>
                <w:color w:val="auto"/>
              </w:rPr>
              <w:t>Dados para contato</w:t>
            </w:r>
          </w:p>
        </w:tc>
      </w:tr>
      <w:tr w:rsidR="00823C23" w:rsidRPr="00823C23" w14:paraId="0AC7A5F0" w14:textId="77777777" w:rsidTr="00113AAF">
        <w:trPr>
          <w:jc w:val="center"/>
        </w:trPr>
        <w:tc>
          <w:tcPr>
            <w:tcW w:w="1632" w:type="pct"/>
          </w:tcPr>
          <w:p w14:paraId="3B3E5D38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-mail</w:t>
            </w:r>
          </w:p>
        </w:tc>
        <w:tc>
          <w:tcPr>
            <w:tcW w:w="3368" w:type="pct"/>
          </w:tcPr>
          <w:p w14:paraId="628B083B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3F0ADA" w:rsidRPr="00823C23" w14:paraId="45E4DC3C" w14:textId="77777777" w:rsidTr="00113AAF">
        <w:trPr>
          <w:jc w:val="center"/>
        </w:trPr>
        <w:tc>
          <w:tcPr>
            <w:tcW w:w="1632" w:type="pct"/>
          </w:tcPr>
          <w:p w14:paraId="2835AE3F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23C23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Celular</w:t>
            </w:r>
          </w:p>
        </w:tc>
        <w:tc>
          <w:tcPr>
            <w:tcW w:w="3368" w:type="pct"/>
          </w:tcPr>
          <w:p w14:paraId="2E6A7A5C" w14:textId="77777777" w:rsidR="003F0ADA" w:rsidRPr="00823C23" w:rsidRDefault="003F0ADA" w:rsidP="008577D1">
            <w:pPr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</w:tbl>
    <w:p w14:paraId="77E1C834" w14:textId="77777777" w:rsidR="003F0ADA" w:rsidRPr="00823C23" w:rsidRDefault="003F0ADA" w:rsidP="008577D1">
      <w:pPr>
        <w:pStyle w:val="Corpodetexto"/>
        <w:snapToGrid w:val="0"/>
        <w:spacing w:before="0" w:after="120" w:line="240" w:lineRule="auto"/>
        <w:rPr>
          <w:rFonts w:ascii="Times New Roman" w:hAnsi="Times New Roman" w:cs="Times New Roman"/>
          <w:color w:val="auto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8"/>
        <w:gridCol w:w="1712"/>
        <w:gridCol w:w="2488"/>
        <w:gridCol w:w="3814"/>
      </w:tblGrid>
      <w:tr w:rsidR="00823C23" w:rsidRPr="00823C23" w14:paraId="321533F5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A6E00" w14:textId="77777777" w:rsidR="003F0ADA" w:rsidRPr="00823C23" w:rsidRDefault="003F0ADA" w:rsidP="00174AD9">
            <w:pPr>
              <w:snapToGrid w:val="0"/>
              <w:spacing w:before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23C23">
              <w:rPr>
                <w:rFonts w:ascii="Times New Roman" w:hAnsi="Times New Roman" w:cs="Times New Roman"/>
                <w:b/>
                <w:bCs/>
                <w:color w:val="auto"/>
              </w:rPr>
              <w:t>Código da Atividade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ABA43" w14:textId="77777777" w:rsidR="003F0ADA" w:rsidRPr="00823C23" w:rsidRDefault="003F0ADA" w:rsidP="00174AD9">
            <w:pPr>
              <w:snapToGrid w:val="0"/>
              <w:spacing w:before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23C23">
              <w:rPr>
                <w:rFonts w:ascii="Times New Roman" w:hAnsi="Times New Roman" w:cs="Times New Roman"/>
                <w:b/>
                <w:bCs/>
                <w:color w:val="auto"/>
              </w:rPr>
              <w:t>Carga Horária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6206" w14:textId="77777777" w:rsidR="003F0ADA" w:rsidRPr="00823C23" w:rsidRDefault="003F0ADA" w:rsidP="00174AD9">
            <w:pPr>
              <w:snapToGrid w:val="0"/>
              <w:spacing w:before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23C23">
              <w:rPr>
                <w:rFonts w:ascii="Times New Roman" w:hAnsi="Times New Roman" w:cs="Times New Roman"/>
                <w:b/>
                <w:bCs/>
                <w:color w:val="auto"/>
              </w:rPr>
              <w:t>Período de Realização</w:t>
            </w:r>
          </w:p>
          <w:p w14:paraId="65D5572B" w14:textId="77777777" w:rsidR="003F0ADA" w:rsidRPr="00823C23" w:rsidRDefault="003F0ADA" w:rsidP="00174AD9">
            <w:pPr>
              <w:snapToGrid w:val="0"/>
              <w:spacing w:before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23C23">
              <w:rPr>
                <w:rFonts w:ascii="Times New Roman" w:hAnsi="Times New Roman" w:cs="Times New Roman"/>
                <w:b/>
                <w:bCs/>
                <w:color w:val="auto"/>
              </w:rPr>
              <w:t>(mm/aaaa)</w:t>
            </w: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E0867" w14:textId="77777777" w:rsidR="003F0ADA" w:rsidRPr="00823C23" w:rsidRDefault="003F0ADA" w:rsidP="00174AD9">
            <w:pPr>
              <w:snapToGrid w:val="0"/>
              <w:spacing w:before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23C23">
              <w:rPr>
                <w:rFonts w:ascii="Times New Roman" w:hAnsi="Times New Roman" w:cs="Times New Roman"/>
                <w:b/>
                <w:bCs/>
                <w:color w:val="auto"/>
              </w:rPr>
              <w:t>Local / Instituição</w:t>
            </w:r>
          </w:p>
        </w:tc>
      </w:tr>
      <w:tr w:rsidR="00823C23" w:rsidRPr="00823C23" w14:paraId="24AAD9A1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6FDFD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D7C2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0944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3CBB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23C23" w:rsidRPr="00823C23" w14:paraId="472F2D6C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BCD87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89E4B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D6C74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6361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23C23" w:rsidRPr="00823C23" w14:paraId="3E617388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E5004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09AC0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5D71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798A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23C23" w:rsidRPr="00823C23" w14:paraId="3D4C9550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9FE6D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6328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BAEA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847D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23C23" w:rsidRPr="00823C23" w14:paraId="63D4F90F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F91A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2884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5A80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08E6E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23C23" w:rsidRPr="00823C23" w14:paraId="643BE402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B240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A407B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72A4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F41D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3F0ADA" w:rsidRPr="00823C23" w14:paraId="2EC73418" w14:textId="77777777" w:rsidTr="00F61271">
        <w:trPr>
          <w:trHeight w:val="273"/>
        </w:trPr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1B15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6E638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DA46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6082" w14:textId="77777777" w:rsidR="003F0ADA" w:rsidRPr="00823C23" w:rsidRDefault="003F0ADA" w:rsidP="008577D1">
            <w:pPr>
              <w:pStyle w:val="Ttulo3"/>
              <w:snapToGrid w:val="0"/>
              <w:spacing w:before="0" w:after="120" w:line="24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64737A66" w14:textId="77777777" w:rsidR="00BB7A06" w:rsidRPr="00823C23" w:rsidRDefault="00BB7A06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68BA0364" w14:textId="064D744E" w:rsidR="003F0ADA" w:rsidRPr="00823C23" w:rsidRDefault="003F0ADA" w:rsidP="008577D1">
      <w:pPr>
        <w:snapToGrid w:val="0"/>
        <w:spacing w:before="0" w:after="120" w:line="24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Declaro a veracidade dos documentos apresentados e ciente das sanções estabelecidas pelo </w:t>
      </w:r>
      <w:hyperlink r:id="rId11" w:history="1">
        <w:r w:rsidRPr="00823C23">
          <w:rPr>
            <w:rStyle w:val="Forte"/>
            <w:rFonts w:ascii="Times New Roman" w:hAnsi="Times New Roman" w:cs="Times New Roman"/>
            <w:color w:val="auto"/>
            <w:sz w:val="24"/>
            <w:szCs w:val="24"/>
          </w:rPr>
          <w:t>Código Penal</w:t>
        </w:r>
      </w:hyperlink>
      <w:r w:rsidRPr="00823C23">
        <w:rPr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1C6E0D89" w14:textId="77777777" w:rsidR="00BB7A06" w:rsidRPr="00823C23" w:rsidRDefault="00BB7A06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320F4A9" w14:textId="6CABF8A0" w:rsidR="003F0ADA" w:rsidRPr="00823C23" w:rsidRDefault="003F0ADA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>Nestes Termos. Pede Deferimento.</w:t>
      </w:r>
    </w:p>
    <w:p w14:paraId="6256CF5C" w14:textId="77777777" w:rsidR="003F0ADA" w:rsidRPr="00823C23" w:rsidRDefault="003F0ADA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375DDFB4" w14:textId="369C963C" w:rsidR="003F0ADA" w:rsidRPr="00823C23" w:rsidRDefault="00882F9A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F0ADA" w:rsidRPr="00823C23">
        <w:rPr>
          <w:rFonts w:ascii="Times New Roman" w:hAnsi="Times New Roman" w:cs="Times New Roman"/>
          <w:color w:val="auto"/>
          <w:sz w:val="24"/>
          <w:szCs w:val="24"/>
        </w:rPr>
        <w:tab/>
      </w:r>
      <w:r w:rsidR="003F0ADA" w:rsidRPr="00823C23">
        <w:rPr>
          <w:rFonts w:ascii="Times New Roman" w:hAnsi="Times New Roman" w:cs="Times New Roman"/>
          <w:color w:val="auto"/>
          <w:sz w:val="24"/>
          <w:szCs w:val="24"/>
        </w:rPr>
        <w:tab/>
      </w:r>
      <w:r w:rsidR="003F0ADA" w:rsidRPr="00823C23">
        <w:rPr>
          <w:rFonts w:ascii="Times New Roman" w:hAnsi="Times New Roman" w:cs="Times New Roman"/>
          <w:color w:val="auto"/>
          <w:sz w:val="24"/>
          <w:szCs w:val="24"/>
        </w:rPr>
        <w:tab/>
        <w:t>Curitiba, ______ de ____________ de 20____.</w:t>
      </w:r>
    </w:p>
    <w:p w14:paraId="275BC9B8" w14:textId="77777777" w:rsidR="003F0ADA" w:rsidRPr="00823C23" w:rsidRDefault="003F0ADA" w:rsidP="008577D1">
      <w:pPr>
        <w:snapToGrid w:val="0"/>
        <w:spacing w:before="0" w:after="12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07565CB5" w14:textId="1C2ED27B" w:rsidR="003F0ADA" w:rsidRPr="00823C23" w:rsidRDefault="003F0ADA" w:rsidP="008577D1">
      <w:pPr>
        <w:snapToGrid w:val="0"/>
        <w:spacing w:before="0" w:after="12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>_____________________________________</w:t>
      </w:r>
    </w:p>
    <w:p w14:paraId="172F3C76" w14:textId="77777777" w:rsidR="003F0ADA" w:rsidRPr="00823C23" w:rsidRDefault="003F0ADA" w:rsidP="008577D1">
      <w:pPr>
        <w:snapToGrid w:val="0"/>
        <w:spacing w:before="0" w:after="12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23C23">
        <w:rPr>
          <w:rFonts w:ascii="Times New Roman" w:hAnsi="Times New Roman" w:cs="Times New Roman"/>
          <w:color w:val="auto"/>
          <w:sz w:val="24"/>
          <w:szCs w:val="24"/>
        </w:rPr>
        <w:t>Assinatura</w:t>
      </w:r>
    </w:p>
    <w:p w14:paraId="3FD4A681" w14:textId="77777777" w:rsidR="00835D92" w:rsidRPr="00823C23" w:rsidRDefault="00835D92">
      <w:pPr>
        <w:autoSpaceDE/>
        <w:autoSpaceDN/>
        <w:adjustRightInd/>
        <w:spacing w:before="0" w:line="240" w:lineRule="auto"/>
        <w:rPr>
          <w:rFonts w:ascii="Times New Roman" w:hAnsi="Times New Roman" w:cs="Times New Roman"/>
          <w:b/>
          <w:bCs/>
          <w:color w:val="auto"/>
        </w:rPr>
      </w:pPr>
      <w:r w:rsidRPr="00823C23">
        <w:rPr>
          <w:rFonts w:ascii="Times New Roman" w:hAnsi="Times New Roman" w:cs="Times New Roman"/>
          <w:b/>
          <w:bCs/>
          <w:color w:val="auto"/>
        </w:rPr>
        <w:br w:type="page"/>
      </w:r>
    </w:p>
    <w:p w14:paraId="4F73733E" w14:textId="13BC74AC" w:rsidR="003F0ADA" w:rsidRPr="00823C23" w:rsidRDefault="003F0ADA" w:rsidP="008577D1">
      <w:pPr>
        <w:snapToGrid w:val="0"/>
        <w:spacing w:before="0" w:after="120" w:line="240" w:lineRule="auto"/>
        <w:rPr>
          <w:rFonts w:ascii="Times New Roman" w:hAnsi="Times New Roman" w:cs="Times New Roman"/>
          <w:b/>
          <w:bCs/>
          <w:color w:val="auto"/>
        </w:rPr>
      </w:pPr>
      <w:r w:rsidRPr="00823C23">
        <w:rPr>
          <w:rFonts w:ascii="Times New Roman" w:hAnsi="Times New Roman" w:cs="Times New Roman"/>
          <w:b/>
          <w:bCs/>
          <w:color w:val="auto"/>
        </w:rPr>
        <w:lastRenderedPageBreak/>
        <w:t>Instruções:</w:t>
      </w:r>
    </w:p>
    <w:p w14:paraId="1B18F841" w14:textId="77777777" w:rsidR="003F0ADA" w:rsidRPr="00823C23" w:rsidRDefault="003F0ADA" w:rsidP="008577D1">
      <w:pPr>
        <w:tabs>
          <w:tab w:val="left" w:pos="284"/>
        </w:tabs>
        <w:snapToGrid w:val="0"/>
        <w:spacing w:before="0" w:after="120" w:line="240" w:lineRule="auto"/>
        <w:rPr>
          <w:rFonts w:ascii="Times New Roman" w:hAnsi="Times New Roman" w:cs="Times New Roman"/>
          <w:color w:val="auto"/>
        </w:rPr>
      </w:pPr>
      <w:r w:rsidRPr="00823C23">
        <w:rPr>
          <w:rFonts w:ascii="Times New Roman" w:hAnsi="Times New Roman" w:cs="Times New Roman"/>
          <w:color w:val="auto"/>
        </w:rPr>
        <w:t>1.</w:t>
      </w:r>
      <w:r w:rsidRPr="00823C23">
        <w:rPr>
          <w:rFonts w:ascii="Times New Roman" w:hAnsi="Times New Roman" w:cs="Times New Roman"/>
          <w:color w:val="auto"/>
        </w:rPr>
        <w:tab/>
        <w:t>O arquivo único em PDF com os documentos comprobatórios deve seguir a ordem descrita no Anexo I.</w:t>
      </w:r>
    </w:p>
    <w:p w14:paraId="27F88A37" w14:textId="0C9DF5BF" w:rsidR="003F0ADA" w:rsidRPr="00823C23" w:rsidRDefault="003F0ADA" w:rsidP="008577D1">
      <w:pPr>
        <w:tabs>
          <w:tab w:val="left" w:pos="284"/>
        </w:tabs>
        <w:snapToGrid w:val="0"/>
        <w:spacing w:before="0" w:after="120" w:line="240" w:lineRule="auto"/>
        <w:rPr>
          <w:rFonts w:ascii="Times New Roman" w:hAnsi="Times New Roman" w:cs="Times New Roman"/>
          <w:color w:val="auto"/>
        </w:rPr>
      </w:pPr>
      <w:r w:rsidRPr="00823C23">
        <w:rPr>
          <w:rFonts w:ascii="Times New Roman" w:hAnsi="Times New Roman" w:cs="Times New Roman"/>
          <w:color w:val="auto"/>
        </w:rPr>
        <w:t>2.</w:t>
      </w:r>
      <w:r w:rsidRPr="00823C23">
        <w:rPr>
          <w:rFonts w:ascii="Times New Roman" w:hAnsi="Times New Roman" w:cs="Times New Roman"/>
          <w:color w:val="auto"/>
        </w:rPr>
        <w:tab/>
        <w:t>Este requerimento, após preenchido e ASSINADO, deve ser salvo em PDF e enviado com o arquivo com os documentos comprobatórios para: formativascontabeis@gmail.com</w:t>
      </w:r>
    </w:p>
    <w:p w14:paraId="04DB2717" w14:textId="77777777" w:rsidR="003F0ADA" w:rsidRPr="00823C23" w:rsidRDefault="003F0ADA" w:rsidP="008577D1">
      <w:pPr>
        <w:tabs>
          <w:tab w:val="left" w:pos="284"/>
        </w:tabs>
        <w:snapToGrid w:val="0"/>
        <w:spacing w:before="0" w:after="120" w:line="240" w:lineRule="auto"/>
        <w:rPr>
          <w:rFonts w:ascii="Times New Roman" w:hAnsi="Times New Roman" w:cs="Times New Roman"/>
          <w:color w:val="auto"/>
        </w:rPr>
      </w:pPr>
      <w:r w:rsidRPr="00823C23">
        <w:rPr>
          <w:rFonts w:ascii="Times New Roman" w:hAnsi="Times New Roman" w:cs="Times New Roman"/>
          <w:color w:val="auto"/>
        </w:rPr>
        <w:t>3.</w:t>
      </w:r>
      <w:r w:rsidRPr="00823C23">
        <w:rPr>
          <w:rFonts w:ascii="Times New Roman" w:hAnsi="Times New Roman" w:cs="Times New Roman"/>
          <w:color w:val="auto"/>
        </w:rPr>
        <w:tab/>
        <w:t xml:space="preserve">O assunto do e-mail deve ser o </w:t>
      </w:r>
      <w:r w:rsidRPr="00823C23">
        <w:rPr>
          <w:rFonts w:ascii="Times New Roman" w:hAnsi="Times New Roman" w:cs="Times New Roman"/>
          <w:color w:val="auto"/>
          <w:u w:val="single"/>
        </w:rPr>
        <w:t>nome completo do estudante com GRR</w:t>
      </w:r>
      <w:r w:rsidRPr="00823C23">
        <w:rPr>
          <w:rFonts w:ascii="Times New Roman" w:hAnsi="Times New Roman" w:cs="Times New Roman"/>
          <w:color w:val="auto"/>
        </w:rPr>
        <w:t>.</w:t>
      </w:r>
    </w:p>
    <w:p w14:paraId="66775F4A" w14:textId="77777777" w:rsidR="003F0ADA" w:rsidRPr="00823C23" w:rsidRDefault="003F0ADA" w:rsidP="008577D1">
      <w:pPr>
        <w:tabs>
          <w:tab w:val="left" w:pos="284"/>
        </w:tabs>
        <w:snapToGrid w:val="0"/>
        <w:spacing w:before="0" w:after="120" w:line="240" w:lineRule="auto"/>
        <w:rPr>
          <w:rFonts w:ascii="Times New Roman" w:hAnsi="Times New Roman" w:cs="Times New Roman"/>
          <w:color w:val="auto"/>
        </w:rPr>
      </w:pPr>
      <w:r w:rsidRPr="00823C23">
        <w:rPr>
          <w:rFonts w:ascii="Times New Roman" w:hAnsi="Times New Roman" w:cs="Times New Roman"/>
          <w:color w:val="auto"/>
        </w:rPr>
        <w:t>4.</w:t>
      </w:r>
      <w:r w:rsidRPr="00823C23">
        <w:rPr>
          <w:rFonts w:ascii="Times New Roman" w:hAnsi="Times New Roman" w:cs="Times New Roman"/>
          <w:color w:val="auto"/>
        </w:rPr>
        <w:tab/>
        <w:t>Não serão aceitos documentos entregues fisicamente na Coordenação do Curso, exceto quando solicitados pela CPAF.</w:t>
      </w:r>
    </w:p>
    <w:p w14:paraId="36EFA3DE" w14:textId="18D68382" w:rsidR="003F0ADA" w:rsidRPr="00823C23" w:rsidRDefault="003F0ADA" w:rsidP="008577D1">
      <w:pPr>
        <w:tabs>
          <w:tab w:val="left" w:pos="284"/>
        </w:tabs>
        <w:snapToGrid w:val="0"/>
        <w:spacing w:before="0" w:after="120" w:line="240" w:lineRule="auto"/>
        <w:rPr>
          <w:rFonts w:ascii="Times New Roman" w:hAnsi="Times New Roman" w:cs="Times New Roman"/>
          <w:color w:val="auto"/>
        </w:rPr>
      </w:pPr>
      <w:r w:rsidRPr="00823C23">
        <w:rPr>
          <w:rFonts w:ascii="Times New Roman" w:hAnsi="Times New Roman" w:cs="Times New Roman"/>
          <w:color w:val="auto"/>
        </w:rPr>
        <w:t>5.</w:t>
      </w:r>
      <w:r w:rsidRPr="00823C23">
        <w:rPr>
          <w:rFonts w:ascii="Times New Roman" w:hAnsi="Times New Roman" w:cs="Times New Roman"/>
          <w:color w:val="auto"/>
        </w:rPr>
        <w:tab/>
        <w:t>Não serão aceitos requerimentos sem os dados completos de identificação e de contato do solicitante e sem cópia legível dos documentos comprobatórios devidamente ordenados conforme item 1.</w:t>
      </w:r>
      <w:bookmarkStart w:id="0" w:name="_Toc42979676"/>
      <w:bookmarkStart w:id="1" w:name="_Toc42979727"/>
      <w:bookmarkStart w:id="2" w:name="_Toc42979828"/>
      <w:bookmarkStart w:id="3" w:name="_Toc42980153"/>
      <w:bookmarkStart w:id="4" w:name="_Toc42980294"/>
      <w:bookmarkStart w:id="5" w:name="_Toc42980388"/>
      <w:bookmarkStart w:id="6" w:name="_Toc42980524"/>
      <w:bookmarkStart w:id="7" w:name="_Toc42980679"/>
      <w:bookmarkStart w:id="8" w:name="_Toc42963136"/>
      <w:bookmarkStart w:id="9" w:name="_Toc42972787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sectPr w:rsidR="003F0ADA" w:rsidRPr="00823C23" w:rsidSect="008A4CCD">
      <w:headerReference w:type="default" r:id="rId12"/>
      <w:footerReference w:type="default" r:id="rId13"/>
      <w:pgSz w:w="11920" w:h="16850"/>
      <w:pgMar w:top="1134" w:right="1134" w:bottom="1134" w:left="1134" w:header="107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49198" w14:textId="77777777" w:rsidR="00277BCC" w:rsidRDefault="00277BCC" w:rsidP="00C15F9D">
      <w:r>
        <w:separator/>
      </w:r>
    </w:p>
  </w:endnote>
  <w:endnote w:type="continuationSeparator" w:id="0">
    <w:p w14:paraId="79F941C2" w14:textId="77777777" w:rsidR="00277BCC" w:rsidRDefault="00277BCC" w:rsidP="00C15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8BE14" w14:textId="365075B2" w:rsidR="0056316A" w:rsidRPr="00597104" w:rsidRDefault="0056316A" w:rsidP="00A61D16">
    <w:pPr>
      <w:pStyle w:val="Cabealho"/>
      <w:pBdr>
        <w:top w:val="single" w:sz="4" w:space="1" w:color="auto"/>
      </w:pBdr>
      <w:spacing w:before="0" w:line="240" w:lineRule="auto"/>
      <w:jc w:val="center"/>
      <w:rPr>
        <w:rFonts w:asciiTheme="majorHAnsi" w:hAnsiTheme="majorHAnsi" w:cstheme="majorHAnsi"/>
        <w:i/>
        <w:iCs/>
        <w:sz w:val="16"/>
        <w:szCs w:val="16"/>
      </w:rPr>
    </w:pPr>
    <w:r w:rsidRPr="00597104">
      <w:rPr>
        <w:rFonts w:asciiTheme="majorHAnsi" w:hAnsiTheme="majorHAnsi" w:cstheme="majorHAnsi"/>
        <w:i/>
        <w:iCs/>
        <w:sz w:val="16"/>
        <w:szCs w:val="16"/>
      </w:rPr>
      <w:t xml:space="preserve">UFPR – Campus Jardim </w:t>
    </w:r>
    <w:r w:rsidR="00D06E15">
      <w:rPr>
        <w:rFonts w:asciiTheme="majorHAnsi" w:hAnsiTheme="majorHAnsi" w:cstheme="majorHAnsi"/>
        <w:i/>
        <w:iCs/>
        <w:sz w:val="16"/>
        <w:szCs w:val="16"/>
      </w:rPr>
      <w:t>B</w:t>
    </w:r>
    <w:r w:rsidRPr="00597104">
      <w:rPr>
        <w:rFonts w:asciiTheme="majorHAnsi" w:hAnsiTheme="majorHAnsi" w:cstheme="majorHAnsi"/>
        <w:i/>
        <w:iCs/>
        <w:sz w:val="16"/>
        <w:szCs w:val="16"/>
      </w:rPr>
      <w:t>otânico. Av. Prefeito Lothário Meissner, 632. Contatos: Graduação - (41) 3360-4363. Email: coorcont@ufpr.br</w:t>
    </w:r>
  </w:p>
  <w:p w14:paraId="42A3717A" w14:textId="77777777" w:rsidR="00F07342" w:rsidRDefault="00F07342" w:rsidP="00A61D16">
    <w:pPr>
      <w:pStyle w:val="Rodap"/>
      <w:spacing w:before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CBA001" w14:textId="77777777" w:rsidR="00277BCC" w:rsidRDefault="00277BCC" w:rsidP="00C15F9D">
      <w:r>
        <w:separator/>
      </w:r>
    </w:p>
  </w:footnote>
  <w:footnote w:type="continuationSeparator" w:id="0">
    <w:p w14:paraId="19A6AC6A" w14:textId="77777777" w:rsidR="00277BCC" w:rsidRDefault="00277BCC" w:rsidP="00C15F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5000" w:type="pct"/>
      <w:tblBorders>
        <w:insideV w:val="none" w:sz="0" w:space="0" w:color="auto"/>
      </w:tblBorders>
      <w:tblLook w:val="04A0" w:firstRow="1" w:lastRow="0" w:firstColumn="1" w:lastColumn="0" w:noHBand="0" w:noVBand="1"/>
    </w:tblPr>
    <w:tblGrid>
      <w:gridCol w:w="1533"/>
      <w:gridCol w:w="8109"/>
    </w:tblGrid>
    <w:tr w:rsidR="00B9372B" w:rsidRPr="000816AA" w14:paraId="783CA363" w14:textId="77777777" w:rsidTr="008A4CCD">
      <w:tc>
        <w:tcPr>
          <w:tcW w:w="795" w:type="pct"/>
        </w:tcPr>
        <w:p w14:paraId="4A5486F8" w14:textId="77777777" w:rsidR="00B9372B" w:rsidRPr="000816AA" w:rsidRDefault="00B9372B" w:rsidP="00A61D16">
          <w:pPr>
            <w:pStyle w:val="Cabealho"/>
            <w:spacing w:before="0" w:line="240" w:lineRule="auto"/>
            <w:rPr>
              <w:rFonts w:asciiTheme="majorHAnsi" w:hAnsiTheme="majorHAnsi" w:cstheme="majorHAnsi"/>
              <w:noProof/>
              <w:sz w:val="18"/>
              <w:szCs w:val="18"/>
            </w:rPr>
          </w:pPr>
          <w:r w:rsidRPr="000816AA">
            <w:rPr>
              <w:rFonts w:asciiTheme="majorHAnsi" w:hAnsiTheme="majorHAnsi" w:cstheme="majorHAnsi"/>
              <w:noProof/>
              <w:sz w:val="18"/>
              <w:szCs w:val="18"/>
            </w:rPr>
            <w:drawing>
              <wp:inline distT="0" distB="0" distL="0" distR="0" wp14:anchorId="49551064" wp14:editId="00C83BD5">
                <wp:extent cx="696554" cy="469075"/>
                <wp:effectExtent l="0" t="0" r="8890" b="7620"/>
                <wp:docPr id="1945389570" name="Imagem 1945389570" descr="Manual de Marca UFP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nual de Marca UFP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2470" cy="473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05" w:type="pct"/>
        </w:tcPr>
        <w:p w14:paraId="27CAB109" w14:textId="77777777" w:rsidR="00B9372B" w:rsidRPr="00E254D0" w:rsidRDefault="00B9372B" w:rsidP="00A61D16">
          <w:pPr>
            <w:pStyle w:val="Cabealho"/>
            <w:spacing w:before="0" w:line="240" w:lineRule="auto"/>
            <w:rPr>
              <w:rFonts w:asciiTheme="majorHAnsi" w:hAnsiTheme="majorHAnsi" w:cstheme="majorHAnsi"/>
              <w:sz w:val="16"/>
              <w:szCs w:val="16"/>
            </w:rPr>
          </w:pPr>
          <w:r w:rsidRPr="00E254D0">
            <w:rPr>
              <w:rFonts w:asciiTheme="majorHAnsi" w:hAnsiTheme="majorHAnsi" w:cstheme="majorHAnsi"/>
              <w:sz w:val="16"/>
              <w:szCs w:val="16"/>
            </w:rPr>
            <w:t>UNIVERSIDADE FEDERAL DO PARANÁ</w:t>
          </w:r>
        </w:p>
        <w:p w14:paraId="25F6710D" w14:textId="77777777" w:rsidR="00B9372B" w:rsidRPr="00E254D0" w:rsidRDefault="00B9372B" w:rsidP="00A61D16">
          <w:pPr>
            <w:pStyle w:val="Cabealho"/>
            <w:spacing w:before="0" w:line="240" w:lineRule="auto"/>
            <w:rPr>
              <w:rFonts w:asciiTheme="majorHAnsi" w:hAnsiTheme="majorHAnsi" w:cstheme="majorHAnsi"/>
              <w:sz w:val="16"/>
              <w:szCs w:val="16"/>
            </w:rPr>
          </w:pPr>
          <w:r w:rsidRPr="00E254D0">
            <w:rPr>
              <w:rFonts w:asciiTheme="majorHAnsi" w:hAnsiTheme="majorHAnsi" w:cstheme="majorHAnsi"/>
              <w:sz w:val="16"/>
              <w:szCs w:val="16"/>
            </w:rPr>
            <w:t>Setor de Ciências Sociais Aplicadas</w:t>
          </w:r>
        </w:p>
        <w:p w14:paraId="7A5BBDD6" w14:textId="77777777" w:rsidR="00B9372B" w:rsidRDefault="00B9372B" w:rsidP="00A61D16">
          <w:pPr>
            <w:pStyle w:val="Cabealho"/>
            <w:spacing w:before="0" w:line="240" w:lineRule="auto"/>
            <w:rPr>
              <w:rFonts w:asciiTheme="majorHAnsi" w:hAnsiTheme="majorHAnsi" w:cstheme="majorHAnsi"/>
              <w:sz w:val="18"/>
              <w:szCs w:val="18"/>
            </w:rPr>
          </w:pPr>
          <w:r w:rsidRPr="00E254D0">
            <w:rPr>
              <w:rFonts w:asciiTheme="majorHAnsi" w:hAnsiTheme="majorHAnsi" w:cstheme="majorHAnsi"/>
              <w:sz w:val="16"/>
              <w:szCs w:val="16"/>
            </w:rPr>
            <w:t>Departamento de Ciências Contábeis</w:t>
          </w:r>
        </w:p>
        <w:p w14:paraId="2C8EAAD6" w14:textId="77777777" w:rsidR="00B9372B" w:rsidRPr="000816AA" w:rsidRDefault="00B9372B" w:rsidP="00A61D16">
          <w:pPr>
            <w:pStyle w:val="Cabealho"/>
            <w:spacing w:before="0" w:line="240" w:lineRule="auto"/>
            <w:rPr>
              <w:rFonts w:asciiTheme="majorHAnsi" w:hAnsiTheme="majorHAnsi" w:cstheme="majorHAnsi"/>
              <w:sz w:val="18"/>
              <w:szCs w:val="18"/>
            </w:rPr>
          </w:pPr>
          <w:r w:rsidRPr="00E254D0">
            <w:rPr>
              <w:rFonts w:asciiTheme="majorHAnsi" w:hAnsiTheme="majorHAnsi" w:cstheme="majorHAnsi"/>
              <w:sz w:val="16"/>
              <w:szCs w:val="16"/>
            </w:rPr>
            <w:t>Coordenação do curso de graduação em Ciências Contábeis</w:t>
          </w:r>
        </w:p>
      </w:tc>
    </w:tr>
  </w:tbl>
  <w:p w14:paraId="736E626A" w14:textId="0F69392C" w:rsidR="00033E1E" w:rsidRPr="009A6E16" w:rsidRDefault="00033E1E" w:rsidP="00A61D16">
    <w:pPr>
      <w:pStyle w:val="Cabealho"/>
      <w:spacing w:before="0" w:line="240" w:lineRule="auto"/>
      <w:rPr>
        <w:rFonts w:ascii="Times New Roman" w:hAnsi="Times New Roman" w:cs="Times New Roman"/>
        <w:color w:val="2F5496" w:themeColor="accent1" w:themeShade="B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82951"/>
    <w:multiLevelType w:val="hybridMultilevel"/>
    <w:tmpl w:val="FC2E19F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BAA"/>
    <w:multiLevelType w:val="hybridMultilevel"/>
    <w:tmpl w:val="69D6AFD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A395E8F"/>
    <w:multiLevelType w:val="hybridMultilevel"/>
    <w:tmpl w:val="D528F92E"/>
    <w:lvl w:ilvl="0" w:tplc="04160013">
      <w:start w:val="1"/>
      <w:numFmt w:val="upperRoman"/>
      <w:lvlText w:val="%1."/>
      <w:lvlJc w:val="right"/>
      <w:pPr>
        <w:ind w:left="1783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3" w:hanging="360"/>
      </w:pPr>
    </w:lvl>
    <w:lvl w:ilvl="2" w:tplc="0416001B" w:tentative="1">
      <w:start w:val="1"/>
      <w:numFmt w:val="lowerRoman"/>
      <w:lvlText w:val="%3."/>
      <w:lvlJc w:val="right"/>
      <w:pPr>
        <w:ind w:left="2863" w:hanging="180"/>
      </w:pPr>
    </w:lvl>
    <w:lvl w:ilvl="3" w:tplc="0416000F" w:tentative="1">
      <w:start w:val="1"/>
      <w:numFmt w:val="decimal"/>
      <w:lvlText w:val="%4."/>
      <w:lvlJc w:val="left"/>
      <w:pPr>
        <w:ind w:left="3583" w:hanging="360"/>
      </w:pPr>
    </w:lvl>
    <w:lvl w:ilvl="4" w:tplc="04160019" w:tentative="1">
      <w:start w:val="1"/>
      <w:numFmt w:val="lowerLetter"/>
      <w:lvlText w:val="%5."/>
      <w:lvlJc w:val="left"/>
      <w:pPr>
        <w:ind w:left="4303" w:hanging="360"/>
      </w:pPr>
    </w:lvl>
    <w:lvl w:ilvl="5" w:tplc="0416001B" w:tentative="1">
      <w:start w:val="1"/>
      <w:numFmt w:val="lowerRoman"/>
      <w:lvlText w:val="%6."/>
      <w:lvlJc w:val="right"/>
      <w:pPr>
        <w:ind w:left="5023" w:hanging="180"/>
      </w:pPr>
    </w:lvl>
    <w:lvl w:ilvl="6" w:tplc="0416000F" w:tentative="1">
      <w:start w:val="1"/>
      <w:numFmt w:val="decimal"/>
      <w:lvlText w:val="%7."/>
      <w:lvlJc w:val="left"/>
      <w:pPr>
        <w:ind w:left="5743" w:hanging="360"/>
      </w:pPr>
    </w:lvl>
    <w:lvl w:ilvl="7" w:tplc="04160019" w:tentative="1">
      <w:start w:val="1"/>
      <w:numFmt w:val="lowerLetter"/>
      <w:lvlText w:val="%8."/>
      <w:lvlJc w:val="left"/>
      <w:pPr>
        <w:ind w:left="6463" w:hanging="360"/>
      </w:pPr>
    </w:lvl>
    <w:lvl w:ilvl="8" w:tplc="0416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3" w15:restartNumberingAfterBreak="0">
    <w:nsid w:val="0B6972E0"/>
    <w:multiLevelType w:val="hybridMultilevel"/>
    <w:tmpl w:val="B8A8A19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36DC0"/>
    <w:multiLevelType w:val="hybridMultilevel"/>
    <w:tmpl w:val="63F08D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73CE6"/>
    <w:multiLevelType w:val="hybridMultilevel"/>
    <w:tmpl w:val="0F58F9D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946F4"/>
    <w:multiLevelType w:val="hybridMultilevel"/>
    <w:tmpl w:val="9CD2B3A2"/>
    <w:lvl w:ilvl="0" w:tplc="04160005">
      <w:start w:val="1"/>
      <w:numFmt w:val="bullet"/>
      <w:lvlText w:val=""/>
      <w:lvlJc w:val="left"/>
      <w:pPr>
        <w:ind w:left="1099" w:hanging="39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76061A7"/>
    <w:multiLevelType w:val="hybridMultilevel"/>
    <w:tmpl w:val="0A42D70A"/>
    <w:lvl w:ilvl="0" w:tplc="1EB8E4CC">
      <w:start w:val="1"/>
      <w:numFmt w:val="upperRoman"/>
      <w:lvlText w:val="%1."/>
      <w:lvlJc w:val="left"/>
      <w:pPr>
        <w:ind w:left="178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7E314D0"/>
    <w:multiLevelType w:val="hybridMultilevel"/>
    <w:tmpl w:val="572A67E6"/>
    <w:lvl w:ilvl="0" w:tplc="6DBC558E">
      <w:start w:val="1"/>
      <w:numFmt w:val="upperRoman"/>
      <w:lvlText w:val="%1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A56B3"/>
    <w:multiLevelType w:val="multilevel"/>
    <w:tmpl w:val="A1387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Courier New" w:hint="default"/>
        <w:b w:val="0"/>
        <w:sz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b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b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38E1F29"/>
    <w:multiLevelType w:val="hybridMultilevel"/>
    <w:tmpl w:val="82B830F0"/>
    <w:lvl w:ilvl="0" w:tplc="D9007B1E">
      <w:start w:val="1"/>
      <w:numFmt w:val="bullet"/>
      <w:lvlText w:val="§"/>
      <w:lvlJc w:val="left"/>
    </w:lvl>
    <w:lvl w:ilvl="1" w:tplc="8F041E90">
      <w:numFmt w:val="decimal"/>
      <w:lvlText w:val=""/>
      <w:lvlJc w:val="left"/>
    </w:lvl>
    <w:lvl w:ilvl="2" w:tplc="C0BEAE4E">
      <w:numFmt w:val="decimal"/>
      <w:lvlText w:val=""/>
      <w:lvlJc w:val="left"/>
    </w:lvl>
    <w:lvl w:ilvl="3" w:tplc="980C8D8A">
      <w:numFmt w:val="decimal"/>
      <w:lvlText w:val=""/>
      <w:lvlJc w:val="left"/>
    </w:lvl>
    <w:lvl w:ilvl="4" w:tplc="93D6EEF2">
      <w:numFmt w:val="decimal"/>
      <w:lvlText w:val=""/>
      <w:lvlJc w:val="left"/>
    </w:lvl>
    <w:lvl w:ilvl="5" w:tplc="435215F8">
      <w:numFmt w:val="decimal"/>
      <w:lvlText w:val=""/>
      <w:lvlJc w:val="left"/>
    </w:lvl>
    <w:lvl w:ilvl="6" w:tplc="46B4DFB2">
      <w:numFmt w:val="decimal"/>
      <w:lvlText w:val=""/>
      <w:lvlJc w:val="left"/>
    </w:lvl>
    <w:lvl w:ilvl="7" w:tplc="37B6BEF4">
      <w:numFmt w:val="decimal"/>
      <w:lvlText w:val=""/>
      <w:lvlJc w:val="left"/>
    </w:lvl>
    <w:lvl w:ilvl="8" w:tplc="127EEB1C">
      <w:numFmt w:val="decimal"/>
      <w:lvlText w:val=""/>
      <w:lvlJc w:val="left"/>
    </w:lvl>
  </w:abstractNum>
  <w:abstractNum w:abstractNumId="11" w15:restartNumberingAfterBreak="0">
    <w:nsid w:val="23FE7E62"/>
    <w:multiLevelType w:val="hybridMultilevel"/>
    <w:tmpl w:val="A7CCDD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80695"/>
    <w:multiLevelType w:val="hybridMultilevel"/>
    <w:tmpl w:val="B170CA7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60F80"/>
    <w:multiLevelType w:val="hybridMultilevel"/>
    <w:tmpl w:val="9064D9C2"/>
    <w:lvl w:ilvl="0" w:tplc="0416000F">
      <w:start w:val="1"/>
      <w:numFmt w:val="decimal"/>
      <w:lvlText w:val="%1."/>
      <w:lvlJc w:val="left"/>
      <w:pPr>
        <w:ind w:left="1099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4252839"/>
    <w:multiLevelType w:val="hybridMultilevel"/>
    <w:tmpl w:val="D27C5D5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094EA1"/>
    <w:multiLevelType w:val="hybridMultilevel"/>
    <w:tmpl w:val="16307698"/>
    <w:lvl w:ilvl="0" w:tplc="04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38990815"/>
    <w:multiLevelType w:val="hybridMultilevel"/>
    <w:tmpl w:val="7C1A8D2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03092"/>
    <w:multiLevelType w:val="hybridMultilevel"/>
    <w:tmpl w:val="089457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7650F6"/>
    <w:multiLevelType w:val="hybridMultilevel"/>
    <w:tmpl w:val="E69EC23C"/>
    <w:lvl w:ilvl="0" w:tplc="0590A190">
      <w:start w:val="1"/>
      <w:numFmt w:val="upperRoman"/>
      <w:lvlText w:val="%1."/>
      <w:lvlJc w:val="right"/>
      <w:pPr>
        <w:ind w:left="1069" w:hanging="360"/>
      </w:pPr>
      <w:rPr>
        <w:sz w:val="22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4F1D40A5"/>
    <w:multiLevelType w:val="hybridMultilevel"/>
    <w:tmpl w:val="511E47C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70B2E"/>
    <w:multiLevelType w:val="hybridMultilevel"/>
    <w:tmpl w:val="6B0C07CE"/>
    <w:lvl w:ilvl="0" w:tplc="B5643C16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3" w:hanging="360"/>
      </w:pPr>
    </w:lvl>
    <w:lvl w:ilvl="2" w:tplc="0416001B" w:tentative="1">
      <w:start w:val="1"/>
      <w:numFmt w:val="lowerRoman"/>
      <w:lvlText w:val="%3."/>
      <w:lvlJc w:val="right"/>
      <w:pPr>
        <w:ind w:left="2863" w:hanging="180"/>
      </w:pPr>
    </w:lvl>
    <w:lvl w:ilvl="3" w:tplc="0416000F" w:tentative="1">
      <w:start w:val="1"/>
      <w:numFmt w:val="decimal"/>
      <w:lvlText w:val="%4."/>
      <w:lvlJc w:val="left"/>
      <w:pPr>
        <w:ind w:left="3583" w:hanging="360"/>
      </w:pPr>
    </w:lvl>
    <w:lvl w:ilvl="4" w:tplc="04160019" w:tentative="1">
      <w:start w:val="1"/>
      <w:numFmt w:val="lowerLetter"/>
      <w:lvlText w:val="%5."/>
      <w:lvlJc w:val="left"/>
      <w:pPr>
        <w:ind w:left="4303" w:hanging="360"/>
      </w:pPr>
    </w:lvl>
    <w:lvl w:ilvl="5" w:tplc="0416001B" w:tentative="1">
      <w:start w:val="1"/>
      <w:numFmt w:val="lowerRoman"/>
      <w:lvlText w:val="%6."/>
      <w:lvlJc w:val="right"/>
      <w:pPr>
        <w:ind w:left="5023" w:hanging="180"/>
      </w:pPr>
    </w:lvl>
    <w:lvl w:ilvl="6" w:tplc="0416000F" w:tentative="1">
      <w:start w:val="1"/>
      <w:numFmt w:val="decimal"/>
      <w:lvlText w:val="%7."/>
      <w:lvlJc w:val="left"/>
      <w:pPr>
        <w:ind w:left="5743" w:hanging="360"/>
      </w:pPr>
    </w:lvl>
    <w:lvl w:ilvl="7" w:tplc="04160019" w:tentative="1">
      <w:start w:val="1"/>
      <w:numFmt w:val="lowerLetter"/>
      <w:lvlText w:val="%8."/>
      <w:lvlJc w:val="left"/>
      <w:pPr>
        <w:ind w:left="6463" w:hanging="360"/>
      </w:pPr>
    </w:lvl>
    <w:lvl w:ilvl="8" w:tplc="0416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21" w15:restartNumberingAfterBreak="0">
    <w:nsid w:val="528F08BA"/>
    <w:multiLevelType w:val="hybridMultilevel"/>
    <w:tmpl w:val="54B89696"/>
    <w:lvl w:ilvl="0" w:tplc="7E108D4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12CF6"/>
    <w:multiLevelType w:val="hybridMultilevel"/>
    <w:tmpl w:val="09708010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EAE04C7"/>
    <w:multiLevelType w:val="hybridMultilevel"/>
    <w:tmpl w:val="04C09520"/>
    <w:lvl w:ilvl="0" w:tplc="D2FA7744">
      <w:start w:val="1"/>
      <w:numFmt w:val="upperRoman"/>
      <w:lvlText w:val="%1."/>
      <w:lvlJc w:val="left"/>
      <w:pPr>
        <w:ind w:left="178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5F3D71BB"/>
    <w:multiLevelType w:val="hybridMultilevel"/>
    <w:tmpl w:val="F3B2B8D6"/>
    <w:lvl w:ilvl="0" w:tplc="04160017">
      <w:start w:val="1"/>
      <w:numFmt w:val="lowerLetter"/>
      <w:lvlText w:val="%1)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25558EC"/>
    <w:multiLevelType w:val="hybridMultilevel"/>
    <w:tmpl w:val="CBB8E14A"/>
    <w:lvl w:ilvl="0" w:tplc="742E77B2">
      <w:start w:val="1"/>
      <w:numFmt w:val="decimal"/>
      <w:lvlText w:val="%1."/>
      <w:lvlJc w:val="left"/>
    </w:lvl>
    <w:lvl w:ilvl="1" w:tplc="4478FA6C">
      <w:numFmt w:val="decimal"/>
      <w:lvlText w:val=""/>
      <w:lvlJc w:val="left"/>
    </w:lvl>
    <w:lvl w:ilvl="2" w:tplc="B90A2E34">
      <w:numFmt w:val="decimal"/>
      <w:lvlText w:val=""/>
      <w:lvlJc w:val="left"/>
    </w:lvl>
    <w:lvl w:ilvl="3" w:tplc="036458AC">
      <w:numFmt w:val="decimal"/>
      <w:lvlText w:val=""/>
      <w:lvlJc w:val="left"/>
    </w:lvl>
    <w:lvl w:ilvl="4" w:tplc="1242B970">
      <w:numFmt w:val="decimal"/>
      <w:lvlText w:val=""/>
      <w:lvlJc w:val="left"/>
    </w:lvl>
    <w:lvl w:ilvl="5" w:tplc="94FCF1D2">
      <w:numFmt w:val="decimal"/>
      <w:lvlText w:val=""/>
      <w:lvlJc w:val="left"/>
    </w:lvl>
    <w:lvl w:ilvl="6" w:tplc="B4B40B54">
      <w:numFmt w:val="decimal"/>
      <w:lvlText w:val=""/>
      <w:lvlJc w:val="left"/>
    </w:lvl>
    <w:lvl w:ilvl="7" w:tplc="FE665916">
      <w:numFmt w:val="decimal"/>
      <w:lvlText w:val=""/>
      <w:lvlJc w:val="left"/>
    </w:lvl>
    <w:lvl w:ilvl="8" w:tplc="F8E29632">
      <w:numFmt w:val="decimal"/>
      <w:lvlText w:val=""/>
      <w:lvlJc w:val="left"/>
    </w:lvl>
  </w:abstractNum>
  <w:abstractNum w:abstractNumId="26" w15:restartNumberingAfterBreak="0">
    <w:nsid w:val="75D83392"/>
    <w:multiLevelType w:val="hybridMultilevel"/>
    <w:tmpl w:val="3AA073D0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9981D25"/>
    <w:multiLevelType w:val="hybridMultilevel"/>
    <w:tmpl w:val="B12424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C7051"/>
    <w:multiLevelType w:val="hybridMultilevel"/>
    <w:tmpl w:val="398CFC7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411B09"/>
    <w:multiLevelType w:val="hybridMultilevel"/>
    <w:tmpl w:val="99A4AF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04C14"/>
    <w:multiLevelType w:val="hybridMultilevel"/>
    <w:tmpl w:val="DCF2BD9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95378">
    <w:abstractNumId w:val="14"/>
  </w:num>
  <w:num w:numId="2" w16cid:durableId="1207571895">
    <w:abstractNumId w:val="15"/>
  </w:num>
  <w:num w:numId="3" w16cid:durableId="677316408">
    <w:abstractNumId w:val="24"/>
  </w:num>
  <w:num w:numId="4" w16cid:durableId="517887077">
    <w:abstractNumId w:val="18"/>
  </w:num>
  <w:num w:numId="5" w16cid:durableId="778373337">
    <w:abstractNumId w:val="17"/>
  </w:num>
  <w:num w:numId="6" w16cid:durableId="157159616">
    <w:abstractNumId w:val="13"/>
  </w:num>
  <w:num w:numId="7" w16cid:durableId="1980650739">
    <w:abstractNumId w:val="20"/>
  </w:num>
  <w:num w:numId="8" w16cid:durableId="1479305116">
    <w:abstractNumId w:val="2"/>
  </w:num>
  <w:num w:numId="9" w16cid:durableId="142082656">
    <w:abstractNumId w:val="26"/>
  </w:num>
  <w:num w:numId="10" w16cid:durableId="1805268355">
    <w:abstractNumId w:val="7"/>
  </w:num>
  <w:num w:numId="11" w16cid:durableId="2034991049">
    <w:abstractNumId w:val="23"/>
  </w:num>
  <w:num w:numId="12" w16cid:durableId="988283932">
    <w:abstractNumId w:val="25"/>
  </w:num>
  <w:num w:numId="13" w16cid:durableId="576666626">
    <w:abstractNumId w:val="10"/>
  </w:num>
  <w:num w:numId="14" w16cid:durableId="7291413">
    <w:abstractNumId w:val="19"/>
  </w:num>
  <w:num w:numId="15" w16cid:durableId="1971664032">
    <w:abstractNumId w:val="3"/>
  </w:num>
  <w:num w:numId="16" w16cid:durableId="1397778487">
    <w:abstractNumId w:val="29"/>
  </w:num>
  <w:num w:numId="17" w16cid:durableId="51007139">
    <w:abstractNumId w:val="5"/>
  </w:num>
  <w:num w:numId="18" w16cid:durableId="1929650267">
    <w:abstractNumId w:val="30"/>
  </w:num>
  <w:num w:numId="19" w16cid:durableId="1476098607">
    <w:abstractNumId w:val="28"/>
  </w:num>
  <w:num w:numId="20" w16cid:durableId="432938582">
    <w:abstractNumId w:val="11"/>
  </w:num>
  <w:num w:numId="21" w16cid:durableId="2002005705">
    <w:abstractNumId w:val="12"/>
  </w:num>
  <w:num w:numId="22" w16cid:durableId="620039661">
    <w:abstractNumId w:val="6"/>
  </w:num>
  <w:num w:numId="23" w16cid:durableId="1042558506">
    <w:abstractNumId w:val="4"/>
  </w:num>
  <w:num w:numId="24" w16cid:durableId="608507052">
    <w:abstractNumId w:val="22"/>
  </w:num>
  <w:num w:numId="25" w16cid:durableId="1071849291">
    <w:abstractNumId w:val="0"/>
  </w:num>
  <w:num w:numId="26" w16cid:durableId="1725055465">
    <w:abstractNumId w:val="16"/>
  </w:num>
  <w:num w:numId="27" w16cid:durableId="1600409473">
    <w:abstractNumId w:val="9"/>
  </w:num>
  <w:num w:numId="28" w16cid:durableId="103691694">
    <w:abstractNumId w:val="1"/>
  </w:num>
  <w:num w:numId="29" w16cid:durableId="1454709512">
    <w:abstractNumId w:val="8"/>
  </w:num>
  <w:num w:numId="30" w16cid:durableId="1632319064">
    <w:abstractNumId w:val="27"/>
  </w:num>
  <w:num w:numId="31" w16cid:durableId="1572733753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A3NTExNjY0NzJV0lEKTi0uzszPAykwMqoFABuH8q0tAAAA"/>
  </w:docVars>
  <w:rsids>
    <w:rsidRoot w:val="00922423"/>
    <w:rsid w:val="0000202B"/>
    <w:rsid w:val="00002413"/>
    <w:rsid w:val="00003AA0"/>
    <w:rsid w:val="00004692"/>
    <w:rsid w:val="00004FB7"/>
    <w:rsid w:val="00005369"/>
    <w:rsid w:val="00005A0D"/>
    <w:rsid w:val="00005BD9"/>
    <w:rsid w:val="00005E6F"/>
    <w:rsid w:val="00006150"/>
    <w:rsid w:val="00006581"/>
    <w:rsid w:val="00006BD4"/>
    <w:rsid w:val="00006FF3"/>
    <w:rsid w:val="00007415"/>
    <w:rsid w:val="00007A2E"/>
    <w:rsid w:val="000101D0"/>
    <w:rsid w:val="0001030A"/>
    <w:rsid w:val="00012261"/>
    <w:rsid w:val="00013E3B"/>
    <w:rsid w:val="0001561E"/>
    <w:rsid w:val="0001586F"/>
    <w:rsid w:val="00015A46"/>
    <w:rsid w:val="00016B75"/>
    <w:rsid w:val="00016C36"/>
    <w:rsid w:val="00016EB1"/>
    <w:rsid w:val="00021B91"/>
    <w:rsid w:val="00022F42"/>
    <w:rsid w:val="00023B6E"/>
    <w:rsid w:val="0002445A"/>
    <w:rsid w:val="000253F9"/>
    <w:rsid w:val="00025A97"/>
    <w:rsid w:val="00027179"/>
    <w:rsid w:val="00027379"/>
    <w:rsid w:val="00027D82"/>
    <w:rsid w:val="00027F15"/>
    <w:rsid w:val="00030667"/>
    <w:rsid w:val="00030CE6"/>
    <w:rsid w:val="00030D7A"/>
    <w:rsid w:val="00030FDC"/>
    <w:rsid w:val="000316B5"/>
    <w:rsid w:val="00031ADA"/>
    <w:rsid w:val="00033E1E"/>
    <w:rsid w:val="000344DA"/>
    <w:rsid w:val="00034DD8"/>
    <w:rsid w:val="00034EDA"/>
    <w:rsid w:val="0003504C"/>
    <w:rsid w:val="00036D95"/>
    <w:rsid w:val="00036E20"/>
    <w:rsid w:val="000370AA"/>
    <w:rsid w:val="00037AB1"/>
    <w:rsid w:val="00037F78"/>
    <w:rsid w:val="00041481"/>
    <w:rsid w:val="000425B0"/>
    <w:rsid w:val="00042F9F"/>
    <w:rsid w:val="000441B4"/>
    <w:rsid w:val="000444BE"/>
    <w:rsid w:val="00044904"/>
    <w:rsid w:val="00045F61"/>
    <w:rsid w:val="00046EED"/>
    <w:rsid w:val="00047811"/>
    <w:rsid w:val="0005044F"/>
    <w:rsid w:val="0005076F"/>
    <w:rsid w:val="00050B01"/>
    <w:rsid w:val="00051742"/>
    <w:rsid w:val="00051A4D"/>
    <w:rsid w:val="00051E70"/>
    <w:rsid w:val="00051F19"/>
    <w:rsid w:val="000521D1"/>
    <w:rsid w:val="000521F9"/>
    <w:rsid w:val="0005315A"/>
    <w:rsid w:val="00053352"/>
    <w:rsid w:val="0005360E"/>
    <w:rsid w:val="000544B7"/>
    <w:rsid w:val="0005466B"/>
    <w:rsid w:val="00054702"/>
    <w:rsid w:val="00054857"/>
    <w:rsid w:val="00054AE5"/>
    <w:rsid w:val="00055465"/>
    <w:rsid w:val="0005575C"/>
    <w:rsid w:val="000557A2"/>
    <w:rsid w:val="00056D83"/>
    <w:rsid w:val="00056E49"/>
    <w:rsid w:val="00057422"/>
    <w:rsid w:val="000579F0"/>
    <w:rsid w:val="00057E53"/>
    <w:rsid w:val="00060B85"/>
    <w:rsid w:val="0006224A"/>
    <w:rsid w:val="0006272C"/>
    <w:rsid w:val="000637DD"/>
    <w:rsid w:val="000644E7"/>
    <w:rsid w:val="0006452B"/>
    <w:rsid w:val="00064A57"/>
    <w:rsid w:val="00064CF0"/>
    <w:rsid w:val="000656A0"/>
    <w:rsid w:val="00065DDA"/>
    <w:rsid w:val="0006716D"/>
    <w:rsid w:val="00070032"/>
    <w:rsid w:val="00072359"/>
    <w:rsid w:val="00072B6D"/>
    <w:rsid w:val="000742C2"/>
    <w:rsid w:val="0007440F"/>
    <w:rsid w:val="00075390"/>
    <w:rsid w:val="0007687A"/>
    <w:rsid w:val="000773D5"/>
    <w:rsid w:val="0007760C"/>
    <w:rsid w:val="000806CE"/>
    <w:rsid w:val="00081CBA"/>
    <w:rsid w:val="000834F7"/>
    <w:rsid w:val="0008369B"/>
    <w:rsid w:val="000838D0"/>
    <w:rsid w:val="000839DD"/>
    <w:rsid w:val="00084891"/>
    <w:rsid w:val="000848E5"/>
    <w:rsid w:val="000850E1"/>
    <w:rsid w:val="0008526F"/>
    <w:rsid w:val="00085937"/>
    <w:rsid w:val="00086D41"/>
    <w:rsid w:val="0008746C"/>
    <w:rsid w:val="0008785B"/>
    <w:rsid w:val="00091C4F"/>
    <w:rsid w:val="00092A9F"/>
    <w:rsid w:val="000937D5"/>
    <w:rsid w:val="00093911"/>
    <w:rsid w:val="00093A9F"/>
    <w:rsid w:val="00093F41"/>
    <w:rsid w:val="000948B7"/>
    <w:rsid w:val="00094D7A"/>
    <w:rsid w:val="00095504"/>
    <w:rsid w:val="00096D77"/>
    <w:rsid w:val="0009709F"/>
    <w:rsid w:val="00097DB5"/>
    <w:rsid w:val="000A0A19"/>
    <w:rsid w:val="000A0C5A"/>
    <w:rsid w:val="000A11C3"/>
    <w:rsid w:val="000A251D"/>
    <w:rsid w:val="000A2B97"/>
    <w:rsid w:val="000A3605"/>
    <w:rsid w:val="000A37C1"/>
    <w:rsid w:val="000A3915"/>
    <w:rsid w:val="000A3AE0"/>
    <w:rsid w:val="000A6131"/>
    <w:rsid w:val="000A63E7"/>
    <w:rsid w:val="000A67E4"/>
    <w:rsid w:val="000A70FC"/>
    <w:rsid w:val="000B0FB9"/>
    <w:rsid w:val="000B20E4"/>
    <w:rsid w:val="000B2142"/>
    <w:rsid w:val="000B27BE"/>
    <w:rsid w:val="000B2FCC"/>
    <w:rsid w:val="000B4379"/>
    <w:rsid w:val="000B4C23"/>
    <w:rsid w:val="000B61FB"/>
    <w:rsid w:val="000B630D"/>
    <w:rsid w:val="000B6960"/>
    <w:rsid w:val="000B751C"/>
    <w:rsid w:val="000B7F28"/>
    <w:rsid w:val="000C04E5"/>
    <w:rsid w:val="000C083D"/>
    <w:rsid w:val="000C0CB5"/>
    <w:rsid w:val="000C1917"/>
    <w:rsid w:val="000C1EBF"/>
    <w:rsid w:val="000C2164"/>
    <w:rsid w:val="000C25AE"/>
    <w:rsid w:val="000C4E0D"/>
    <w:rsid w:val="000C5B7B"/>
    <w:rsid w:val="000C5C5A"/>
    <w:rsid w:val="000C5DE4"/>
    <w:rsid w:val="000C7A4F"/>
    <w:rsid w:val="000D05E6"/>
    <w:rsid w:val="000D0B8C"/>
    <w:rsid w:val="000D1A30"/>
    <w:rsid w:val="000D1CB4"/>
    <w:rsid w:val="000D2006"/>
    <w:rsid w:val="000D2732"/>
    <w:rsid w:val="000D27B2"/>
    <w:rsid w:val="000D2C44"/>
    <w:rsid w:val="000D2E60"/>
    <w:rsid w:val="000D2E74"/>
    <w:rsid w:val="000D34FB"/>
    <w:rsid w:val="000D46A2"/>
    <w:rsid w:val="000D4F29"/>
    <w:rsid w:val="000D53D8"/>
    <w:rsid w:val="000D54AD"/>
    <w:rsid w:val="000D5B07"/>
    <w:rsid w:val="000D5F80"/>
    <w:rsid w:val="000E0449"/>
    <w:rsid w:val="000E0732"/>
    <w:rsid w:val="000E0B63"/>
    <w:rsid w:val="000E10AB"/>
    <w:rsid w:val="000E17F7"/>
    <w:rsid w:val="000E1BF2"/>
    <w:rsid w:val="000E1C9E"/>
    <w:rsid w:val="000E1E90"/>
    <w:rsid w:val="000E26B4"/>
    <w:rsid w:val="000E3631"/>
    <w:rsid w:val="000E44E0"/>
    <w:rsid w:val="000E4932"/>
    <w:rsid w:val="000E5D32"/>
    <w:rsid w:val="000E628A"/>
    <w:rsid w:val="000E6707"/>
    <w:rsid w:val="000E7293"/>
    <w:rsid w:val="000E752D"/>
    <w:rsid w:val="000E7FFA"/>
    <w:rsid w:val="000F11D0"/>
    <w:rsid w:val="000F26EE"/>
    <w:rsid w:val="000F2FA1"/>
    <w:rsid w:val="000F3BC5"/>
    <w:rsid w:val="000F3F57"/>
    <w:rsid w:val="000F6B0F"/>
    <w:rsid w:val="000F7D0D"/>
    <w:rsid w:val="00100A5A"/>
    <w:rsid w:val="00100B58"/>
    <w:rsid w:val="00100DAA"/>
    <w:rsid w:val="00101A51"/>
    <w:rsid w:val="00102156"/>
    <w:rsid w:val="00102527"/>
    <w:rsid w:val="001029AD"/>
    <w:rsid w:val="00102B68"/>
    <w:rsid w:val="00102F88"/>
    <w:rsid w:val="00103858"/>
    <w:rsid w:val="00106DE3"/>
    <w:rsid w:val="00107EAC"/>
    <w:rsid w:val="001111E9"/>
    <w:rsid w:val="001118D8"/>
    <w:rsid w:val="00111F8D"/>
    <w:rsid w:val="00112955"/>
    <w:rsid w:val="001142C6"/>
    <w:rsid w:val="00117704"/>
    <w:rsid w:val="00117CD7"/>
    <w:rsid w:val="001203BA"/>
    <w:rsid w:val="0012063C"/>
    <w:rsid w:val="00121368"/>
    <w:rsid w:val="001228A6"/>
    <w:rsid w:val="001234FD"/>
    <w:rsid w:val="001236AB"/>
    <w:rsid w:val="0012396C"/>
    <w:rsid w:val="00123A47"/>
    <w:rsid w:val="001241BA"/>
    <w:rsid w:val="00124463"/>
    <w:rsid w:val="00124712"/>
    <w:rsid w:val="001252DE"/>
    <w:rsid w:val="00125769"/>
    <w:rsid w:val="001262DC"/>
    <w:rsid w:val="0012711C"/>
    <w:rsid w:val="0012777C"/>
    <w:rsid w:val="00127CC5"/>
    <w:rsid w:val="00127D0F"/>
    <w:rsid w:val="00130848"/>
    <w:rsid w:val="00131580"/>
    <w:rsid w:val="00131F48"/>
    <w:rsid w:val="00132080"/>
    <w:rsid w:val="001325B2"/>
    <w:rsid w:val="001327BA"/>
    <w:rsid w:val="00133035"/>
    <w:rsid w:val="00133FCA"/>
    <w:rsid w:val="00135313"/>
    <w:rsid w:val="001355A9"/>
    <w:rsid w:val="001361B3"/>
    <w:rsid w:val="001374FF"/>
    <w:rsid w:val="00137BC5"/>
    <w:rsid w:val="00137E5B"/>
    <w:rsid w:val="00140154"/>
    <w:rsid w:val="0014028C"/>
    <w:rsid w:val="001407CC"/>
    <w:rsid w:val="00142038"/>
    <w:rsid w:val="00142786"/>
    <w:rsid w:val="00142989"/>
    <w:rsid w:val="00142EC8"/>
    <w:rsid w:val="001437B3"/>
    <w:rsid w:val="00143999"/>
    <w:rsid w:val="0014501B"/>
    <w:rsid w:val="00145929"/>
    <w:rsid w:val="00146E49"/>
    <w:rsid w:val="00147275"/>
    <w:rsid w:val="0014752A"/>
    <w:rsid w:val="00150401"/>
    <w:rsid w:val="001507EF"/>
    <w:rsid w:val="00150CC0"/>
    <w:rsid w:val="00151C34"/>
    <w:rsid w:val="0015338C"/>
    <w:rsid w:val="001549BA"/>
    <w:rsid w:val="00154E1F"/>
    <w:rsid w:val="0015547D"/>
    <w:rsid w:val="001563B2"/>
    <w:rsid w:val="0015729B"/>
    <w:rsid w:val="00157754"/>
    <w:rsid w:val="00157A11"/>
    <w:rsid w:val="00157BCC"/>
    <w:rsid w:val="00160649"/>
    <w:rsid w:val="00160BB7"/>
    <w:rsid w:val="001618E7"/>
    <w:rsid w:val="00161E37"/>
    <w:rsid w:val="00163621"/>
    <w:rsid w:val="001636AE"/>
    <w:rsid w:val="0016424E"/>
    <w:rsid w:val="0016475A"/>
    <w:rsid w:val="001664F3"/>
    <w:rsid w:val="00167075"/>
    <w:rsid w:val="0016757C"/>
    <w:rsid w:val="00167BDA"/>
    <w:rsid w:val="00172449"/>
    <w:rsid w:val="0017265D"/>
    <w:rsid w:val="001728FE"/>
    <w:rsid w:val="0017330A"/>
    <w:rsid w:val="001740DD"/>
    <w:rsid w:val="001746C0"/>
    <w:rsid w:val="00174AD9"/>
    <w:rsid w:val="00174FE1"/>
    <w:rsid w:val="0017551F"/>
    <w:rsid w:val="001755A9"/>
    <w:rsid w:val="00175E95"/>
    <w:rsid w:val="00176061"/>
    <w:rsid w:val="0017624F"/>
    <w:rsid w:val="0017662A"/>
    <w:rsid w:val="00176BC2"/>
    <w:rsid w:val="00177110"/>
    <w:rsid w:val="001773D7"/>
    <w:rsid w:val="001777CD"/>
    <w:rsid w:val="00180B8F"/>
    <w:rsid w:val="00180F1B"/>
    <w:rsid w:val="00181B76"/>
    <w:rsid w:val="0018278F"/>
    <w:rsid w:val="001827FE"/>
    <w:rsid w:val="0018299A"/>
    <w:rsid w:val="00182A4F"/>
    <w:rsid w:val="00183040"/>
    <w:rsid w:val="0018317B"/>
    <w:rsid w:val="001831F1"/>
    <w:rsid w:val="0018469D"/>
    <w:rsid w:val="00184B9F"/>
    <w:rsid w:val="00184C96"/>
    <w:rsid w:val="001855AA"/>
    <w:rsid w:val="00185E93"/>
    <w:rsid w:val="00186172"/>
    <w:rsid w:val="00186A68"/>
    <w:rsid w:val="00186C53"/>
    <w:rsid w:val="00187AF0"/>
    <w:rsid w:val="00187B94"/>
    <w:rsid w:val="00187E04"/>
    <w:rsid w:val="00190CDA"/>
    <w:rsid w:val="001910B4"/>
    <w:rsid w:val="00191841"/>
    <w:rsid w:val="00191B52"/>
    <w:rsid w:val="001925C6"/>
    <w:rsid w:val="00192C7C"/>
    <w:rsid w:val="00193507"/>
    <w:rsid w:val="001939BA"/>
    <w:rsid w:val="00194B23"/>
    <w:rsid w:val="00194B95"/>
    <w:rsid w:val="0019516D"/>
    <w:rsid w:val="00195CD2"/>
    <w:rsid w:val="00196992"/>
    <w:rsid w:val="00196F82"/>
    <w:rsid w:val="0019772F"/>
    <w:rsid w:val="001979AE"/>
    <w:rsid w:val="001A0B91"/>
    <w:rsid w:val="001A1165"/>
    <w:rsid w:val="001A165B"/>
    <w:rsid w:val="001A1D09"/>
    <w:rsid w:val="001A2779"/>
    <w:rsid w:val="001A4B1E"/>
    <w:rsid w:val="001A51D1"/>
    <w:rsid w:val="001A57D0"/>
    <w:rsid w:val="001A5DB3"/>
    <w:rsid w:val="001A6D49"/>
    <w:rsid w:val="001A7354"/>
    <w:rsid w:val="001A7B36"/>
    <w:rsid w:val="001B11F9"/>
    <w:rsid w:val="001B2A21"/>
    <w:rsid w:val="001B2A68"/>
    <w:rsid w:val="001B38F3"/>
    <w:rsid w:val="001B4A87"/>
    <w:rsid w:val="001B4D5D"/>
    <w:rsid w:val="001B6B57"/>
    <w:rsid w:val="001B75EF"/>
    <w:rsid w:val="001C0890"/>
    <w:rsid w:val="001C26C6"/>
    <w:rsid w:val="001C2E54"/>
    <w:rsid w:val="001C349B"/>
    <w:rsid w:val="001C3A21"/>
    <w:rsid w:val="001C3B10"/>
    <w:rsid w:val="001C3DB6"/>
    <w:rsid w:val="001C507F"/>
    <w:rsid w:val="001C57E4"/>
    <w:rsid w:val="001C620E"/>
    <w:rsid w:val="001C6288"/>
    <w:rsid w:val="001C6837"/>
    <w:rsid w:val="001C76DA"/>
    <w:rsid w:val="001C7DA3"/>
    <w:rsid w:val="001D020D"/>
    <w:rsid w:val="001D3757"/>
    <w:rsid w:val="001D3F06"/>
    <w:rsid w:val="001D4684"/>
    <w:rsid w:val="001D482F"/>
    <w:rsid w:val="001D4C72"/>
    <w:rsid w:val="001D4D0B"/>
    <w:rsid w:val="001D4DC3"/>
    <w:rsid w:val="001D5141"/>
    <w:rsid w:val="001D69A7"/>
    <w:rsid w:val="001D759B"/>
    <w:rsid w:val="001D762E"/>
    <w:rsid w:val="001D7892"/>
    <w:rsid w:val="001D7C7A"/>
    <w:rsid w:val="001E08C5"/>
    <w:rsid w:val="001E094A"/>
    <w:rsid w:val="001E0AB8"/>
    <w:rsid w:val="001E0B17"/>
    <w:rsid w:val="001E0F20"/>
    <w:rsid w:val="001E1733"/>
    <w:rsid w:val="001E26F0"/>
    <w:rsid w:val="001E2FF4"/>
    <w:rsid w:val="001E310D"/>
    <w:rsid w:val="001E329D"/>
    <w:rsid w:val="001E36B3"/>
    <w:rsid w:val="001E4600"/>
    <w:rsid w:val="001E5665"/>
    <w:rsid w:val="001E71B0"/>
    <w:rsid w:val="001F007A"/>
    <w:rsid w:val="001F0DFB"/>
    <w:rsid w:val="001F17B7"/>
    <w:rsid w:val="001F290B"/>
    <w:rsid w:val="001F314C"/>
    <w:rsid w:val="001F31E2"/>
    <w:rsid w:val="001F3815"/>
    <w:rsid w:val="001F3BDF"/>
    <w:rsid w:val="001F43E5"/>
    <w:rsid w:val="001F4B7D"/>
    <w:rsid w:val="001F4DF4"/>
    <w:rsid w:val="001F4E9B"/>
    <w:rsid w:val="001F5D22"/>
    <w:rsid w:val="001F6AFD"/>
    <w:rsid w:val="001F7324"/>
    <w:rsid w:val="001F7976"/>
    <w:rsid w:val="002001B2"/>
    <w:rsid w:val="00200F9C"/>
    <w:rsid w:val="0020166A"/>
    <w:rsid w:val="00201A7E"/>
    <w:rsid w:val="00201F01"/>
    <w:rsid w:val="00202C6C"/>
    <w:rsid w:val="00202CFA"/>
    <w:rsid w:val="00203CB8"/>
    <w:rsid w:val="00203E71"/>
    <w:rsid w:val="0020478D"/>
    <w:rsid w:val="002052F4"/>
    <w:rsid w:val="00205FBB"/>
    <w:rsid w:val="00206356"/>
    <w:rsid w:val="002065BD"/>
    <w:rsid w:val="00207910"/>
    <w:rsid w:val="00210066"/>
    <w:rsid w:val="0021085D"/>
    <w:rsid w:val="00210AA9"/>
    <w:rsid w:val="00210B8C"/>
    <w:rsid w:val="00211C6D"/>
    <w:rsid w:val="00211FC8"/>
    <w:rsid w:val="002120C2"/>
    <w:rsid w:val="00212AE2"/>
    <w:rsid w:val="002130A4"/>
    <w:rsid w:val="00213B22"/>
    <w:rsid w:val="00213E44"/>
    <w:rsid w:val="00214E8C"/>
    <w:rsid w:val="00215FA2"/>
    <w:rsid w:val="00216296"/>
    <w:rsid w:val="0021633F"/>
    <w:rsid w:val="002163B7"/>
    <w:rsid w:val="002165A8"/>
    <w:rsid w:val="002166F2"/>
    <w:rsid w:val="00216E86"/>
    <w:rsid w:val="00217033"/>
    <w:rsid w:val="00217A1D"/>
    <w:rsid w:val="00220137"/>
    <w:rsid w:val="00220B68"/>
    <w:rsid w:val="00220FB0"/>
    <w:rsid w:val="002221B7"/>
    <w:rsid w:val="00224856"/>
    <w:rsid w:val="00224A8F"/>
    <w:rsid w:val="00225BDA"/>
    <w:rsid w:val="0022621B"/>
    <w:rsid w:val="002267DE"/>
    <w:rsid w:val="00226BAD"/>
    <w:rsid w:val="00227228"/>
    <w:rsid w:val="00227941"/>
    <w:rsid w:val="00230491"/>
    <w:rsid w:val="0023061B"/>
    <w:rsid w:val="00230AB8"/>
    <w:rsid w:val="002315F7"/>
    <w:rsid w:val="00231D06"/>
    <w:rsid w:val="00232146"/>
    <w:rsid w:val="00232699"/>
    <w:rsid w:val="002326BD"/>
    <w:rsid w:val="00232D4D"/>
    <w:rsid w:val="00233274"/>
    <w:rsid w:val="00233DA5"/>
    <w:rsid w:val="00233F97"/>
    <w:rsid w:val="00234354"/>
    <w:rsid w:val="00234B12"/>
    <w:rsid w:val="00234C1D"/>
    <w:rsid w:val="00234DCF"/>
    <w:rsid w:val="002359CD"/>
    <w:rsid w:val="00236DB7"/>
    <w:rsid w:val="0023727B"/>
    <w:rsid w:val="002400DD"/>
    <w:rsid w:val="0024153C"/>
    <w:rsid w:val="00243177"/>
    <w:rsid w:val="002434D1"/>
    <w:rsid w:val="00243832"/>
    <w:rsid w:val="00243D87"/>
    <w:rsid w:val="002440D6"/>
    <w:rsid w:val="00244117"/>
    <w:rsid w:val="002444B0"/>
    <w:rsid w:val="00244577"/>
    <w:rsid w:val="00245638"/>
    <w:rsid w:val="00245BD7"/>
    <w:rsid w:val="00246BB4"/>
    <w:rsid w:val="00246E54"/>
    <w:rsid w:val="0024758E"/>
    <w:rsid w:val="00247E21"/>
    <w:rsid w:val="00250147"/>
    <w:rsid w:val="00250CFA"/>
    <w:rsid w:val="00251787"/>
    <w:rsid w:val="0025369E"/>
    <w:rsid w:val="002536CC"/>
    <w:rsid w:val="00254121"/>
    <w:rsid w:val="00254346"/>
    <w:rsid w:val="0025731A"/>
    <w:rsid w:val="00257FB7"/>
    <w:rsid w:val="00260989"/>
    <w:rsid w:val="00261C02"/>
    <w:rsid w:val="00263BDE"/>
    <w:rsid w:val="00263DF6"/>
    <w:rsid w:val="0026605A"/>
    <w:rsid w:val="002665FC"/>
    <w:rsid w:val="00267086"/>
    <w:rsid w:val="00267F61"/>
    <w:rsid w:val="00270260"/>
    <w:rsid w:val="002703F2"/>
    <w:rsid w:val="00270CB7"/>
    <w:rsid w:val="00270CD5"/>
    <w:rsid w:val="00271B11"/>
    <w:rsid w:val="00271C23"/>
    <w:rsid w:val="0027228E"/>
    <w:rsid w:val="00272C4A"/>
    <w:rsid w:val="00272DD4"/>
    <w:rsid w:val="00273BE3"/>
    <w:rsid w:val="00273F3E"/>
    <w:rsid w:val="00274D75"/>
    <w:rsid w:val="00275F66"/>
    <w:rsid w:val="00275F6B"/>
    <w:rsid w:val="002763B3"/>
    <w:rsid w:val="00277365"/>
    <w:rsid w:val="002773EB"/>
    <w:rsid w:val="0027747B"/>
    <w:rsid w:val="00277BCC"/>
    <w:rsid w:val="00280C7E"/>
    <w:rsid w:val="002812F8"/>
    <w:rsid w:val="00281DD4"/>
    <w:rsid w:val="002833D8"/>
    <w:rsid w:val="00283ABA"/>
    <w:rsid w:val="00284637"/>
    <w:rsid w:val="00284D23"/>
    <w:rsid w:val="00285BCA"/>
    <w:rsid w:val="0028662C"/>
    <w:rsid w:val="00286932"/>
    <w:rsid w:val="00286A73"/>
    <w:rsid w:val="00286C20"/>
    <w:rsid w:val="00286F23"/>
    <w:rsid w:val="0028745B"/>
    <w:rsid w:val="00290712"/>
    <w:rsid w:val="00290DD8"/>
    <w:rsid w:val="0029160B"/>
    <w:rsid w:val="00291B27"/>
    <w:rsid w:val="00292F87"/>
    <w:rsid w:val="002935D2"/>
    <w:rsid w:val="00293C1B"/>
    <w:rsid w:val="00295175"/>
    <w:rsid w:val="00296517"/>
    <w:rsid w:val="00297FD4"/>
    <w:rsid w:val="002A01FC"/>
    <w:rsid w:val="002A02C6"/>
    <w:rsid w:val="002A083E"/>
    <w:rsid w:val="002A089D"/>
    <w:rsid w:val="002A1303"/>
    <w:rsid w:val="002A14B4"/>
    <w:rsid w:val="002A1FAD"/>
    <w:rsid w:val="002A23D7"/>
    <w:rsid w:val="002A337D"/>
    <w:rsid w:val="002A3921"/>
    <w:rsid w:val="002A4406"/>
    <w:rsid w:val="002A5D81"/>
    <w:rsid w:val="002A5DAC"/>
    <w:rsid w:val="002A6435"/>
    <w:rsid w:val="002A69DC"/>
    <w:rsid w:val="002A788E"/>
    <w:rsid w:val="002A7E70"/>
    <w:rsid w:val="002B009E"/>
    <w:rsid w:val="002B0316"/>
    <w:rsid w:val="002B05DB"/>
    <w:rsid w:val="002B0742"/>
    <w:rsid w:val="002B1362"/>
    <w:rsid w:val="002B14D3"/>
    <w:rsid w:val="002B1EEA"/>
    <w:rsid w:val="002B20FB"/>
    <w:rsid w:val="002B2B51"/>
    <w:rsid w:val="002B40D5"/>
    <w:rsid w:val="002B4100"/>
    <w:rsid w:val="002B435F"/>
    <w:rsid w:val="002B43C2"/>
    <w:rsid w:val="002B4894"/>
    <w:rsid w:val="002B49E5"/>
    <w:rsid w:val="002B64B9"/>
    <w:rsid w:val="002B7A41"/>
    <w:rsid w:val="002B7DB2"/>
    <w:rsid w:val="002C0B57"/>
    <w:rsid w:val="002C0CE0"/>
    <w:rsid w:val="002C17AF"/>
    <w:rsid w:val="002C1982"/>
    <w:rsid w:val="002C1D04"/>
    <w:rsid w:val="002C2EA4"/>
    <w:rsid w:val="002C4BE7"/>
    <w:rsid w:val="002C4ECE"/>
    <w:rsid w:val="002C5136"/>
    <w:rsid w:val="002C577B"/>
    <w:rsid w:val="002C59D3"/>
    <w:rsid w:val="002C66A7"/>
    <w:rsid w:val="002C66ED"/>
    <w:rsid w:val="002C673A"/>
    <w:rsid w:val="002C70F1"/>
    <w:rsid w:val="002C7582"/>
    <w:rsid w:val="002C7AB0"/>
    <w:rsid w:val="002C7BDD"/>
    <w:rsid w:val="002D04DF"/>
    <w:rsid w:val="002D0B1D"/>
    <w:rsid w:val="002D0B82"/>
    <w:rsid w:val="002D0FFF"/>
    <w:rsid w:val="002D1C56"/>
    <w:rsid w:val="002D2AC9"/>
    <w:rsid w:val="002D480C"/>
    <w:rsid w:val="002D4C38"/>
    <w:rsid w:val="002D5078"/>
    <w:rsid w:val="002D5253"/>
    <w:rsid w:val="002D6CB4"/>
    <w:rsid w:val="002D7505"/>
    <w:rsid w:val="002D7EE8"/>
    <w:rsid w:val="002E038E"/>
    <w:rsid w:val="002E0AE4"/>
    <w:rsid w:val="002E1E5B"/>
    <w:rsid w:val="002E4217"/>
    <w:rsid w:val="002E4F76"/>
    <w:rsid w:val="002E5109"/>
    <w:rsid w:val="002E55B4"/>
    <w:rsid w:val="002E5DEA"/>
    <w:rsid w:val="002E63BB"/>
    <w:rsid w:val="002E6471"/>
    <w:rsid w:val="002E7125"/>
    <w:rsid w:val="002E7DEF"/>
    <w:rsid w:val="002F02B9"/>
    <w:rsid w:val="002F02F1"/>
    <w:rsid w:val="002F12BF"/>
    <w:rsid w:val="002F12CB"/>
    <w:rsid w:val="002F1555"/>
    <w:rsid w:val="002F168C"/>
    <w:rsid w:val="002F2609"/>
    <w:rsid w:val="002F265A"/>
    <w:rsid w:val="002F2A3E"/>
    <w:rsid w:val="002F2A7F"/>
    <w:rsid w:val="002F441F"/>
    <w:rsid w:val="002F4905"/>
    <w:rsid w:val="002F4DD2"/>
    <w:rsid w:val="002F4DFA"/>
    <w:rsid w:val="002F5362"/>
    <w:rsid w:val="002F6390"/>
    <w:rsid w:val="0030086E"/>
    <w:rsid w:val="003019D6"/>
    <w:rsid w:val="003020E0"/>
    <w:rsid w:val="003032BE"/>
    <w:rsid w:val="0030341B"/>
    <w:rsid w:val="0030393C"/>
    <w:rsid w:val="0030430C"/>
    <w:rsid w:val="0030544F"/>
    <w:rsid w:val="00305718"/>
    <w:rsid w:val="00305C89"/>
    <w:rsid w:val="00305F5A"/>
    <w:rsid w:val="00306FE7"/>
    <w:rsid w:val="00307607"/>
    <w:rsid w:val="00307D7D"/>
    <w:rsid w:val="0031044B"/>
    <w:rsid w:val="003104EF"/>
    <w:rsid w:val="003107FF"/>
    <w:rsid w:val="003110EC"/>
    <w:rsid w:val="00311245"/>
    <w:rsid w:val="0031152C"/>
    <w:rsid w:val="003115F2"/>
    <w:rsid w:val="00312873"/>
    <w:rsid w:val="003132D2"/>
    <w:rsid w:val="0031414E"/>
    <w:rsid w:val="003144D7"/>
    <w:rsid w:val="003147CA"/>
    <w:rsid w:val="003149FC"/>
    <w:rsid w:val="003154F4"/>
    <w:rsid w:val="00317398"/>
    <w:rsid w:val="0031748A"/>
    <w:rsid w:val="00320021"/>
    <w:rsid w:val="00321BA8"/>
    <w:rsid w:val="00321F4E"/>
    <w:rsid w:val="0032298D"/>
    <w:rsid w:val="003229AB"/>
    <w:rsid w:val="00322A03"/>
    <w:rsid w:val="0032366B"/>
    <w:rsid w:val="00323A3D"/>
    <w:rsid w:val="00324A65"/>
    <w:rsid w:val="00324B52"/>
    <w:rsid w:val="00324D5B"/>
    <w:rsid w:val="0032519D"/>
    <w:rsid w:val="003253CE"/>
    <w:rsid w:val="00325605"/>
    <w:rsid w:val="0032660B"/>
    <w:rsid w:val="00326FF4"/>
    <w:rsid w:val="00327328"/>
    <w:rsid w:val="00327699"/>
    <w:rsid w:val="00330077"/>
    <w:rsid w:val="003305D6"/>
    <w:rsid w:val="00331605"/>
    <w:rsid w:val="00332A8D"/>
    <w:rsid w:val="00333D79"/>
    <w:rsid w:val="003345EB"/>
    <w:rsid w:val="003363FC"/>
    <w:rsid w:val="003364B7"/>
    <w:rsid w:val="00336FC7"/>
    <w:rsid w:val="00337271"/>
    <w:rsid w:val="0033751D"/>
    <w:rsid w:val="00337EA8"/>
    <w:rsid w:val="00340C76"/>
    <w:rsid w:val="00341448"/>
    <w:rsid w:val="003415E2"/>
    <w:rsid w:val="0034205E"/>
    <w:rsid w:val="003420C6"/>
    <w:rsid w:val="00342E0F"/>
    <w:rsid w:val="00344091"/>
    <w:rsid w:val="003441EE"/>
    <w:rsid w:val="00344834"/>
    <w:rsid w:val="00344C40"/>
    <w:rsid w:val="00345AD2"/>
    <w:rsid w:val="00345C2E"/>
    <w:rsid w:val="003466AE"/>
    <w:rsid w:val="00346AF5"/>
    <w:rsid w:val="003477D6"/>
    <w:rsid w:val="00351873"/>
    <w:rsid w:val="00351A34"/>
    <w:rsid w:val="00351FD7"/>
    <w:rsid w:val="00352414"/>
    <w:rsid w:val="003526DD"/>
    <w:rsid w:val="00352744"/>
    <w:rsid w:val="003531FB"/>
    <w:rsid w:val="00353865"/>
    <w:rsid w:val="00355A33"/>
    <w:rsid w:val="00356127"/>
    <w:rsid w:val="0035701F"/>
    <w:rsid w:val="00357213"/>
    <w:rsid w:val="00357698"/>
    <w:rsid w:val="003577DC"/>
    <w:rsid w:val="0035789E"/>
    <w:rsid w:val="00357B4B"/>
    <w:rsid w:val="003600C7"/>
    <w:rsid w:val="00360CD0"/>
    <w:rsid w:val="00361404"/>
    <w:rsid w:val="00361C38"/>
    <w:rsid w:val="00362766"/>
    <w:rsid w:val="00362D8A"/>
    <w:rsid w:val="00363179"/>
    <w:rsid w:val="00364565"/>
    <w:rsid w:val="00364B13"/>
    <w:rsid w:val="00364CB2"/>
    <w:rsid w:val="00365280"/>
    <w:rsid w:val="00365515"/>
    <w:rsid w:val="00365B18"/>
    <w:rsid w:val="003661DB"/>
    <w:rsid w:val="00366334"/>
    <w:rsid w:val="00366665"/>
    <w:rsid w:val="00366B51"/>
    <w:rsid w:val="00367BF8"/>
    <w:rsid w:val="00367E78"/>
    <w:rsid w:val="00370B98"/>
    <w:rsid w:val="00371DE1"/>
    <w:rsid w:val="00372252"/>
    <w:rsid w:val="0037229D"/>
    <w:rsid w:val="003722B2"/>
    <w:rsid w:val="0037268F"/>
    <w:rsid w:val="003727B0"/>
    <w:rsid w:val="003728B4"/>
    <w:rsid w:val="00372F65"/>
    <w:rsid w:val="00373172"/>
    <w:rsid w:val="003736B7"/>
    <w:rsid w:val="0037401C"/>
    <w:rsid w:val="003744B3"/>
    <w:rsid w:val="003752F9"/>
    <w:rsid w:val="003753C1"/>
    <w:rsid w:val="00375642"/>
    <w:rsid w:val="00376AE5"/>
    <w:rsid w:val="00376AFC"/>
    <w:rsid w:val="00377437"/>
    <w:rsid w:val="00377676"/>
    <w:rsid w:val="00377985"/>
    <w:rsid w:val="00377CC1"/>
    <w:rsid w:val="00377DA0"/>
    <w:rsid w:val="00380031"/>
    <w:rsid w:val="00380179"/>
    <w:rsid w:val="00380C79"/>
    <w:rsid w:val="003812EF"/>
    <w:rsid w:val="00382A91"/>
    <w:rsid w:val="00383397"/>
    <w:rsid w:val="00383586"/>
    <w:rsid w:val="00384382"/>
    <w:rsid w:val="00384B90"/>
    <w:rsid w:val="00385A7C"/>
    <w:rsid w:val="00386BC0"/>
    <w:rsid w:val="00387402"/>
    <w:rsid w:val="003877A4"/>
    <w:rsid w:val="00387812"/>
    <w:rsid w:val="00387BF1"/>
    <w:rsid w:val="003902C4"/>
    <w:rsid w:val="00390799"/>
    <w:rsid w:val="003907A5"/>
    <w:rsid w:val="00390844"/>
    <w:rsid w:val="0039181D"/>
    <w:rsid w:val="0039196D"/>
    <w:rsid w:val="00392141"/>
    <w:rsid w:val="00392726"/>
    <w:rsid w:val="00393038"/>
    <w:rsid w:val="00393AA3"/>
    <w:rsid w:val="00393D23"/>
    <w:rsid w:val="00393EA8"/>
    <w:rsid w:val="00394AF8"/>
    <w:rsid w:val="00395BDF"/>
    <w:rsid w:val="00395C06"/>
    <w:rsid w:val="00396868"/>
    <w:rsid w:val="00396958"/>
    <w:rsid w:val="003975EA"/>
    <w:rsid w:val="003A0F45"/>
    <w:rsid w:val="003A1369"/>
    <w:rsid w:val="003A288A"/>
    <w:rsid w:val="003A2937"/>
    <w:rsid w:val="003A2E13"/>
    <w:rsid w:val="003A370C"/>
    <w:rsid w:val="003A38F2"/>
    <w:rsid w:val="003A3F22"/>
    <w:rsid w:val="003A4E57"/>
    <w:rsid w:val="003A58B9"/>
    <w:rsid w:val="003A6341"/>
    <w:rsid w:val="003A695B"/>
    <w:rsid w:val="003A6BC9"/>
    <w:rsid w:val="003B012E"/>
    <w:rsid w:val="003B0E00"/>
    <w:rsid w:val="003B1416"/>
    <w:rsid w:val="003B22F5"/>
    <w:rsid w:val="003B24AC"/>
    <w:rsid w:val="003B27A8"/>
    <w:rsid w:val="003B29BD"/>
    <w:rsid w:val="003B2F81"/>
    <w:rsid w:val="003B3400"/>
    <w:rsid w:val="003B3604"/>
    <w:rsid w:val="003B3AE0"/>
    <w:rsid w:val="003B3EC2"/>
    <w:rsid w:val="003B3F03"/>
    <w:rsid w:val="003B4746"/>
    <w:rsid w:val="003B48CA"/>
    <w:rsid w:val="003B543F"/>
    <w:rsid w:val="003B61EA"/>
    <w:rsid w:val="003B66FF"/>
    <w:rsid w:val="003B6CF9"/>
    <w:rsid w:val="003B6DB8"/>
    <w:rsid w:val="003B7C58"/>
    <w:rsid w:val="003B7DFB"/>
    <w:rsid w:val="003C00B9"/>
    <w:rsid w:val="003C0985"/>
    <w:rsid w:val="003C0B13"/>
    <w:rsid w:val="003C0BF1"/>
    <w:rsid w:val="003C1852"/>
    <w:rsid w:val="003C1C00"/>
    <w:rsid w:val="003C27B4"/>
    <w:rsid w:val="003C3E9D"/>
    <w:rsid w:val="003C43E1"/>
    <w:rsid w:val="003C4B20"/>
    <w:rsid w:val="003C5328"/>
    <w:rsid w:val="003C5B3F"/>
    <w:rsid w:val="003C676E"/>
    <w:rsid w:val="003C6CC4"/>
    <w:rsid w:val="003C6F8C"/>
    <w:rsid w:val="003C7284"/>
    <w:rsid w:val="003C72A7"/>
    <w:rsid w:val="003C7FE7"/>
    <w:rsid w:val="003D0143"/>
    <w:rsid w:val="003D089B"/>
    <w:rsid w:val="003D0CA8"/>
    <w:rsid w:val="003D0F3F"/>
    <w:rsid w:val="003D172A"/>
    <w:rsid w:val="003D29FE"/>
    <w:rsid w:val="003D424C"/>
    <w:rsid w:val="003D4280"/>
    <w:rsid w:val="003D45A3"/>
    <w:rsid w:val="003D6AF4"/>
    <w:rsid w:val="003D7055"/>
    <w:rsid w:val="003D7149"/>
    <w:rsid w:val="003D764C"/>
    <w:rsid w:val="003D78EF"/>
    <w:rsid w:val="003D7CBD"/>
    <w:rsid w:val="003E118D"/>
    <w:rsid w:val="003E1C2B"/>
    <w:rsid w:val="003E2848"/>
    <w:rsid w:val="003E3852"/>
    <w:rsid w:val="003E393B"/>
    <w:rsid w:val="003E3EFC"/>
    <w:rsid w:val="003E406D"/>
    <w:rsid w:val="003E454E"/>
    <w:rsid w:val="003E457F"/>
    <w:rsid w:val="003E60C3"/>
    <w:rsid w:val="003E76E8"/>
    <w:rsid w:val="003F0ADA"/>
    <w:rsid w:val="003F0DE5"/>
    <w:rsid w:val="003F1981"/>
    <w:rsid w:val="003F19ED"/>
    <w:rsid w:val="003F1F05"/>
    <w:rsid w:val="003F1F30"/>
    <w:rsid w:val="003F2404"/>
    <w:rsid w:val="003F35DF"/>
    <w:rsid w:val="003F44FD"/>
    <w:rsid w:val="003F4CFB"/>
    <w:rsid w:val="003F5B68"/>
    <w:rsid w:val="003F603F"/>
    <w:rsid w:val="003F65FC"/>
    <w:rsid w:val="003F68D6"/>
    <w:rsid w:val="003F6DF6"/>
    <w:rsid w:val="003F77D5"/>
    <w:rsid w:val="0040115E"/>
    <w:rsid w:val="00401176"/>
    <w:rsid w:val="004018D1"/>
    <w:rsid w:val="00401F08"/>
    <w:rsid w:val="00402093"/>
    <w:rsid w:val="0040226F"/>
    <w:rsid w:val="00402481"/>
    <w:rsid w:val="004026CF"/>
    <w:rsid w:val="004026E3"/>
    <w:rsid w:val="00402A5F"/>
    <w:rsid w:val="00402C50"/>
    <w:rsid w:val="00402D3E"/>
    <w:rsid w:val="00403118"/>
    <w:rsid w:val="004041AD"/>
    <w:rsid w:val="00405108"/>
    <w:rsid w:val="00405370"/>
    <w:rsid w:val="004077DD"/>
    <w:rsid w:val="00407929"/>
    <w:rsid w:val="00407F92"/>
    <w:rsid w:val="004112FB"/>
    <w:rsid w:val="00411BDF"/>
    <w:rsid w:val="00411D7D"/>
    <w:rsid w:val="004123B2"/>
    <w:rsid w:val="00412C26"/>
    <w:rsid w:val="00412D73"/>
    <w:rsid w:val="00413934"/>
    <w:rsid w:val="004139C5"/>
    <w:rsid w:val="00413D81"/>
    <w:rsid w:val="004154B1"/>
    <w:rsid w:val="004163AE"/>
    <w:rsid w:val="004171A9"/>
    <w:rsid w:val="004202F1"/>
    <w:rsid w:val="00420332"/>
    <w:rsid w:val="00422634"/>
    <w:rsid w:val="00422DE6"/>
    <w:rsid w:val="004233E0"/>
    <w:rsid w:val="0042347F"/>
    <w:rsid w:val="00423BFA"/>
    <w:rsid w:val="00424AAC"/>
    <w:rsid w:val="00425E5D"/>
    <w:rsid w:val="004264D8"/>
    <w:rsid w:val="004305DF"/>
    <w:rsid w:val="004324E9"/>
    <w:rsid w:val="00432CDA"/>
    <w:rsid w:val="004348A3"/>
    <w:rsid w:val="00434B49"/>
    <w:rsid w:val="00435ECF"/>
    <w:rsid w:val="004367CF"/>
    <w:rsid w:val="00436BA9"/>
    <w:rsid w:val="004370D2"/>
    <w:rsid w:val="004371AF"/>
    <w:rsid w:val="004375AF"/>
    <w:rsid w:val="00437994"/>
    <w:rsid w:val="00437A8A"/>
    <w:rsid w:val="00440365"/>
    <w:rsid w:val="0044077E"/>
    <w:rsid w:val="00441B52"/>
    <w:rsid w:val="00441D91"/>
    <w:rsid w:val="00441E01"/>
    <w:rsid w:val="00441F8A"/>
    <w:rsid w:val="004420CE"/>
    <w:rsid w:val="004446E5"/>
    <w:rsid w:val="00445879"/>
    <w:rsid w:val="00446C50"/>
    <w:rsid w:val="00446DBA"/>
    <w:rsid w:val="00446EE0"/>
    <w:rsid w:val="004471D2"/>
    <w:rsid w:val="004472FE"/>
    <w:rsid w:val="00451806"/>
    <w:rsid w:val="00451E66"/>
    <w:rsid w:val="00452935"/>
    <w:rsid w:val="004529DC"/>
    <w:rsid w:val="00452F5C"/>
    <w:rsid w:val="004534C3"/>
    <w:rsid w:val="00453AC2"/>
    <w:rsid w:val="00453C67"/>
    <w:rsid w:val="0045405E"/>
    <w:rsid w:val="0045430D"/>
    <w:rsid w:val="004555DE"/>
    <w:rsid w:val="00455A50"/>
    <w:rsid w:val="004566DA"/>
    <w:rsid w:val="00456D63"/>
    <w:rsid w:val="004571DA"/>
    <w:rsid w:val="00457440"/>
    <w:rsid w:val="0045770B"/>
    <w:rsid w:val="00460539"/>
    <w:rsid w:val="00460B5F"/>
    <w:rsid w:val="00461C70"/>
    <w:rsid w:val="00461FAD"/>
    <w:rsid w:val="00462697"/>
    <w:rsid w:val="00463649"/>
    <w:rsid w:val="004653B4"/>
    <w:rsid w:val="00465B41"/>
    <w:rsid w:val="00465D87"/>
    <w:rsid w:val="00465EE1"/>
    <w:rsid w:val="00466418"/>
    <w:rsid w:val="00466BBC"/>
    <w:rsid w:val="004670A2"/>
    <w:rsid w:val="004703FE"/>
    <w:rsid w:val="00470528"/>
    <w:rsid w:val="00471CB5"/>
    <w:rsid w:val="004725A8"/>
    <w:rsid w:val="00473F9C"/>
    <w:rsid w:val="00475A80"/>
    <w:rsid w:val="00476110"/>
    <w:rsid w:val="00476698"/>
    <w:rsid w:val="0047690A"/>
    <w:rsid w:val="00477096"/>
    <w:rsid w:val="0047777A"/>
    <w:rsid w:val="00477D56"/>
    <w:rsid w:val="0048021D"/>
    <w:rsid w:val="004809BD"/>
    <w:rsid w:val="0048195C"/>
    <w:rsid w:val="00481D0B"/>
    <w:rsid w:val="00483B48"/>
    <w:rsid w:val="0048418C"/>
    <w:rsid w:val="0048547E"/>
    <w:rsid w:val="00486598"/>
    <w:rsid w:val="004868A9"/>
    <w:rsid w:val="00486DAC"/>
    <w:rsid w:val="004870CD"/>
    <w:rsid w:val="00487434"/>
    <w:rsid w:val="004875E3"/>
    <w:rsid w:val="00487F98"/>
    <w:rsid w:val="00490661"/>
    <w:rsid w:val="00490675"/>
    <w:rsid w:val="00490CCF"/>
    <w:rsid w:val="00491043"/>
    <w:rsid w:val="00492718"/>
    <w:rsid w:val="004943F5"/>
    <w:rsid w:val="00495007"/>
    <w:rsid w:val="0049670E"/>
    <w:rsid w:val="0049685A"/>
    <w:rsid w:val="00496BD7"/>
    <w:rsid w:val="0049725B"/>
    <w:rsid w:val="0049736D"/>
    <w:rsid w:val="004977D1"/>
    <w:rsid w:val="004A02AE"/>
    <w:rsid w:val="004A07A5"/>
    <w:rsid w:val="004A1085"/>
    <w:rsid w:val="004A2032"/>
    <w:rsid w:val="004A293D"/>
    <w:rsid w:val="004A3B63"/>
    <w:rsid w:val="004A3D70"/>
    <w:rsid w:val="004A4B1D"/>
    <w:rsid w:val="004A57DC"/>
    <w:rsid w:val="004A5D36"/>
    <w:rsid w:val="004A6866"/>
    <w:rsid w:val="004A6F3D"/>
    <w:rsid w:val="004A7041"/>
    <w:rsid w:val="004A7296"/>
    <w:rsid w:val="004B0171"/>
    <w:rsid w:val="004B1700"/>
    <w:rsid w:val="004B1781"/>
    <w:rsid w:val="004B2112"/>
    <w:rsid w:val="004B23ED"/>
    <w:rsid w:val="004B243A"/>
    <w:rsid w:val="004B29E4"/>
    <w:rsid w:val="004B326A"/>
    <w:rsid w:val="004B45A3"/>
    <w:rsid w:val="004B4E0B"/>
    <w:rsid w:val="004B4E42"/>
    <w:rsid w:val="004B5093"/>
    <w:rsid w:val="004B6B80"/>
    <w:rsid w:val="004B70A7"/>
    <w:rsid w:val="004B7163"/>
    <w:rsid w:val="004B7238"/>
    <w:rsid w:val="004C0521"/>
    <w:rsid w:val="004C0B2D"/>
    <w:rsid w:val="004C0EF7"/>
    <w:rsid w:val="004C0F22"/>
    <w:rsid w:val="004C121E"/>
    <w:rsid w:val="004C13E4"/>
    <w:rsid w:val="004C1478"/>
    <w:rsid w:val="004C1C6E"/>
    <w:rsid w:val="004C20BA"/>
    <w:rsid w:val="004C5131"/>
    <w:rsid w:val="004C5FDC"/>
    <w:rsid w:val="004C6C92"/>
    <w:rsid w:val="004C6E26"/>
    <w:rsid w:val="004C7014"/>
    <w:rsid w:val="004C7191"/>
    <w:rsid w:val="004C7466"/>
    <w:rsid w:val="004C7FA7"/>
    <w:rsid w:val="004D02A9"/>
    <w:rsid w:val="004D1D56"/>
    <w:rsid w:val="004D3569"/>
    <w:rsid w:val="004D4A1B"/>
    <w:rsid w:val="004D501D"/>
    <w:rsid w:val="004D5129"/>
    <w:rsid w:val="004D570B"/>
    <w:rsid w:val="004D5853"/>
    <w:rsid w:val="004D6D92"/>
    <w:rsid w:val="004D6EA4"/>
    <w:rsid w:val="004D71D1"/>
    <w:rsid w:val="004D720B"/>
    <w:rsid w:val="004D79E3"/>
    <w:rsid w:val="004E031E"/>
    <w:rsid w:val="004E10B9"/>
    <w:rsid w:val="004E1FAF"/>
    <w:rsid w:val="004E2D77"/>
    <w:rsid w:val="004E33B7"/>
    <w:rsid w:val="004E3FBE"/>
    <w:rsid w:val="004E4AE7"/>
    <w:rsid w:val="004E5D2F"/>
    <w:rsid w:val="004E5D3E"/>
    <w:rsid w:val="004E67BC"/>
    <w:rsid w:val="004E6ADC"/>
    <w:rsid w:val="004E703B"/>
    <w:rsid w:val="004E78C1"/>
    <w:rsid w:val="004F03CA"/>
    <w:rsid w:val="004F091C"/>
    <w:rsid w:val="004F1A4D"/>
    <w:rsid w:val="004F1C2C"/>
    <w:rsid w:val="004F2F08"/>
    <w:rsid w:val="004F306F"/>
    <w:rsid w:val="004F32AD"/>
    <w:rsid w:val="004F350A"/>
    <w:rsid w:val="004F4190"/>
    <w:rsid w:val="004F41AE"/>
    <w:rsid w:val="004F43AE"/>
    <w:rsid w:val="004F4721"/>
    <w:rsid w:val="004F51D4"/>
    <w:rsid w:val="004F572D"/>
    <w:rsid w:val="004F590E"/>
    <w:rsid w:val="004F59E4"/>
    <w:rsid w:val="004F661E"/>
    <w:rsid w:val="004F6A3D"/>
    <w:rsid w:val="004F7251"/>
    <w:rsid w:val="0050066F"/>
    <w:rsid w:val="005009B3"/>
    <w:rsid w:val="00500D78"/>
    <w:rsid w:val="0050174F"/>
    <w:rsid w:val="0050218E"/>
    <w:rsid w:val="00502873"/>
    <w:rsid w:val="00502DB1"/>
    <w:rsid w:val="00502F8F"/>
    <w:rsid w:val="00503823"/>
    <w:rsid w:val="00503C55"/>
    <w:rsid w:val="00504B43"/>
    <w:rsid w:val="00504FB9"/>
    <w:rsid w:val="005066E7"/>
    <w:rsid w:val="005067E2"/>
    <w:rsid w:val="00506808"/>
    <w:rsid w:val="00507F19"/>
    <w:rsid w:val="00510CC8"/>
    <w:rsid w:val="00511A9C"/>
    <w:rsid w:val="0051211D"/>
    <w:rsid w:val="005157DB"/>
    <w:rsid w:val="005157FC"/>
    <w:rsid w:val="00516512"/>
    <w:rsid w:val="0051680A"/>
    <w:rsid w:val="00517292"/>
    <w:rsid w:val="00517C8B"/>
    <w:rsid w:val="00517D46"/>
    <w:rsid w:val="00520213"/>
    <w:rsid w:val="00520843"/>
    <w:rsid w:val="00521700"/>
    <w:rsid w:val="00521E67"/>
    <w:rsid w:val="00522D61"/>
    <w:rsid w:val="00523496"/>
    <w:rsid w:val="00525D29"/>
    <w:rsid w:val="00525D6B"/>
    <w:rsid w:val="005265D1"/>
    <w:rsid w:val="005270C8"/>
    <w:rsid w:val="00527E52"/>
    <w:rsid w:val="00527EE2"/>
    <w:rsid w:val="005304D6"/>
    <w:rsid w:val="00530799"/>
    <w:rsid w:val="005329FD"/>
    <w:rsid w:val="00532AD2"/>
    <w:rsid w:val="00533189"/>
    <w:rsid w:val="005339A3"/>
    <w:rsid w:val="00534292"/>
    <w:rsid w:val="00535494"/>
    <w:rsid w:val="00535A7D"/>
    <w:rsid w:val="0053643C"/>
    <w:rsid w:val="00536615"/>
    <w:rsid w:val="00537984"/>
    <w:rsid w:val="00540C0A"/>
    <w:rsid w:val="00541378"/>
    <w:rsid w:val="005419D4"/>
    <w:rsid w:val="00541B15"/>
    <w:rsid w:val="00542864"/>
    <w:rsid w:val="00542D3E"/>
    <w:rsid w:val="00543494"/>
    <w:rsid w:val="00543796"/>
    <w:rsid w:val="00544256"/>
    <w:rsid w:val="00544DC2"/>
    <w:rsid w:val="0054583B"/>
    <w:rsid w:val="00545B50"/>
    <w:rsid w:val="00545D91"/>
    <w:rsid w:val="00546773"/>
    <w:rsid w:val="00546B56"/>
    <w:rsid w:val="00546D3F"/>
    <w:rsid w:val="0054745B"/>
    <w:rsid w:val="005476A3"/>
    <w:rsid w:val="00547B37"/>
    <w:rsid w:val="00547BE8"/>
    <w:rsid w:val="00547D58"/>
    <w:rsid w:val="00547DA4"/>
    <w:rsid w:val="00550387"/>
    <w:rsid w:val="00550A2C"/>
    <w:rsid w:val="00550C80"/>
    <w:rsid w:val="005516C1"/>
    <w:rsid w:val="00551D22"/>
    <w:rsid w:val="0055239D"/>
    <w:rsid w:val="005533FE"/>
    <w:rsid w:val="005538AB"/>
    <w:rsid w:val="00553931"/>
    <w:rsid w:val="00554319"/>
    <w:rsid w:val="005546FE"/>
    <w:rsid w:val="0055568B"/>
    <w:rsid w:val="00555C8D"/>
    <w:rsid w:val="00557157"/>
    <w:rsid w:val="00557449"/>
    <w:rsid w:val="0056000C"/>
    <w:rsid w:val="00560D23"/>
    <w:rsid w:val="00560F05"/>
    <w:rsid w:val="00560F13"/>
    <w:rsid w:val="00561A4E"/>
    <w:rsid w:val="0056316A"/>
    <w:rsid w:val="005632CD"/>
    <w:rsid w:val="00564184"/>
    <w:rsid w:val="005644CA"/>
    <w:rsid w:val="00564C18"/>
    <w:rsid w:val="0056588E"/>
    <w:rsid w:val="005666A9"/>
    <w:rsid w:val="0056785A"/>
    <w:rsid w:val="00567CB6"/>
    <w:rsid w:val="00570B71"/>
    <w:rsid w:val="0057230B"/>
    <w:rsid w:val="00572CFF"/>
    <w:rsid w:val="00573106"/>
    <w:rsid w:val="00573847"/>
    <w:rsid w:val="005739DC"/>
    <w:rsid w:val="00573CCA"/>
    <w:rsid w:val="0057453D"/>
    <w:rsid w:val="005745F3"/>
    <w:rsid w:val="005745F8"/>
    <w:rsid w:val="005748D1"/>
    <w:rsid w:val="00574CD5"/>
    <w:rsid w:val="00575C63"/>
    <w:rsid w:val="005762C8"/>
    <w:rsid w:val="00577485"/>
    <w:rsid w:val="0057765D"/>
    <w:rsid w:val="00577B7B"/>
    <w:rsid w:val="00577EE5"/>
    <w:rsid w:val="00580006"/>
    <w:rsid w:val="00580429"/>
    <w:rsid w:val="005818B5"/>
    <w:rsid w:val="00581F1E"/>
    <w:rsid w:val="0058321C"/>
    <w:rsid w:val="00583405"/>
    <w:rsid w:val="00583519"/>
    <w:rsid w:val="00583FD9"/>
    <w:rsid w:val="005841A7"/>
    <w:rsid w:val="00585700"/>
    <w:rsid w:val="0058589C"/>
    <w:rsid w:val="0058625D"/>
    <w:rsid w:val="00586893"/>
    <w:rsid w:val="00587384"/>
    <w:rsid w:val="00587D54"/>
    <w:rsid w:val="00590DFA"/>
    <w:rsid w:val="00590E27"/>
    <w:rsid w:val="00591D77"/>
    <w:rsid w:val="00591FC6"/>
    <w:rsid w:val="00592069"/>
    <w:rsid w:val="005926A6"/>
    <w:rsid w:val="00593572"/>
    <w:rsid w:val="00594B1C"/>
    <w:rsid w:val="00596445"/>
    <w:rsid w:val="00597020"/>
    <w:rsid w:val="00597322"/>
    <w:rsid w:val="00597F12"/>
    <w:rsid w:val="005A07A4"/>
    <w:rsid w:val="005A0A15"/>
    <w:rsid w:val="005A116B"/>
    <w:rsid w:val="005A153A"/>
    <w:rsid w:val="005A167A"/>
    <w:rsid w:val="005A1BE6"/>
    <w:rsid w:val="005A1F8D"/>
    <w:rsid w:val="005A2666"/>
    <w:rsid w:val="005A2B2B"/>
    <w:rsid w:val="005A313D"/>
    <w:rsid w:val="005A3B98"/>
    <w:rsid w:val="005A419D"/>
    <w:rsid w:val="005A50C7"/>
    <w:rsid w:val="005A588C"/>
    <w:rsid w:val="005A5F4C"/>
    <w:rsid w:val="005A5F60"/>
    <w:rsid w:val="005A608B"/>
    <w:rsid w:val="005A61A4"/>
    <w:rsid w:val="005A688A"/>
    <w:rsid w:val="005B07E7"/>
    <w:rsid w:val="005B08AA"/>
    <w:rsid w:val="005B27E1"/>
    <w:rsid w:val="005B283A"/>
    <w:rsid w:val="005B337D"/>
    <w:rsid w:val="005B3621"/>
    <w:rsid w:val="005B3DDB"/>
    <w:rsid w:val="005B3E80"/>
    <w:rsid w:val="005B48AC"/>
    <w:rsid w:val="005B4D6E"/>
    <w:rsid w:val="005B4E4B"/>
    <w:rsid w:val="005B5AE0"/>
    <w:rsid w:val="005B6D6A"/>
    <w:rsid w:val="005B709B"/>
    <w:rsid w:val="005C0215"/>
    <w:rsid w:val="005C029D"/>
    <w:rsid w:val="005C0736"/>
    <w:rsid w:val="005C0F6C"/>
    <w:rsid w:val="005C108C"/>
    <w:rsid w:val="005C10FE"/>
    <w:rsid w:val="005C154D"/>
    <w:rsid w:val="005C1DCC"/>
    <w:rsid w:val="005C2285"/>
    <w:rsid w:val="005C3CE2"/>
    <w:rsid w:val="005C6A74"/>
    <w:rsid w:val="005C70E0"/>
    <w:rsid w:val="005C75A2"/>
    <w:rsid w:val="005C7C13"/>
    <w:rsid w:val="005D00AF"/>
    <w:rsid w:val="005D0463"/>
    <w:rsid w:val="005D0B2D"/>
    <w:rsid w:val="005D0F0B"/>
    <w:rsid w:val="005D15D5"/>
    <w:rsid w:val="005D1FCF"/>
    <w:rsid w:val="005D2025"/>
    <w:rsid w:val="005D2602"/>
    <w:rsid w:val="005D28A5"/>
    <w:rsid w:val="005D2DD2"/>
    <w:rsid w:val="005D2E90"/>
    <w:rsid w:val="005D3250"/>
    <w:rsid w:val="005D35C2"/>
    <w:rsid w:val="005D51EF"/>
    <w:rsid w:val="005D565F"/>
    <w:rsid w:val="005D5BEE"/>
    <w:rsid w:val="005D6097"/>
    <w:rsid w:val="005D708B"/>
    <w:rsid w:val="005D7882"/>
    <w:rsid w:val="005E1114"/>
    <w:rsid w:val="005E1ED4"/>
    <w:rsid w:val="005E1F2D"/>
    <w:rsid w:val="005E36C2"/>
    <w:rsid w:val="005E517C"/>
    <w:rsid w:val="005E5DBE"/>
    <w:rsid w:val="005E67AC"/>
    <w:rsid w:val="005E69A0"/>
    <w:rsid w:val="005E7323"/>
    <w:rsid w:val="005E7447"/>
    <w:rsid w:val="005E7762"/>
    <w:rsid w:val="005E7C14"/>
    <w:rsid w:val="005F00E8"/>
    <w:rsid w:val="005F019C"/>
    <w:rsid w:val="005F078D"/>
    <w:rsid w:val="005F07FA"/>
    <w:rsid w:val="005F0EFA"/>
    <w:rsid w:val="005F1925"/>
    <w:rsid w:val="005F225F"/>
    <w:rsid w:val="005F3303"/>
    <w:rsid w:val="005F40F8"/>
    <w:rsid w:val="005F449A"/>
    <w:rsid w:val="005F4819"/>
    <w:rsid w:val="005F5308"/>
    <w:rsid w:val="005F650D"/>
    <w:rsid w:val="005F6529"/>
    <w:rsid w:val="005F66AD"/>
    <w:rsid w:val="005F7E76"/>
    <w:rsid w:val="006011E4"/>
    <w:rsid w:val="00601435"/>
    <w:rsid w:val="00601668"/>
    <w:rsid w:val="00601D26"/>
    <w:rsid w:val="00602ABB"/>
    <w:rsid w:val="00604608"/>
    <w:rsid w:val="00605B4C"/>
    <w:rsid w:val="00606151"/>
    <w:rsid w:val="00606218"/>
    <w:rsid w:val="00606EDC"/>
    <w:rsid w:val="006073FC"/>
    <w:rsid w:val="006079FC"/>
    <w:rsid w:val="00607CEC"/>
    <w:rsid w:val="00610074"/>
    <w:rsid w:val="00610281"/>
    <w:rsid w:val="0061115B"/>
    <w:rsid w:val="006126B4"/>
    <w:rsid w:val="00612866"/>
    <w:rsid w:val="006128A0"/>
    <w:rsid w:val="00613995"/>
    <w:rsid w:val="006139AF"/>
    <w:rsid w:val="00613A25"/>
    <w:rsid w:val="00613A31"/>
    <w:rsid w:val="00613AF4"/>
    <w:rsid w:val="00613CCF"/>
    <w:rsid w:val="006155AB"/>
    <w:rsid w:val="006159F5"/>
    <w:rsid w:val="0061605D"/>
    <w:rsid w:val="00616214"/>
    <w:rsid w:val="0061633E"/>
    <w:rsid w:val="006165C9"/>
    <w:rsid w:val="00616F64"/>
    <w:rsid w:val="00617566"/>
    <w:rsid w:val="00617797"/>
    <w:rsid w:val="006178FC"/>
    <w:rsid w:val="00617D78"/>
    <w:rsid w:val="00617DAC"/>
    <w:rsid w:val="00620009"/>
    <w:rsid w:val="006203BF"/>
    <w:rsid w:val="00620D6E"/>
    <w:rsid w:val="006223BD"/>
    <w:rsid w:val="006233AD"/>
    <w:rsid w:val="00624587"/>
    <w:rsid w:val="00625190"/>
    <w:rsid w:val="00625211"/>
    <w:rsid w:val="006253F2"/>
    <w:rsid w:val="0062575F"/>
    <w:rsid w:val="00625A17"/>
    <w:rsid w:val="00626178"/>
    <w:rsid w:val="006261F3"/>
    <w:rsid w:val="00626EEB"/>
    <w:rsid w:val="00627350"/>
    <w:rsid w:val="00627B2F"/>
    <w:rsid w:val="00627F87"/>
    <w:rsid w:val="00630734"/>
    <w:rsid w:val="0063162F"/>
    <w:rsid w:val="006327BB"/>
    <w:rsid w:val="00632937"/>
    <w:rsid w:val="0063310F"/>
    <w:rsid w:val="00635517"/>
    <w:rsid w:val="0063567E"/>
    <w:rsid w:val="006358C2"/>
    <w:rsid w:val="00635AE6"/>
    <w:rsid w:val="00636157"/>
    <w:rsid w:val="0063615E"/>
    <w:rsid w:val="00636F45"/>
    <w:rsid w:val="0063712D"/>
    <w:rsid w:val="00637ACF"/>
    <w:rsid w:val="00637C09"/>
    <w:rsid w:val="006401F3"/>
    <w:rsid w:val="00640A4D"/>
    <w:rsid w:val="00640DA0"/>
    <w:rsid w:val="00640F8A"/>
    <w:rsid w:val="006417EB"/>
    <w:rsid w:val="00643503"/>
    <w:rsid w:val="006442D5"/>
    <w:rsid w:val="00644AA0"/>
    <w:rsid w:val="00645E05"/>
    <w:rsid w:val="0064620B"/>
    <w:rsid w:val="00647B38"/>
    <w:rsid w:val="00647CC1"/>
    <w:rsid w:val="00650A52"/>
    <w:rsid w:val="00651001"/>
    <w:rsid w:val="0065150D"/>
    <w:rsid w:val="00651AB2"/>
    <w:rsid w:val="00652D53"/>
    <w:rsid w:val="00652EAD"/>
    <w:rsid w:val="006531CD"/>
    <w:rsid w:val="00653BDA"/>
    <w:rsid w:val="00654126"/>
    <w:rsid w:val="00654518"/>
    <w:rsid w:val="00654E0D"/>
    <w:rsid w:val="00654EA0"/>
    <w:rsid w:val="00655A75"/>
    <w:rsid w:val="00656031"/>
    <w:rsid w:val="00656464"/>
    <w:rsid w:val="00656497"/>
    <w:rsid w:val="00656B50"/>
    <w:rsid w:val="00656E1D"/>
    <w:rsid w:val="00656F18"/>
    <w:rsid w:val="0065752C"/>
    <w:rsid w:val="006605A0"/>
    <w:rsid w:val="00660827"/>
    <w:rsid w:val="00660EC1"/>
    <w:rsid w:val="00663200"/>
    <w:rsid w:val="006632FF"/>
    <w:rsid w:val="00663B83"/>
    <w:rsid w:val="00663DFC"/>
    <w:rsid w:val="00664922"/>
    <w:rsid w:val="00664BF5"/>
    <w:rsid w:val="00664D9E"/>
    <w:rsid w:val="00664E50"/>
    <w:rsid w:val="00665D29"/>
    <w:rsid w:val="0066627F"/>
    <w:rsid w:val="00666590"/>
    <w:rsid w:val="006665D0"/>
    <w:rsid w:val="00667073"/>
    <w:rsid w:val="0066729F"/>
    <w:rsid w:val="00667317"/>
    <w:rsid w:val="006709F4"/>
    <w:rsid w:val="00670C49"/>
    <w:rsid w:val="00670EB7"/>
    <w:rsid w:val="00670F53"/>
    <w:rsid w:val="006713C4"/>
    <w:rsid w:val="00671516"/>
    <w:rsid w:val="006720CF"/>
    <w:rsid w:val="00673738"/>
    <w:rsid w:val="00674359"/>
    <w:rsid w:val="00674B75"/>
    <w:rsid w:val="00675918"/>
    <w:rsid w:val="00675E67"/>
    <w:rsid w:val="00675F06"/>
    <w:rsid w:val="00676615"/>
    <w:rsid w:val="006769F9"/>
    <w:rsid w:val="00676B5F"/>
    <w:rsid w:val="00676C4E"/>
    <w:rsid w:val="00676DDE"/>
    <w:rsid w:val="00677245"/>
    <w:rsid w:val="0067744B"/>
    <w:rsid w:val="006779C8"/>
    <w:rsid w:val="00680907"/>
    <w:rsid w:val="006816F5"/>
    <w:rsid w:val="00681800"/>
    <w:rsid w:val="00681A9B"/>
    <w:rsid w:val="00681AE5"/>
    <w:rsid w:val="00682B62"/>
    <w:rsid w:val="00683F7E"/>
    <w:rsid w:val="00684847"/>
    <w:rsid w:val="00685256"/>
    <w:rsid w:val="006852CE"/>
    <w:rsid w:val="00685D88"/>
    <w:rsid w:val="00686E2D"/>
    <w:rsid w:val="006902BC"/>
    <w:rsid w:val="00690D7E"/>
    <w:rsid w:val="006922B9"/>
    <w:rsid w:val="006923FF"/>
    <w:rsid w:val="00692A10"/>
    <w:rsid w:val="00692E0D"/>
    <w:rsid w:val="00694443"/>
    <w:rsid w:val="0069496D"/>
    <w:rsid w:val="00694A44"/>
    <w:rsid w:val="006955F4"/>
    <w:rsid w:val="00696042"/>
    <w:rsid w:val="006967C2"/>
    <w:rsid w:val="00696840"/>
    <w:rsid w:val="00696960"/>
    <w:rsid w:val="00697C15"/>
    <w:rsid w:val="006A0599"/>
    <w:rsid w:val="006A1B33"/>
    <w:rsid w:val="006A201B"/>
    <w:rsid w:val="006A28F5"/>
    <w:rsid w:val="006A28F9"/>
    <w:rsid w:val="006A3513"/>
    <w:rsid w:val="006A3A2F"/>
    <w:rsid w:val="006A5128"/>
    <w:rsid w:val="006A5962"/>
    <w:rsid w:val="006A6141"/>
    <w:rsid w:val="006A6803"/>
    <w:rsid w:val="006A7E23"/>
    <w:rsid w:val="006B14EE"/>
    <w:rsid w:val="006B1654"/>
    <w:rsid w:val="006B1855"/>
    <w:rsid w:val="006B222D"/>
    <w:rsid w:val="006B2FFC"/>
    <w:rsid w:val="006B4031"/>
    <w:rsid w:val="006B541E"/>
    <w:rsid w:val="006B54F1"/>
    <w:rsid w:val="006B5886"/>
    <w:rsid w:val="006B6B86"/>
    <w:rsid w:val="006B76F4"/>
    <w:rsid w:val="006B7FCB"/>
    <w:rsid w:val="006C0BF1"/>
    <w:rsid w:val="006C0C46"/>
    <w:rsid w:val="006C1185"/>
    <w:rsid w:val="006C257D"/>
    <w:rsid w:val="006C35B4"/>
    <w:rsid w:val="006C3CE6"/>
    <w:rsid w:val="006C3EF3"/>
    <w:rsid w:val="006C486F"/>
    <w:rsid w:val="006C4DD1"/>
    <w:rsid w:val="006C548E"/>
    <w:rsid w:val="006C5AC9"/>
    <w:rsid w:val="006C5BDA"/>
    <w:rsid w:val="006C5D46"/>
    <w:rsid w:val="006C7089"/>
    <w:rsid w:val="006C70B9"/>
    <w:rsid w:val="006C7F63"/>
    <w:rsid w:val="006D0253"/>
    <w:rsid w:val="006D0C49"/>
    <w:rsid w:val="006D0D37"/>
    <w:rsid w:val="006D0D84"/>
    <w:rsid w:val="006D1260"/>
    <w:rsid w:val="006D24C2"/>
    <w:rsid w:val="006D2691"/>
    <w:rsid w:val="006D3070"/>
    <w:rsid w:val="006D3351"/>
    <w:rsid w:val="006D3BA9"/>
    <w:rsid w:val="006D4A08"/>
    <w:rsid w:val="006D5129"/>
    <w:rsid w:val="006D5718"/>
    <w:rsid w:val="006D6C73"/>
    <w:rsid w:val="006D7B02"/>
    <w:rsid w:val="006E0E27"/>
    <w:rsid w:val="006E11F5"/>
    <w:rsid w:val="006E1432"/>
    <w:rsid w:val="006E1CA1"/>
    <w:rsid w:val="006E1ED8"/>
    <w:rsid w:val="006E26D2"/>
    <w:rsid w:val="006E26EA"/>
    <w:rsid w:val="006E2BC9"/>
    <w:rsid w:val="006E2C76"/>
    <w:rsid w:val="006E39EB"/>
    <w:rsid w:val="006E422D"/>
    <w:rsid w:val="006E47F6"/>
    <w:rsid w:val="006E4D39"/>
    <w:rsid w:val="006E6373"/>
    <w:rsid w:val="006E71DD"/>
    <w:rsid w:val="006E75B3"/>
    <w:rsid w:val="006F02BC"/>
    <w:rsid w:val="006F0A44"/>
    <w:rsid w:val="006F0ED9"/>
    <w:rsid w:val="006F1155"/>
    <w:rsid w:val="006F1749"/>
    <w:rsid w:val="006F20F1"/>
    <w:rsid w:val="006F300C"/>
    <w:rsid w:val="006F30F2"/>
    <w:rsid w:val="006F3903"/>
    <w:rsid w:val="006F4564"/>
    <w:rsid w:val="006F4BDD"/>
    <w:rsid w:val="006F5813"/>
    <w:rsid w:val="006F5BC6"/>
    <w:rsid w:val="006F61B0"/>
    <w:rsid w:val="006F763A"/>
    <w:rsid w:val="006F7E0B"/>
    <w:rsid w:val="006F7E4D"/>
    <w:rsid w:val="006F7FE6"/>
    <w:rsid w:val="007003CE"/>
    <w:rsid w:val="0070100A"/>
    <w:rsid w:val="00701ED2"/>
    <w:rsid w:val="0070201E"/>
    <w:rsid w:val="007023C0"/>
    <w:rsid w:val="00702A5E"/>
    <w:rsid w:val="00703189"/>
    <w:rsid w:val="00703369"/>
    <w:rsid w:val="0070379F"/>
    <w:rsid w:val="007041EA"/>
    <w:rsid w:val="00704309"/>
    <w:rsid w:val="0070435D"/>
    <w:rsid w:val="00704E25"/>
    <w:rsid w:val="007051FF"/>
    <w:rsid w:val="0070554F"/>
    <w:rsid w:val="00705A60"/>
    <w:rsid w:val="00706263"/>
    <w:rsid w:val="007101A3"/>
    <w:rsid w:val="0071050E"/>
    <w:rsid w:val="00710CC3"/>
    <w:rsid w:val="00710ED7"/>
    <w:rsid w:val="007113F9"/>
    <w:rsid w:val="00711890"/>
    <w:rsid w:val="00712F54"/>
    <w:rsid w:val="0071387A"/>
    <w:rsid w:val="00713A61"/>
    <w:rsid w:val="007143E6"/>
    <w:rsid w:val="00714E5F"/>
    <w:rsid w:val="00715242"/>
    <w:rsid w:val="007153D2"/>
    <w:rsid w:val="0071679E"/>
    <w:rsid w:val="00716B70"/>
    <w:rsid w:val="00716F1E"/>
    <w:rsid w:val="0072022E"/>
    <w:rsid w:val="00721290"/>
    <w:rsid w:val="007213E7"/>
    <w:rsid w:val="007214EB"/>
    <w:rsid w:val="00721A95"/>
    <w:rsid w:val="00721BC9"/>
    <w:rsid w:val="00722598"/>
    <w:rsid w:val="0072274F"/>
    <w:rsid w:val="007228B3"/>
    <w:rsid w:val="00722D90"/>
    <w:rsid w:val="007231A7"/>
    <w:rsid w:val="00723F50"/>
    <w:rsid w:val="00724198"/>
    <w:rsid w:val="00724EE1"/>
    <w:rsid w:val="0072524F"/>
    <w:rsid w:val="007256F8"/>
    <w:rsid w:val="00727BBB"/>
    <w:rsid w:val="00730DE8"/>
    <w:rsid w:val="00730F83"/>
    <w:rsid w:val="007311EB"/>
    <w:rsid w:val="00732CF0"/>
    <w:rsid w:val="00732E67"/>
    <w:rsid w:val="007331F1"/>
    <w:rsid w:val="00733C19"/>
    <w:rsid w:val="00734432"/>
    <w:rsid w:val="00734DDF"/>
    <w:rsid w:val="00735368"/>
    <w:rsid w:val="00737138"/>
    <w:rsid w:val="00737624"/>
    <w:rsid w:val="0073790D"/>
    <w:rsid w:val="00737CF3"/>
    <w:rsid w:val="00740312"/>
    <w:rsid w:val="0074046B"/>
    <w:rsid w:val="007416C5"/>
    <w:rsid w:val="00742436"/>
    <w:rsid w:val="00742635"/>
    <w:rsid w:val="007428EF"/>
    <w:rsid w:val="00743002"/>
    <w:rsid w:val="007430F7"/>
    <w:rsid w:val="00743B8B"/>
    <w:rsid w:val="0074431B"/>
    <w:rsid w:val="0074584C"/>
    <w:rsid w:val="00745F12"/>
    <w:rsid w:val="0074741B"/>
    <w:rsid w:val="00747819"/>
    <w:rsid w:val="00747BDA"/>
    <w:rsid w:val="0075070E"/>
    <w:rsid w:val="007507CA"/>
    <w:rsid w:val="007509D0"/>
    <w:rsid w:val="0075207D"/>
    <w:rsid w:val="0075218D"/>
    <w:rsid w:val="007522DB"/>
    <w:rsid w:val="00752562"/>
    <w:rsid w:val="00752D21"/>
    <w:rsid w:val="00753484"/>
    <w:rsid w:val="0075534B"/>
    <w:rsid w:val="0075548F"/>
    <w:rsid w:val="007557ED"/>
    <w:rsid w:val="00755B72"/>
    <w:rsid w:val="0075607C"/>
    <w:rsid w:val="007567FA"/>
    <w:rsid w:val="0075688F"/>
    <w:rsid w:val="00756A04"/>
    <w:rsid w:val="007571CD"/>
    <w:rsid w:val="00757318"/>
    <w:rsid w:val="00757A08"/>
    <w:rsid w:val="00757B77"/>
    <w:rsid w:val="00760A82"/>
    <w:rsid w:val="00761F5C"/>
    <w:rsid w:val="0076329A"/>
    <w:rsid w:val="007636E5"/>
    <w:rsid w:val="0076487D"/>
    <w:rsid w:val="007649A3"/>
    <w:rsid w:val="00764B2B"/>
    <w:rsid w:val="0076518F"/>
    <w:rsid w:val="00765BD9"/>
    <w:rsid w:val="00766534"/>
    <w:rsid w:val="00766D9B"/>
    <w:rsid w:val="00767B5F"/>
    <w:rsid w:val="007701A0"/>
    <w:rsid w:val="00770A7C"/>
    <w:rsid w:val="00771283"/>
    <w:rsid w:val="0077138B"/>
    <w:rsid w:val="00771F21"/>
    <w:rsid w:val="00772B15"/>
    <w:rsid w:val="00772CAC"/>
    <w:rsid w:val="007733B3"/>
    <w:rsid w:val="00773AF7"/>
    <w:rsid w:val="00774C89"/>
    <w:rsid w:val="00775F9C"/>
    <w:rsid w:val="007767C4"/>
    <w:rsid w:val="00776959"/>
    <w:rsid w:val="00776D61"/>
    <w:rsid w:val="00776D87"/>
    <w:rsid w:val="007776B1"/>
    <w:rsid w:val="00777977"/>
    <w:rsid w:val="00780174"/>
    <w:rsid w:val="007802B8"/>
    <w:rsid w:val="007803DD"/>
    <w:rsid w:val="00782F60"/>
    <w:rsid w:val="007840FD"/>
    <w:rsid w:val="00784DB0"/>
    <w:rsid w:val="00784FBB"/>
    <w:rsid w:val="00785607"/>
    <w:rsid w:val="00786786"/>
    <w:rsid w:val="00786F56"/>
    <w:rsid w:val="00787311"/>
    <w:rsid w:val="00787EDE"/>
    <w:rsid w:val="00790273"/>
    <w:rsid w:val="007904D6"/>
    <w:rsid w:val="007905BD"/>
    <w:rsid w:val="007920D0"/>
    <w:rsid w:val="00792589"/>
    <w:rsid w:val="007928ED"/>
    <w:rsid w:val="00792E4F"/>
    <w:rsid w:val="00793517"/>
    <w:rsid w:val="0079482B"/>
    <w:rsid w:val="0079546C"/>
    <w:rsid w:val="007956C5"/>
    <w:rsid w:val="0079689A"/>
    <w:rsid w:val="00796946"/>
    <w:rsid w:val="00796AA9"/>
    <w:rsid w:val="00796D70"/>
    <w:rsid w:val="007978FB"/>
    <w:rsid w:val="007A037E"/>
    <w:rsid w:val="007A0557"/>
    <w:rsid w:val="007A1946"/>
    <w:rsid w:val="007A2162"/>
    <w:rsid w:val="007A3F6B"/>
    <w:rsid w:val="007A425D"/>
    <w:rsid w:val="007A464C"/>
    <w:rsid w:val="007A495F"/>
    <w:rsid w:val="007A6002"/>
    <w:rsid w:val="007A641A"/>
    <w:rsid w:val="007A6B40"/>
    <w:rsid w:val="007A6BA5"/>
    <w:rsid w:val="007A6C6A"/>
    <w:rsid w:val="007A6DFC"/>
    <w:rsid w:val="007A6E0B"/>
    <w:rsid w:val="007A746F"/>
    <w:rsid w:val="007A7638"/>
    <w:rsid w:val="007A7D2D"/>
    <w:rsid w:val="007A7EDA"/>
    <w:rsid w:val="007A7F16"/>
    <w:rsid w:val="007B0939"/>
    <w:rsid w:val="007B1802"/>
    <w:rsid w:val="007B27D6"/>
    <w:rsid w:val="007B2C46"/>
    <w:rsid w:val="007B3447"/>
    <w:rsid w:val="007B36BF"/>
    <w:rsid w:val="007B475C"/>
    <w:rsid w:val="007B487C"/>
    <w:rsid w:val="007B4A51"/>
    <w:rsid w:val="007B500D"/>
    <w:rsid w:val="007B528B"/>
    <w:rsid w:val="007B5B83"/>
    <w:rsid w:val="007B6F3F"/>
    <w:rsid w:val="007B7750"/>
    <w:rsid w:val="007B7C42"/>
    <w:rsid w:val="007B7EAC"/>
    <w:rsid w:val="007C1F00"/>
    <w:rsid w:val="007C390D"/>
    <w:rsid w:val="007C39CF"/>
    <w:rsid w:val="007C3E87"/>
    <w:rsid w:val="007C5D70"/>
    <w:rsid w:val="007C655E"/>
    <w:rsid w:val="007C67D7"/>
    <w:rsid w:val="007C68BA"/>
    <w:rsid w:val="007C7238"/>
    <w:rsid w:val="007C7B76"/>
    <w:rsid w:val="007D0413"/>
    <w:rsid w:val="007D056D"/>
    <w:rsid w:val="007D0C20"/>
    <w:rsid w:val="007D0ED4"/>
    <w:rsid w:val="007D18FF"/>
    <w:rsid w:val="007D2045"/>
    <w:rsid w:val="007D2ADA"/>
    <w:rsid w:val="007D3F4C"/>
    <w:rsid w:val="007D3F74"/>
    <w:rsid w:val="007D41B1"/>
    <w:rsid w:val="007D4639"/>
    <w:rsid w:val="007D4A7B"/>
    <w:rsid w:val="007D4EED"/>
    <w:rsid w:val="007D517B"/>
    <w:rsid w:val="007D56E1"/>
    <w:rsid w:val="007D6B42"/>
    <w:rsid w:val="007E0AAA"/>
    <w:rsid w:val="007E0B43"/>
    <w:rsid w:val="007E11C0"/>
    <w:rsid w:val="007E1C52"/>
    <w:rsid w:val="007E232E"/>
    <w:rsid w:val="007E3514"/>
    <w:rsid w:val="007E3D28"/>
    <w:rsid w:val="007E4100"/>
    <w:rsid w:val="007E4FFC"/>
    <w:rsid w:val="007E5C34"/>
    <w:rsid w:val="007E6086"/>
    <w:rsid w:val="007E6E67"/>
    <w:rsid w:val="007E78BF"/>
    <w:rsid w:val="007E7A40"/>
    <w:rsid w:val="007E7C98"/>
    <w:rsid w:val="007E7E24"/>
    <w:rsid w:val="007F020F"/>
    <w:rsid w:val="007F2252"/>
    <w:rsid w:val="007F251F"/>
    <w:rsid w:val="007F3259"/>
    <w:rsid w:val="007F3A3A"/>
    <w:rsid w:val="007F4419"/>
    <w:rsid w:val="007F441D"/>
    <w:rsid w:val="007F5757"/>
    <w:rsid w:val="007F5939"/>
    <w:rsid w:val="007F6779"/>
    <w:rsid w:val="007F734B"/>
    <w:rsid w:val="007F79AC"/>
    <w:rsid w:val="007F7E1E"/>
    <w:rsid w:val="007F7F2E"/>
    <w:rsid w:val="008003F1"/>
    <w:rsid w:val="00800DB6"/>
    <w:rsid w:val="008020A6"/>
    <w:rsid w:val="0080282D"/>
    <w:rsid w:val="00802A1D"/>
    <w:rsid w:val="0080458A"/>
    <w:rsid w:val="0080766A"/>
    <w:rsid w:val="008079F3"/>
    <w:rsid w:val="00807B7F"/>
    <w:rsid w:val="00810476"/>
    <w:rsid w:val="008105AF"/>
    <w:rsid w:val="008105B6"/>
    <w:rsid w:val="00810770"/>
    <w:rsid w:val="008108D1"/>
    <w:rsid w:val="00810FB6"/>
    <w:rsid w:val="0081130C"/>
    <w:rsid w:val="008118D8"/>
    <w:rsid w:val="00811B97"/>
    <w:rsid w:val="00812BED"/>
    <w:rsid w:val="00812D89"/>
    <w:rsid w:val="0081353C"/>
    <w:rsid w:val="00813B96"/>
    <w:rsid w:val="00813E5A"/>
    <w:rsid w:val="00814C65"/>
    <w:rsid w:val="008154D9"/>
    <w:rsid w:val="00815511"/>
    <w:rsid w:val="0081586B"/>
    <w:rsid w:val="0081699D"/>
    <w:rsid w:val="00817A0A"/>
    <w:rsid w:val="00817CA8"/>
    <w:rsid w:val="00821385"/>
    <w:rsid w:val="008218D9"/>
    <w:rsid w:val="00821A6E"/>
    <w:rsid w:val="008221F8"/>
    <w:rsid w:val="0082294A"/>
    <w:rsid w:val="00823C23"/>
    <w:rsid w:val="00824397"/>
    <w:rsid w:val="00825BD8"/>
    <w:rsid w:val="00825FDF"/>
    <w:rsid w:val="0082651A"/>
    <w:rsid w:val="0082675B"/>
    <w:rsid w:val="008274A8"/>
    <w:rsid w:val="00827CF5"/>
    <w:rsid w:val="008303AD"/>
    <w:rsid w:val="0083064E"/>
    <w:rsid w:val="00830C6F"/>
    <w:rsid w:val="008313E2"/>
    <w:rsid w:val="00831525"/>
    <w:rsid w:val="00832144"/>
    <w:rsid w:val="0083250D"/>
    <w:rsid w:val="00832D5A"/>
    <w:rsid w:val="0083308F"/>
    <w:rsid w:val="008332B8"/>
    <w:rsid w:val="008341FF"/>
    <w:rsid w:val="00834DD8"/>
    <w:rsid w:val="0083589A"/>
    <w:rsid w:val="00835D92"/>
    <w:rsid w:val="00836223"/>
    <w:rsid w:val="00836539"/>
    <w:rsid w:val="0083660D"/>
    <w:rsid w:val="00836B57"/>
    <w:rsid w:val="00836E74"/>
    <w:rsid w:val="00836F57"/>
    <w:rsid w:val="0083702D"/>
    <w:rsid w:val="00837BB6"/>
    <w:rsid w:val="00840D9A"/>
    <w:rsid w:val="008412B2"/>
    <w:rsid w:val="008417DB"/>
    <w:rsid w:val="00841C6C"/>
    <w:rsid w:val="0084314F"/>
    <w:rsid w:val="00844066"/>
    <w:rsid w:val="00844338"/>
    <w:rsid w:val="0084480D"/>
    <w:rsid w:val="00846062"/>
    <w:rsid w:val="0084640F"/>
    <w:rsid w:val="00846CCD"/>
    <w:rsid w:val="008475BD"/>
    <w:rsid w:val="00847C67"/>
    <w:rsid w:val="00854367"/>
    <w:rsid w:val="00854544"/>
    <w:rsid w:val="008567D2"/>
    <w:rsid w:val="008577D1"/>
    <w:rsid w:val="0086087A"/>
    <w:rsid w:val="0086356F"/>
    <w:rsid w:val="00864A7B"/>
    <w:rsid w:val="00865689"/>
    <w:rsid w:val="0086570A"/>
    <w:rsid w:val="008657BF"/>
    <w:rsid w:val="00865C6E"/>
    <w:rsid w:val="00865CDD"/>
    <w:rsid w:val="008661E5"/>
    <w:rsid w:val="008668F9"/>
    <w:rsid w:val="008669A5"/>
    <w:rsid w:val="00870313"/>
    <w:rsid w:val="00870908"/>
    <w:rsid w:val="00870C05"/>
    <w:rsid w:val="00870C66"/>
    <w:rsid w:val="008710A5"/>
    <w:rsid w:val="00872BA6"/>
    <w:rsid w:val="008733A3"/>
    <w:rsid w:val="00873429"/>
    <w:rsid w:val="00873655"/>
    <w:rsid w:val="008737E1"/>
    <w:rsid w:val="00873FCA"/>
    <w:rsid w:val="0087460A"/>
    <w:rsid w:val="00874E83"/>
    <w:rsid w:val="0087502D"/>
    <w:rsid w:val="008755AC"/>
    <w:rsid w:val="00875702"/>
    <w:rsid w:val="008758B0"/>
    <w:rsid w:val="00876743"/>
    <w:rsid w:val="00876B65"/>
    <w:rsid w:val="0087730E"/>
    <w:rsid w:val="0087793A"/>
    <w:rsid w:val="0088034E"/>
    <w:rsid w:val="00880F92"/>
    <w:rsid w:val="008816A5"/>
    <w:rsid w:val="00882F9A"/>
    <w:rsid w:val="00883526"/>
    <w:rsid w:val="00884093"/>
    <w:rsid w:val="008844EA"/>
    <w:rsid w:val="00884BD7"/>
    <w:rsid w:val="008850DB"/>
    <w:rsid w:val="008851B1"/>
    <w:rsid w:val="0088551E"/>
    <w:rsid w:val="008855AD"/>
    <w:rsid w:val="008859F6"/>
    <w:rsid w:val="008875E3"/>
    <w:rsid w:val="008879D6"/>
    <w:rsid w:val="00887E98"/>
    <w:rsid w:val="00890450"/>
    <w:rsid w:val="00890992"/>
    <w:rsid w:val="008918A6"/>
    <w:rsid w:val="00891D4D"/>
    <w:rsid w:val="00892D1B"/>
    <w:rsid w:val="00892ECD"/>
    <w:rsid w:val="0089303B"/>
    <w:rsid w:val="00893BB2"/>
    <w:rsid w:val="008941CB"/>
    <w:rsid w:val="00894649"/>
    <w:rsid w:val="00894A98"/>
    <w:rsid w:val="00895F99"/>
    <w:rsid w:val="0089689F"/>
    <w:rsid w:val="008A02B1"/>
    <w:rsid w:val="008A02B9"/>
    <w:rsid w:val="008A07B5"/>
    <w:rsid w:val="008A1C0C"/>
    <w:rsid w:val="008A1DF3"/>
    <w:rsid w:val="008A1E45"/>
    <w:rsid w:val="008A297B"/>
    <w:rsid w:val="008A2CDB"/>
    <w:rsid w:val="008A33BF"/>
    <w:rsid w:val="008A3500"/>
    <w:rsid w:val="008A38E4"/>
    <w:rsid w:val="008A3910"/>
    <w:rsid w:val="008A3A4D"/>
    <w:rsid w:val="008A3DEE"/>
    <w:rsid w:val="008A3F01"/>
    <w:rsid w:val="008A451D"/>
    <w:rsid w:val="008A45D4"/>
    <w:rsid w:val="008A4CCD"/>
    <w:rsid w:val="008A505C"/>
    <w:rsid w:val="008A52CA"/>
    <w:rsid w:val="008A53E6"/>
    <w:rsid w:val="008A580A"/>
    <w:rsid w:val="008A5F68"/>
    <w:rsid w:val="008A6A67"/>
    <w:rsid w:val="008A7030"/>
    <w:rsid w:val="008A7364"/>
    <w:rsid w:val="008B0B52"/>
    <w:rsid w:val="008B1027"/>
    <w:rsid w:val="008B1261"/>
    <w:rsid w:val="008B15EC"/>
    <w:rsid w:val="008B1BA1"/>
    <w:rsid w:val="008B3226"/>
    <w:rsid w:val="008B33BC"/>
    <w:rsid w:val="008B3423"/>
    <w:rsid w:val="008B377D"/>
    <w:rsid w:val="008B499D"/>
    <w:rsid w:val="008B5084"/>
    <w:rsid w:val="008B53DC"/>
    <w:rsid w:val="008B5CB4"/>
    <w:rsid w:val="008B5D3D"/>
    <w:rsid w:val="008B6643"/>
    <w:rsid w:val="008B676C"/>
    <w:rsid w:val="008B6899"/>
    <w:rsid w:val="008B6B11"/>
    <w:rsid w:val="008B77C1"/>
    <w:rsid w:val="008C07D6"/>
    <w:rsid w:val="008C0B70"/>
    <w:rsid w:val="008C0CD1"/>
    <w:rsid w:val="008C11BC"/>
    <w:rsid w:val="008C121D"/>
    <w:rsid w:val="008C267B"/>
    <w:rsid w:val="008C3A6B"/>
    <w:rsid w:val="008C3D38"/>
    <w:rsid w:val="008C42B3"/>
    <w:rsid w:val="008C498D"/>
    <w:rsid w:val="008C5527"/>
    <w:rsid w:val="008C58FF"/>
    <w:rsid w:val="008C5C74"/>
    <w:rsid w:val="008C6DFC"/>
    <w:rsid w:val="008C7026"/>
    <w:rsid w:val="008C71AC"/>
    <w:rsid w:val="008D0481"/>
    <w:rsid w:val="008D094B"/>
    <w:rsid w:val="008D0BC7"/>
    <w:rsid w:val="008D1A25"/>
    <w:rsid w:val="008D1B55"/>
    <w:rsid w:val="008D1C4C"/>
    <w:rsid w:val="008D35E3"/>
    <w:rsid w:val="008D37CD"/>
    <w:rsid w:val="008D47D7"/>
    <w:rsid w:val="008D4820"/>
    <w:rsid w:val="008D4F8D"/>
    <w:rsid w:val="008D5028"/>
    <w:rsid w:val="008D5DED"/>
    <w:rsid w:val="008D5F24"/>
    <w:rsid w:val="008D60D9"/>
    <w:rsid w:val="008D6B80"/>
    <w:rsid w:val="008D6D6D"/>
    <w:rsid w:val="008D7DE4"/>
    <w:rsid w:val="008D7F4F"/>
    <w:rsid w:val="008E00DF"/>
    <w:rsid w:val="008E1037"/>
    <w:rsid w:val="008E1219"/>
    <w:rsid w:val="008E1DAB"/>
    <w:rsid w:val="008E2281"/>
    <w:rsid w:val="008E23AD"/>
    <w:rsid w:val="008E3444"/>
    <w:rsid w:val="008E4386"/>
    <w:rsid w:val="008E53A4"/>
    <w:rsid w:val="008E690E"/>
    <w:rsid w:val="008E700D"/>
    <w:rsid w:val="008E79FA"/>
    <w:rsid w:val="008F0CEE"/>
    <w:rsid w:val="008F1CE1"/>
    <w:rsid w:val="008F1E3A"/>
    <w:rsid w:val="008F1F78"/>
    <w:rsid w:val="008F268D"/>
    <w:rsid w:val="008F2F25"/>
    <w:rsid w:val="008F373E"/>
    <w:rsid w:val="008F3ADA"/>
    <w:rsid w:val="008F3F8C"/>
    <w:rsid w:val="008F47B6"/>
    <w:rsid w:val="008F5407"/>
    <w:rsid w:val="008F58F8"/>
    <w:rsid w:val="008F6A52"/>
    <w:rsid w:val="0090074F"/>
    <w:rsid w:val="00901983"/>
    <w:rsid w:val="009022B5"/>
    <w:rsid w:val="009022F8"/>
    <w:rsid w:val="00902D60"/>
    <w:rsid w:val="0090539B"/>
    <w:rsid w:val="00905A06"/>
    <w:rsid w:val="00905C40"/>
    <w:rsid w:val="00905EAF"/>
    <w:rsid w:val="0090654E"/>
    <w:rsid w:val="009072F3"/>
    <w:rsid w:val="00907D08"/>
    <w:rsid w:val="00910261"/>
    <w:rsid w:val="0091050A"/>
    <w:rsid w:val="009106C1"/>
    <w:rsid w:val="009107CA"/>
    <w:rsid w:val="00911BE1"/>
    <w:rsid w:val="00912426"/>
    <w:rsid w:val="009124C7"/>
    <w:rsid w:val="00912AF4"/>
    <w:rsid w:val="0091479F"/>
    <w:rsid w:val="00914C96"/>
    <w:rsid w:val="00916181"/>
    <w:rsid w:val="009163BF"/>
    <w:rsid w:val="00916ABE"/>
    <w:rsid w:val="00917064"/>
    <w:rsid w:val="009170F3"/>
    <w:rsid w:val="009171BF"/>
    <w:rsid w:val="00917FDE"/>
    <w:rsid w:val="009201A9"/>
    <w:rsid w:val="00920559"/>
    <w:rsid w:val="0092055B"/>
    <w:rsid w:val="009206C5"/>
    <w:rsid w:val="00920B85"/>
    <w:rsid w:val="0092133D"/>
    <w:rsid w:val="00921483"/>
    <w:rsid w:val="00921561"/>
    <w:rsid w:val="009215D7"/>
    <w:rsid w:val="009218CD"/>
    <w:rsid w:val="00922197"/>
    <w:rsid w:val="00922423"/>
    <w:rsid w:val="00922777"/>
    <w:rsid w:val="009228B1"/>
    <w:rsid w:val="009228E7"/>
    <w:rsid w:val="00922FB8"/>
    <w:rsid w:val="0092319F"/>
    <w:rsid w:val="00924FEE"/>
    <w:rsid w:val="00925137"/>
    <w:rsid w:val="00925A10"/>
    <w:rsid w:val="00926872"/>
    <w:rsid w:val="00927702"/>
    <w:rsid w:val="00927AE7"/>
    <w:rsid w:val="00930AB4"/>
    <w:rsid w:val="009323AD"/>
    <w:rsid w:val="0093240A"/>
    <w:rsid w:val="00933759"/>
    <w:rsid w:val="00933D70"/>
    <w:rsid w:val="00934DA0"/>
    <w:rsid w:val="00935681"/>
    <w:rsid w:val="00937B1C"/>
    <w:rsid w:val="00937B7C"/>
    <w:rsid w:val="00937D6F"/>
    <w:rsid w:val="009401E7"/>
    <w:rsid w:val="00940312"/>
    <w:rsid w:val="0094093F"/>
    <w:rsid w:val="00940B45"/>
    <w:rsid w:val="00940EDB"/>
    <w:rsid w:val="009410A8"/>
    <w:rsid w:val="00941C00"/>
    <w:rsid w:val="00942109"/>
    <w:rsid w:val="00942CC7"/>
    <w:rsid w:val="0094396A"/>
    <w:rsid w:val="00944015"/>
    <w:rsid w:val="00944346"/>
    <w:rsid w:val="00944A8A"/>
    <w:rsid w:val="00944E83"/>
    <w:rsid w:val="00944F27"/>
    <w:rsid w:val="00945307"/>
    <w:rsid w:val="00945C6C"/>
    <w:rsid w:val="0094620A"/>
    <w:rsid w:val="00946246"/>
    <w:rsid w:val="009463B9"/>
    <w:rsid w:val="0094658C"/>
    <w:rsid w:val="00946B5B"/>
    <w:rsid w:val="00946EB5"/>
    <w:rsid w:val="00947979"/>
    <w:rsid w:val="00950156"/>
    <w:rsid w:val="00950574"/>
    <w:rsid w:val="00950774"/>
    <w:rsid w:val="009511DB"/>
    <w:rsid w:val="0095158A"/>
    <w:rsid w:val="009520CE"/>
    <w:rsid w:val="009520EA"/>
    <w:rsid w:val="00952C8F"/>
    <w:rsid w:val="00953BFB"/>
    <w:rsid w:val="00953E0E"/>
    <w:rsid w:val="009542AA"/>
    <w:rsid w:val="009543F8"/>
    <w:rsid w:val="00954FE7"/>
    <w:rsid w:val="009561C1"/>
    <w:rsid w:val="00956A8D"/>
    <w:rsid w:val="00956D3E"/>
    <w:rsid w:val="00956E8C"/>
    <w:rsid w:val="00957D4E"/>
    <w:rsid w:val="009610C1"/>
    <w:rsid w:val="0096124F"/>
    <w:rsid w:val="009625CC"/>
    <w:rsid w:val="0096282A"/>
    <w:rsid w:val="00962C93"/>
    <w:rsid w:val="009633E8"/>
    <w:rsid w:val="0096425E"/>
    <w:rsid w:val="00964781"/>
    <w:rsid w:val="00964EA1"/>
    <w:rsid w:val="0096524B"/>
    <w:rsid w:val="00965394"/>
    <w:rsid w:val="009657C3"/>
    <w:rsid w:val="00966CEF"/>
    <w:rsid w:val="00967267"/>
    <w:rsid w:val="00967EA8"/>
    <w:rsid w:val="009708CD"/>
    <w:rsid w:val="009709CE"/>
    <w:rsid w:val="00970A4E"/>
    <w:rsid w:val="0097156C"/>
    <w:rsid w:val="0097183C"/>
    <w:rsid w:val="00972ECC"/>
    <w:rsid w:val="00973517"/>
    <w:rsid w:val="00973DC1"/>
    <w:rsid w:val="009740EC"/>
    <w:rsid w:val="009751AD"/>
    <w:rsid w:val="00975242"/>
    <w:rsid w:val="00975C15"/>
    <w:rsid w:val="009769BE"/>
    <w:rsid w:val="00976FFE"/>
    <w:rsid w:val="009776CC"/>
    <w:rsid w:val="00977BA9"/>
    <w:rsid w:val="00980F8D"/>
    <w:rsid w:val="00981239"/>
    <w:rsid w:val="00981279"/>
    <w:rsid w:val="00981324"/>
    <w:rsid w:val="0098135A"/>
    <w:rsid w:val="009819D2"/>
    <w:rsid w:val="009823B4"/>
    <w:rsid w:val="00982B1A"/>
    <w:rsid w:val="00982D80"/>
    <w:rsid w:val="00983273"/>
    <w:rsid w:val="00983DAA"/>
    <w:rsid w:val="00983FCD"/>
    <w:rsid w:val="00984281"/>
    <w:rsid w:val="00984E56"/>
    <w:rsid w:val="00986492"/>
    <w:rsid w:val="009866EC"/>
    <w:rsid w:val="00986A99"/>
    <w:rsid w:val="00986C9E"/>
    <w:rsid w:val="00986E23"/>
    <w:rsid w:val="009909C8"/>
    <w:rsid w:val="00991267"/>
    <w:rsid w:val="00991348"/>
    <w:rsid w:val="00991D8A"/>
    <w:rsid w:val="0099361B"/>
    <w:rsid w:val="00995565"/>
    <w:rsid w:val="00996EA2"/>
    <w:rsid w:val="0099722E"/>
    <w:rsid w:val="009972B2"/>
    <w:rsid w:val="0099777C"/>
    <w:rsid w:val="00997BAE"/>
    <w:rsid w:val="00997FB5"/>
    <w:rsid w:val="009A0721"/>
    <w:rsid w:val="009A160B"/>
    <w:rsid w:val="009A1DF9"/>
    <w:rsid w:val="009A1E16"/>
    <w:rsid w:val="009A2F65"/>
    <w:rsid w:val="009A328B"/>
    <w:rsid w:val="009A34EB"/>
    <w:rsid w:val="009A3D82"/>
    <w:rsid w:val="009A3E9D"/>
    <w:rsid w:val="009A408A"/>
    <w:rsid w:val="009A42C2"/>
    <w:rsid w:val="009A490C"/>
    <w:rsid w:val="009A4A61"/>
    <w:rsid w:val="009A5FC5"/>
    <w:rsid w:val="009A61E7"/>
    <w:rsid w:val="009A61ED"/>
    <w:rsid w:val="009A6342"/>
    <w:rsid w:val="009A644F"/>
    <w:rsid w:val="009A6E16"/>
    <w:rsid w:val="009A734F"/>
    <w:rsid w:val="009B00B4"/>
    <w:rsid w:val="009B133F"/>
    <w:rsid w:val="009B253A"/>
    <w:rsid w:val="009B258A"/>
    <w:rsid w:val="009B28F5"/>
    <w:rsid w:val="009B29CE"/>
    <w:rsid w:val="009B3163"/>
    <w:rsid w:val="009B3AEE"/>
    <w:rsid w:val="009B3C72"/>
    <w:rsid w:val="009B418D"/>
    <w:rsid w:val="009B43E0"/>
    <w:rsid w:val="009B4E07"/>
    <w:rsid w:val="009B5040"/>
    <w:rsid w:val="009B57EE"/>
    <w:rsid w:val="009B5B67"/>
    <w:rsid w:val="009B5C55"/>
    <w:rsid w:val="009B605B"/>
    <w:rsid w:val="009B69D0"/>
    <w:rsid w:val="009B773D"/>
    <w:rsid w:val="009B7859"/>
    <w:rsid w:val="009C0592"/>
    <w:rsid w:val="009C1A45"/>
    <w:rsid w:val="009C2253"/>
    <w:rsid w:val="009C2A8E"/>
    <w:rsid w:val="009C2EFC"/>
    <w:rsid w:val="009C34B5"/>
    <w:rsid w:val="009C447E"/>
    <w:rsid w:val="009C45D9"/>
    <w:rsid w:val="009C4B48"/>
    <w:rsid w:val="009C4B63"/>
    <w:rsid w:val="009C4DB5"/>
    <w:rsid w:val="009C4EB6"/>
    <w:rsid w:val="009C4FAD"/>
    <w:rsid w:val="009C55E9"/>
    <w:rsid w:val="009C586F"/>
    <w:rsid w:val="009C5A2C"/>
    <w:rsid w:val="009C6C24"/>
    <w:rsid w:val="009C738A"/>
    <w:rsid w:val="009C7530"/>
    <w:rsid w:val="009C75AE"/>
    <w:rsid w:val="009C79C5"/>
    <w:rsid w:val="009D0E57"/>
    <w:rsid w:val="009D1955"/>
    <w:rsid w:val="009D1C47"/>
    <w:rsid w:val="009D22CC"/>
    <w:rsid w:val="009D2E5D"/>
    <w:rsid w:val="009D3A0E"/>
    <w:rsid w:val="009D3E23"/>
    <w:rsid w:val="009D3FA3"/>
    <w:rsid w:val="009D483C"/>
    <w:rsid w:val="009D680B"/>
    <w:rsid w:val="009D742A"/>
    <w:rsid w:val="009D7A74"/>
    <w:rsid w:val="009E027A"/>
    <w:rsid w:val="009E1386"/>
    <w:rsid w:val="009E1BF2"/>
    <w:rsid w:val="009E1D47"/>
    <w:rsid w:val="009E1E4F"/>
    <w:rsid w:val="009E28C6"/>
    <w:rsid w:val="009E2FDD"/>
    <w:rsid w:val="009E3824"/>
    <w:rsid w:val="009E3F4A"/>
    <w:rsid w:val="009E43F9"/>
    <w:rsid w:val="009E4BD3"/>
    <w:rsid w:val="009E5287"/>
    <w:rsid w:val="009E52AD"/>
    <w:rsid w:val="009E55E1"/>
    <w:rsid w:val="009E5DEA"/>
    <w:rsid w:val="009F02C7"/>
    <w:rsid w:val="009F0751"/>
    <w:rsid w:val="009F09DA"/>
    <w:rsid w:val="009F0A19"/>
    <w:rsid w:val="009F0A83"/>
    <w:rsid w:val="009F1111"/>
    <w:rsid w:val="009F14F0"/>
    <w:rsid w:val="009F2B70"/>
    <w:rsid w:val="009F3D9B"/>
    <w:rsid w:val="009F4292"/>
    <w:rsid w:val="009F43CC"/>
    <w:rsid w:val="009F4BF4"/>
    <w:rsid w:val="009F50C2"/>
    <w:rsid w:val="009F5950"/>
    <w:rsid w:val="009F59A7"/>
    <w:rsid w:val="009F65E8"/>
    <w:rsid w:val="009F6B67"/>
    <w:rsid w:val="009F7F9F"/>
    <w:rsid w:val="00A00000"/>
    <w:rsid w:val="00A00FA1"/>
    <w:rsid w:val="00A01193"/>
    <w:rsid w:val="00A01523"/>
    <w:rsid w:val="00A02CA9"/>
    <w:rsid w:val="00A0307C"/>
    <w:rsid w:val="00A0345A"/>
    <w:rsid w:val="00A037ED"/>
    <w:rsid w:val="00A038A1"/>
    <w:rsid w:val="00A03DE3"/>
    <w:rsid w:val="00A046F6"/>
    <w:rsid w:val="00A04F44"/>
    <w:rsid w:val="00A06268"/>
    <w:rsid w:val="00A07776"/>
    <w:rsid w:val="00A07A9D"/>
    <w:rsid w:val="00A10702"/>
    <w:rsid w:val="00A13D9F"/>
    <w:rsid w:val="00A14047"/>
    <w:rsid w:val="00A14280"/>
    <w:rsid w:val="00A14744"/>
    <w:rsid w:val="00A14C5F"/>
    <w:rsid w:val="00A14D4C"/>
    <w:rsid w:val="00A15AEA"/>
    <w:rsid w:val="00A201B8"/>
    <w:rsid w:val="00A20B0B"/>
    <w:rsid w:val="00A20D37"/>
    <w:rsid w:val="00A21378"/>
    <w:rsid w:val="00A21761"/>
    <w:rsid w:val="00A21A7E"/>
    <w:rsid w:val="00A21BBF"/>
    <w:rsid w:val="00A2221C"/>
    <w:rsid w:val="00A22369"/>
    <w:rsid w:val="00A22E24"/>
    <w:rsid w:val="00A22F4E"/>
    <w:rsid w:val="00A23AAB"/>
    <w:rsid w:val="00A23E6A"/>
    <w:rsid w:val="00A2441D"/>
    <w:rsid w:val="00A24D62"/>
    <w:rsid w:val="00A25305"/>
    <w:rsid w:val="00A262D0"/>
    <w:rsid w:val="00A269B2"/>
    <w:rsid w:val="00A26B9D"/>
    <w:rsid w:val="00A30E90"/>
    <w:rsid w:val="00A31483"/>
    <w:rsid w:val="00A31CD8"/>
    <w:rsid w:val="00A3279F"/>
    <w:rsid w:val="00A32817"/>
    <w:rsid w:val="00A33DB8"/>
    <w:rsid w:val="00A34461"/>
    <w:rsid w:val="00A35222"/>
    <w:rsid w:val="00A35757"/>
    <w:rsid w:val="00A36137"/>
    <w:rsid w:val="00A3690F"/>
    <w:rsid w:val="00A37EDA"/>
    <w:rsid w:val="00A40038"/>
    <w:rsid w:val="00A401CD"/>
    <w:rsid w:val="00A40A5C"/>
    <w:rsid w:val="00A41F05"/>
    <w:rsid w:val="00A425E8"/>
    <w:rsid w:val="00A42721"/>
    <w:rsid w:val="00A428C0"/>
    <w:rsid w:val="00A432B7"/>
    <w:rsid w:val="00A433DB"/>
    <w:rsid w:val="00A43A58"/>
    <w:rsid w:val="00A44B0E"/>
    <w:rsid w:val="00A4631A"/>
    <w:rsid w:val="00A477A2"/>
    <w:rsid w:val="00A478AA"/>
    <w:rsid w:val="00A505B9"/>
    <w:rsid w:val="00A50717"/>
    <w:rsid w:val="00A523EB"/>
    <w:rsid w:val="00A5351E"/>
    <w:rsid w:val="00A53C7B"/>
    <w:rsid w:val="00A55117"/>
    <w:rsid w:val="00A559EB"/>
    <w:rsid w:val="00A562BD"/>
    <w:rsid w:val="00A5682A"/>
    <w:rsid w:val="00A60AF0"/>
    <w:rsid w:val="00A60BDE"/>
    <w:rsid w:val="00A61D16"/>
    <w:rsid w:val="00A62438"/>
    <w:rsid w:val="00A628D5"/>
    <w:rsid w:val="00A637A4"/>
    <w:rsid w:val="00A63A44"/>
    <w:rsid w:val="00A64871"/>
    <w:rsid w:val="00A652C5"/>
    <w:rsid w:val="00A66ADF"/>
    <w:rsid w:val="00A67521"/>
    <w:rsid w:val="00A67FCC"/>
    <w:rsid w:val="00A67FD5"/>
    <w:rsid w:val="00A70676"/>
    <w:rsid w:val="00A7072A"/>
    <w:rsid w:val="00A70A55"/>
    <w:rsid w:val="00A7264B"/>
    <w:rsid w:val="00A72D9E"/>
    <w:rsid w:val="00A7449B"/>
    <w:rsid w:val="00A74A58"/>
    <w:rsid w:val="00A74EDB"/>
    <w:rsid w:val="00A750DA"/>
    <w:rsid w:val="00A762FC"/>
    <w:rsid w:val="00A763B9"/>
    <w:rsid w:val="00A76434"/>
    <w:rsid w:val="00A767C4"/>
    <w:rsid w:val="00A76E32"/>
    <w:rsid w:val="00A7726D"/>
    <w:rsid w:val="00A77D9A"/>
    <w:rsid w:val="00A77DA2"/>
    <w:rsid w:val="00A80510"/>
    <w:rsid w:val="00A80A5D"/>
    <w:rsid w:val="00A816EE"/>
    <w:rsid w:val="00A818CB"/>
    <w:rsid w:val="00A8241E"/>
    <w:rsid w:val="00A8243C"/>
    <w:rsid w:val="00A82A8D"/>
    <w:rsid w:val="00A83AF2"/>
    <w:rsid w:val="00A84502"/>
    <w:rsid w:val="00A846BE"/>
    <w:rsid w:val="00A84E1E"/>
    <w:rsid w:val="00A84F8F"/>
    <w:rsid w:val="00A853E3"/>
    <w:rsid w:val="00A85833"/>
    <w:rsid w:val="00A858A0"/>
    <w:rsid w:val="00A85D30"/>
    <w:rsid w:val="00A85F08"/>
    <w:rsid w:val="00A865BA"/>
    <w:rsid w:val="00A868EA"/>
    <w:rsid w:val="00A872FC"/>
    <w:rsid w:val="00A87936"/>
    <w:rsid w:val="00A93AF2"/>
    <w:rsid w:val="00A93BFB"/>
    <w:rsid w:val="00A93D5F"/>
    <w:rsid w:val="00A94931"/>
    <w:rsid w:val="00A94B33"/>
    <w:rsid w:val="00A95A82"/>
    <w:rsid w:val="00A95B3E"/>
    <w:rsid w:val="00A95CD8"/>
    <w:rsid w:val="00A96CFA"/>
    <w:rsid w:val="00A97B59"/>
    <w:rsid w:val="00A97E71"/>
    <w:rsid w:val="00AA098E"/>
    <w:rsid w:val="00AA1699"/>
    <w:rsid w:val="00AA1E65"/>
    <w:rsid w:val="00AA2965"/>
    <w:rsid w:val="00AA3AC5"/>
    <w:rsid w:val="00AA3E29"/>
    <w:rsid w:val="00AA4350"/>
    <w:rsid w:val="00AA4699"/>
    <w:rsid w:val="00AA5364"/>
    <w:rsid w:val="00AA5B3D"/>
    <w:rsid w:val="00AA6EF1"/>
    <w:rsid w:val="00AB0514"/>
    <w:rsid w:val="00AB09EC"/>
    <w:rsid w:val="00AB1054"/>
    <w:rsid w:val="00AB1FED"/>
    <w:rsid w:val="00AB383B"/>
    <w:rsid w:val="00AB39BA"/>
    <w:rsid w:val="00AB3C22"/>
    <w:rsid w:val="00AB5EB0"/>
    <w:rsid w:val="00AB6A66"/>
    <w:rsid w:val="00AB7244"/>
    <w:rsid w:val="00AC0D4D"/>
    <w:rsid w:val="00AC14D4"/>
    <w:rsid w:val="00AC1542"/>
    <w:rsid w:val="00AC274D"/>
    <w:rsid w:val="00AC30DF"/>
    <w:rsid w:val="00AC3834"/>
    <w:rsid w:val="00AC3B68"/>
    <w:rsid w:val="00AC45C5"/>
    <w:rsid w:val="00AC4BCF"/>
    <w:rsid w:val="00AC5174"/>
    <w:rsid w:val="00AC5550"/>
    <w:rsid w:val="00AC5FDE"/>
    <w:rsid w:val="00AC60A4"/>
    <w:rsid w:val="00AC6998"/>
    <w:rsid w:val="00AC74F7"/>
    <w:rsid w:val="00AD0A16"/>
    <w:rsid w:val="00AD1198"/>
    <w:rsid w:val="00AD1FD3"/>
    <w:rsid w:val="00AD2FE2"/>
    <w:rsid w:val="00AD3EF6"/>
    <w:rsid w:val="00AD419F"/>
    <w:rsid w:val="00AD4C24"/>
    <w:rsid w:val="00AD4DAA"/>
    <w:rsid w:val="00AD4F16"/>
    <w:rsid w:val="00AD5075"/>
    <w:rsid w:val="00AD5D97"/>
    <w:rsid w:val="00AD5F57"/>
    <w:rsid w:val="00AD657D"/>
    <w:rsid w:val="00AD6E36"/>
    <w:rsid w:val="00AD7143"/>
    <w:rsid w:val="00AE04CA"/>
    <w:rsid w:val="00AE0B74"/>
    <w:rsid w:val="00AE0E4B"/>
    <w:rsid w:val="00AE0ED6"/>
    <w:rsid w:val="00AE234D"/>
    <w:rsid w:val="00AE2739"/>
    <w:rsid w:val="00AE2849"/>
    <w:rsid w:val="00AE31F9"/>
    <w:rsid w:val="00AE45C9"/>
    <w:rsid w:val="00AE5340"/>
    <w:rsid w:val="00AE5B48"/>
    <w:rsid w:val="00AE5C08"/>
    <w:rsid w:val="00AE7857"/>
    <w:rsid w:val="00AF0DDE"/>
    <w:rsid w:val="00AF1115"/>
    <w:rsid w:val="00AF16DA"/>
    <w:rsid w:val="00AF191E"/>
    <w:rsid w:val="00AF21B5"/>
    <w:rsid w:val="00AF24D5"/>
    <w:rsid w:val="00AF2895"/>
    <w:rsid w:val="00AF2E62"/>
    <w:rsid w:val="00AF3586"/>
    <w:rsid w:val="00AF359A"/>
    <w:rsid w:val="00AF3C58"/>
    <w:rsid w:val="00AF3E79"/>
    <w:rsid w:val="00AF457A"/>
    <w:rsid w:val="00AF46E0"/>
    <w:rsid w:val="00AF47A0"/>
    <w:rsid w:val="00AF4D76"/>
    <w:rsid w:val="00AF5575"/>
    <w:rsid w:val="00AF55D3"/>
    <w:rsid w:val="00AF646E"/>
    <w:rsid w:val="00AF6DE3"/>
    <w:rsid w:val="00AF71B5"/>
    <w:rsid w:val="00AF7FBF"/>
    <w:rsid w:val="00B00144"/>
    <w:rsid w:val="00B01AE5"/>
    <w:rsid w:val="00B01B2B"/>
    <w:rsid w:val="00B02189"/>
    <w:rsid w:val="00B0248F"/>
    <w:rsid w:val="00B03B27"/>
    <w:rsid w:val="00B03E9A"/>
    <w:rsid w:val="00B04197"/>
    <w:rsid w:val="00B04899"/>
    <w:rsid w:val="00B04D81"/>
    <w:rsid w:val="00B057CC"/>
    <w:rsid w:val="00B05A84"/>
    <w:rsid w:val="00B06000"/>
    <w:rsid w:val="00B06C4F"/>
    <w:rsid w:val="00B06CCE"/>
    <w:rsid w:val="00B07000"/>
    <w:rsid w:val="00B073E2"/>
    <w:rsid w:val="00B07C9B"/>
    <w:rsid w:val="00B10012"/>
    <w:rsid w:val="00B1001A"/>
    <w:rsid w:val="00B11474"/>
    <w:rsid w:val="00B11CA0"/>
    <w:rsid w:val="00B11E38"/>
    <w:rsid w:val="00B1322B"/>
    <w:rsid w:val="00B13B17"/>
    <w:rsid w:val="00B13C4B"/>
    <w:rsid w:val="00B13E57"/>
    <w:rsid w:val="00B14CFA"/>
    <w:rsid w:val="00B152E7"/>
    <w:rsid w:val="00B155CB"/>
    <w:rsid w:val="00B16052"/>
    <w:rsid w:val="00B16107"/>
    <w:rsid w:val="00B17BA6"/>
    <w:rsid w:val="00B20225"/>
    <w:rsid w:val="00B20B8C"/>
    <w:rsid w:val="00B20B91"/>
    <w:rsid w:val="00B21A03"/>
    <w:rsid w:val="00B22471"/>
    <w:rsid w:val="00B22761"/>
    <w:rsid w:val="00B22B10"/>
    <w:rsid w:val="00B22F13"/>
    <w:rsid w:val="00B23748"/>
    <w:rsid w:val="00B237DC"/>
    <w:rsid w:val="00B25642"/>
    <w:rsid w:val="00B261AB"/>
    <w:rsid w:val="00B266FC"/>
    <w:rsid w:val="00B26B90"/>
    <w:rsid w:val="00B26E3A"/>
    <w:rsid w:val="00B272AB"/>
    <w:rsid w:val="00B2797A"/>
    <w:rsid w:val="00B27E74"/>
    <w:rsid w:val="00B30748"/>
    <w:rsid w:val="00B312ED"/>
    <w:rsid w:val="00B318CC"/>
    <w:rsid w:val="00B31D2B"/>
    <w:rsid w:val="00B32405"/>
    <w:rsid w:val="00B330F9"/>
    <w:rsid w:val="00B33D40"/>
    <w:rsid w:val="00B35A0B"/>
    <w:rsid w:val="00B35BD4"/>
    <w:rsid w:val="00B35C14"/>
    <w:rsid w:val="00B36170"/>
    <w:rsid w:val="00B361CE"/>
    <w:rsid w:val="00B367C6"/>
    <w:rsid w:val="00B36AF6"/>
    <w:rsid w:val="00B37850"/>
    <w:rsid w:val="00B401FF"/>
    <w:rsid w:val="00B40316"/>
    <w:rsid w:val="00B41094"/>
    <w:rsid w:val="00B41371"/>
    <w:rsid w:val="00B42350"/>
    <w:rsid w:val="00B42B09"/>
    <w:rsid w:val="00B43D77"/>
    <w:rsid w:val="00B43FCD"/>
    <w:rsid w:val="00B45291"/>
    <w:rsid w:val="00B462CF"/>
    <w:rsid w:val="00B4665C"/>
    <w:rsid w:val="00B473E2"/>
    <w:rsid w:val="00B476DD"/>
    <w:rsid w:val="00B47F90"/>
    <w:rsid w:val="00B5093B"/>
    <w:rsid w:val="00B50BF2"/>
    <w:rsid w:val="00B51990"/>
    <w:rsid w:val="00B51994"/>
    <w:rsid w:val="00B52617"/>
    <w:rsid w:val="00B528DC"/>
    <w:rsid w:val="00B53BA5"/>
    <w:rsid w:val="00B54447"/>
    <w:rsid w:val="00B54B46"/>
    <w:rsid w:val="00B54CDF"/>
    <w:rsid w:val="00B54CF8"/>
    <w:rsid w:val="00B5690C"/>
    <w:rsid w:val="00B56BA9"/>
    <w:rsid w:val="00B57B2F"/>
    <w:rsid w:val="00B57F94"/>
    <w:rsid w:val="00B60C9A"/>
    <w:rsid w:val="00B60F2C"/>
    <w:rsid w:val="00B60FE6"/>
    <w:rsid w:val="00B61105"/>
    <w:rsid w:val="00B61C92"/>
    <w:rsid w:val="00B6207C"/>
    <w:rsid w:val="00B62601"/>
    <w:rsid w:val="00B62A4C"/>
    <w:rsid w:val="00B62C0B"/>
    <w:rsid w:val="00B62E2C"/>
    <w:rsid w:val="00B635F9"/>
    <w:rsid w:val="00B63CD5"/>
    <w:rsid w:val="00B6670E"/>
    <w:rsid w:val="00B66A08"/>
    <w:rsid w:val="00B66FF9"/>
    <w:rsid w:val="00B67046"/>
    <w:rsid w:val="00B67064"/>
    <w:rsid w:val="00B6763F"/>
    <w:rsid w:val="00B67C7A"/>
    <w:rsid w:val="00B70B78"/>
    <w:rsid w:val="00B70E64"/>
    <w:rsid w:val="00B71127"/>
    <w:rsid w:val="00B714DE"/>
    <w:rsid w:val="00B71EB0"/>
    <w:rsid w:val="00B71EC1"/>
    <w:rsid w:val="00B72367"/>
    <w:rsid w:val="00B72B00"/>
    <w:rsid w:val="00B730EB"/>
    <w:rsid w:val="00B74852"/>
    <w:rsid w:val="00B74918"/>
    <w:rsid w:val="00B74FC0"/>
    <w:rsid w:val="00B75A54"/>
    <w:rsid w:val="00B77CED"/>
    <w:rsid w:val="00B77D15"/>
    <w:rsid w:val="00B804AE"/>
    <w:rsid w:val="00B80AE9"/>
    <w:rsid w:val="00B8108C"/>
    <w:rsid w:val="00B8132C"/>
    <w:rsid w:val="00B81429"/>
    <w:rsid w:val="00B826D0"/>
    <w:rsid w:val="00B83728"/>
    <w:rsid w:val="00B85DD1"/>
    <w:rsid w:val="00B8666D"/>
    <w:rsid w:val="00B87CF2"/>
    <w:rsid w:val="00B90FB3"/>
    <w:rsid w:val="00B9155E"/>
    <w:rsid w:val="00B91B2C"/>
    <w:rsid w:val="00B9201C"/>
    <w:rsid w:val="00B92021"/>
    <w:rsid w:val="00B920DE"/>
    <w:rsid w:val="00B92667"/>
    <w:rsid w:val="00B92DC1"/>
    <w:rsid w:val="00B9366F"/>
    <w:rsid w:val="00B9372B"/>
    <w:rsid w:val="00B9384B"/>
    <w:rsid w:val="00B94038"/>
    <w:rsid w:val="00B943CD"/>
    <w:rsid w:val="00B949E4"/>
    <w:rsid w:val="00B94DCB"/>
    <w:rsid w:val="00B954BB"/>
    <w:rsid w:val="00B95A68"/>
    <w:rsid w:val="00B95BE0"/>
    <w:rsid w:val="00B968AB"/>
    <w:rsid w:val="00B96DF1"/>
    <w:rsid w:val="00B975C8"/>
    <w:rsid w:val="00B97FB2"/>
    <w:rsid w:val="00BA00A1"/>
    <w:rsid w:val="00BA0A65"/>
    <w:rsid w:val="00BA1633"/>
    <w:rsid w:val="00BA1AFF"/>
    <w:rsid w:val="00BA2F23"/>
    <w:rsid w:val="00BA2FFC"/>
    <w:rsid w:val="00BA34FF"/>
    <w:rsid w:val="00BA35E3"/>
    <w:rsid w:val="00BA37CA"/>
    <w:rsid w:val="00BA3E51"/>
    <w:rsid w:val="00BA3EBF"/>
    <w:rsid w:val="00BA5DB9"/>
    <w:rsid w:val="00BA5E0C"/>
    <w:rsid w:val="00BA6E55"/>
    <w:rsid w:val="00BA6E61"/>
    <w:rsid w:val="00BA746F"/>
    <w:rsid w:val="00BA7A28"/>
    <w:rsid w:val="00BB12C0"/>
    <w:rsid w:val="00BB192A"/>
    <w:rsid w:val="00BB1A1F"/>
    <w:rsid w:val="00BB23E7"/>
    <w:rsid w:val="00BB2CFE"/>
    <w:rsid w:val="00BB2D5A"/>
    <w:rsid w:val="00BB2DEF"/>
    <w:rsid w:val="00BB37A6"/>
    <w:rsid w:val="00BB4C85"/>
    <w:rsid w:val="00BB521C"/>
    <w:rsid w:val="00BB6A15"/>
    <w:rsid w:val="00BB6C7A"/>
    <w:rsid w:val="00BB6EB7"/>
    <w:rsid w:val="00BB7527"/>
    <w:rsid w:val="00BB759E"/>
    <w:rsid w:val="00BB7845"/>
    <w:rsid w:val="00BB7A06"/>
    <w:rsid w:val="00BC0F70"/>
    <w:rsid w:val="00BC3AF4"/>
    <w:rsid w:val="00BC3C1D"/>
    <w:rsid w:val="00BC523B"/>
    <w:rsid w:val="00BC59B0"/>
    <w:rsid w:val="00BC6264"/>
    <w:rsid w:val="00BC71A5"/>
    <w:rsid w:val="00BC754D"/>
    <w:rsid w:val="00BD023F"/>
    <w:rsid w:val="00BD0337"/>
    <w:rsid w:val="00BD04A4"/>
    <w:rsid w:val="00BD1B8A"/>
    <w:rsid w:val="00BD1BE8"/>
    <w:rsid w:val="00BD1FC3"/>
    <w:rsid w:val="00BD3309"/>
    <w:rsid w:val="00BD3B85"/>
    <w:rsid w:val="00BD3F80"/>
    <w:rsid w:val="00BD4CFA"/>
    <w:rsid w:val="00BD4D7E"/>
    <w:rsid w:val="00BD4DCE"/>
    <w:rsid w:val="00BD5573"/>
    <w:rsid w:val="00BD5CDF"/>
    <w:rsid w:val="00BD7945"/>
    <w:rsid w:val="00BE0EFF"/>
    <w:rsid w:val="00BE0F1E"/>
    <w:rsid w:val="00BE11E4"/>
    <w:rsid w:val="00BE190C"/>
    <w:rsid w:val="00BE3153"/>
    <w:rsid w:val="00BE50F2"/>
    <w:rsid w:val="00BE5194"/>
    <w:rsid w:val="00BE58E8"/>
    <w:rsid w:val="00BE6253"/>
    <w:rsid w:val="00BE6299"/>
    <w:rsid w:val="00BE70B9"/>
    <w:rsid w:val="00BE73CB"/>
    <w:rsid w:val="00BE753E"/>
    <w:rsid w:val="00BE7606"/>
    <w:rsid w:val="00BE76C1"/>
    <w:rsid w:val="00BF0ED8"/>
    <w:rsid w:val="00BF11DA"/>
    <w:rsid w:val="00BF1296"/>
    <w:rsid w:val="00BF12F6"/>
    <w:rsid w:val="00BF1391"/>
    <w:rsid w:val="00BF1894"/>
    <w:rsid w:val="00BF1AEA"/>
    <w:rsid w:val="00BF1BDA"/>
    <w:rsid w:val="00BF32F7"/>
    <w:rsid w:val="00BF3724"/>
    <w:rsid w:val="00BF385B"/>
    <w:rsid w:val="00BF3C31"/>
    <w:rsid w:val="00BF3EFF"/>
    <w:rsid w:val="00BF5586"/>
    <w:rsid w:val="00BF59DF"/>
    <w:rsid w:val="00BF6796"/>
    <w:rsid w:val="00BF6E93"/>
    <w:rsid w:val="00BF76FE"/>
    <w:rsid w:val="00C00394"/>
    <w:rsid w:val="00C01553"/>
    <w:rsid w:val="00C01621"/>
    <w:rsid w:val="00C018E2"/>
    <w:rsid w:val="00C02D44"/>
    <w:rsid w:val="00C032C3"/>
    <w:rsid w:val="00C04184"/>
    <w:rsid w:val="00C052D8"/>
    <w:rsid w:val="00C05B91"/>
    <w:rsid w:val="00C05F05"/>
    <w:rsid w:val="00C0656F"/>
    <w:rsid w:val="00C0689E"/>
    <w:rsid w:val="00C073EC"/>
    <w:rsid w:val="00C10E5E"/>
    <w:rsid w:val="00C11323"/>
    <w:rsid w:val="00C11843"/>
    <w:rsid w:val="00C122AE"/>
    <w:rsid w:val="00C12448"/>
    <w:rsid w:val="00C1335B"/>
    <w:rsid w:val="00C134E8"/>
    <w:rsid w:val="00C141D5"/>
    <w:rsid w:val="00C14461"/>
    <w:rsid w:val="00C14463"/>
    <w:rsid w:val="00C1466C"/>
    <w:rsid w:val="00C15545"/>
    <w:rsid w:val="00C15F44"/>
    <w:rsid w:val="00C15F9D"/>
    <w:rsid w:val="00C1613D"/>
    <w:rsid w:val="00C16331"/>
    <w:rsid w:val="00C204F8"/>
    <w:rsid w:val="00C20992"/>
    <w:rsid w:val="00C23523"/>
    <w:rsid w:val="00C23C26"/>
    <w:rsid w:val="00C240AF"/>
    <w:rsid w:val="00C245FC"/>
    <w:rsid w:val="00C25166"/>
    <w:rsid w:val="00C25779"/>
    <w:rsid w:val="00C26F96"/>
    <w:rsid w:val="00C305BE"/>
    <w:rsid w:val="00C30F26"/>
    <w:rsid w:val="00C31224"/>
    <w:rsid w:val="00C3197F"/>
    <w:rsid w:val="00C32A10"/>
    <w:rsid w:val="00C3331B"/>
    <w:rsid w:val="00C334CD"/>
    <w:rsid w:val="00C33E5C"/>
    <w:rsid w:val="00C34164"/>
    <w:rsid w:val="00C348C8"/>
    <w:rsid w:val="00C34CF8"/>
    <w:rsid w:val="00C354DA"/>
    <w:rsid w:val="00C359AB"/>
    <w:rsid w:val="00C3614A"/>
    <w:rsid w:val="00C362D5"/>
    <w:rsid w:val="00C3650C"/>
    <w:rsid w:val="00C36D65"/>
    <w:rsid w:val="00C36E0D"/>
    <w:rsid w:val="00C37846"/>
    <w:rsid w:val="00C40084"/>
    <w:rsid w:val="00C41474"/>
    <w:rsid w:val="00C415E7"/>
    <w:rsid w:val="00C43164"/>
    <w:rsid w:val="00C43815"/>
    <w:rsid w:val="00C43A3B"/>
    <w:rsid w:val="00C4435C"/>
    <w:rsid w:val="00C448CB"/>
    <w:rsid w:val="00C45098"/>
    <w:rsid w:val="00C454EF"/>
    <w:rsid w:val="00C45F5D"/>
    <w:rsid w:val="00C46BAC"/>
    <w:rsid w:val="00C46C71"/>
    <w:rsid w:val="00C46D06"/>
    <w:rsid w:val="00C50AA8"/>
    <w:rsid w:val="00C50E30"/>
    <w:rsid w:val="00C53E55"/>
    <w:rsid w:val="00C5480F"/>
    <w:rsid w:val="00C54E79"/>
    <w:rsid w:val="00C5533D"/>
    <w:rsid w:val="00C55800"/>
    <w:rsid w:val="00C55D83"/>
    <w:rsid w:val="00C55F5B"/>
    <w:rsid w:val="00C566AB"/>
    <w:rsid w:val="00C567AF"/>
    <w:rsid w:val="00C56E2A"/>
    <w:rsid w:val="00C57CFC"/>
    <w:rsid w:val="00C60FAF"/>
    <w:rsid w:val="00C6111C"/>
    <w:rsid w:val="00C61838"/>
    <w:rsid w:val="00C61C3C"/>
    <w:rsid w:val="00C61D23"/>
    <w:rsid w:val="00C62553"/>
    <w:rsid w:val="00C62919"/>
    <w:rsid w:val="00C630C1"/>
    <w:rsid w:val="00C632BD"/>
    <w:rsid w:val="00C64B49"/>
    <w:rsid w:val="00C65AEE"/>
    <w:rsid w:val="00C65FC1"/>
    <w:rsid w:val="00C66127"/>
    <w:rsid w:val="00C66172"/>
    <w:rsid w:val="00C664AB"/>
    <w:rsid w:val="00C6689B"/>
    <w:rsid w:val="00C66F9C"/>
    <w:rsid w:val="00C675A4"/>
    <w:rsid w:val="00C677C6"/>
    <w:rsid w:val="00C70704"/>
    <w:rsid w:val="00C70C85"/>
    <w:rsid w:val="00C7133D"/>
    <w:rsid w:val="00C71DE3"/>
    <w:rsid w:val="00C72E91"/>
    <w:rsid w:val="00C73B8B"/>
    <w:rsid w:val="00C73BB3"/>
    <w:rsid w:val="00C74467"/>
    <w:rsid w:val="00C74A1F"/>
    <w:rsid w:val="00C74E6A"/>
    <w:rsid w:val="00C7520F"/>
    <w:rsid w:val="00C756EF"/>
    <w:rsid w:val="00C7586D"/>
    <w:rsid w:val="00C766C3"/>
    <w:rsid w:val="00C76E1A"/>
    <w:rsid w:val="00C77B1D"/>
    <w:rsid w:val="00C8036E"/>
    <w:rsid w:val="00C8097E"/>
    <w:rsid w:val="00C81806"/>
    <w:rsid w:val="00C8210E"/>
    <w:rsid w:val="00C82921"/>
    <w:rsid w:val="00C83039"/>
    <w:rsid w:val="00C8314F"/>
    <w:rsid w:val="00C833EA"/>
    <w:rsid w:val="00C834B3"/>
    <w:rsid w:val="00C834CD"/>
    <w:rsid w:val="00C8370D"/>
    <w:rsid w:val="00C8388E"/>
    <w:rsid w:val="00C852AC"/>
    <w:rsid w:val="00C85554"/>
    <w:rsid w:val="00C85901"/>
    <w:rsid w:val="00C85AB0"/>
    <w:rsid w:val="00C85DA9"/>
    <w:rsid w:val="00C86044"/>
    <w:rsid w:val="00C87DE3"/>
    <w:rsid w:val="00C903B6"/>
    <w:rsid w:val="00C906D6"/>
    <w:rsid w:val="00C90B3F"/>
    <w:rsid w:val="00C90D03"/>
    <w:rsid w:val="00C90F88"/>
    <w:rsid w:val="00C912BD"/>
    <w:rsid w:val="00C91681"/>
    <w:rsid w:val="00C91787"/>
    <w:rsid w:val="00C918F9"/>
    <w:rsid w:val="00C92373"/>
    <w:rsid w:val="00C924EC"/>
    <w:rsid w:val="00C930CC"/>
    <w:rsid w:val="00C93AB7"/>
    <w:rsid w:val="00C93F3C"/>
    <w:rsid w:val="00C96A46"/>
    <w:rsid w:val="00C9715D"/>
    <w:rsid w:val="00C97A16"/>
    <w:rsid w:val="00CA0575"/>
    <w:rsid w:val="00CA0C0E"/>
    <w:rsid w:val="00CA20C1"/>
    <w:rsid w:val="00CA261F"/>
    <w:rsid w:val="00CA2D4D"/>
    <w:rsid w:val="00CA2F33"/>
    <w:rsid w:val="00CA32AD"/>
    <w:rsid w:val="00CA3CCC"/>
    <w:rsid w:val="00CA3ED4"/>
    <w:rsid w:val="00CA476C"/>
    <w:rsid w:val="00CA4DA4"/>
    <w:rsid w:val="00CA52FD"/>
    <w:rsid w:val="00CA64A4"/>
    <w:rsid w:val="00CA7A6A"/>
    <w:rsid w:val="00CA7B46"/>
    <w:rsid w:val="00CB0459"/>
    <w:rsid w:val="00CB0C0D"/>
    <w:rsid w:val="00CB0DE9"/>
    <w:rsid w:val="00CB1A76"/>
    <w:rsid w:val="00CB1E8F"/>
    <w:rsid w:val="00CB22DD"/>
    <w:rsid w:val="00CB3109"/>
    <w:rsid w:val="00CB3395"/>
    <w:rsid w:val="00CB3B2D"/>
    <w:rsid w:val="00CB3FA6"/>
    <w:rsid w:val="00CB444F"/>
    <w:rsid w:val="00CB4488"/>
    <w:rsid w:val="00CB5D8E"/>
    <w:rsid w:val="00CB5F0A"/>
    <w:rsid w:val="00CB6442"/>
    <w:rsid w:val="00CB699C"/>
    <w:rsid w:val="00CB6FB2"/>
    <w:rsid w:val="00CC0FFD"/>
    <w:rsid w:val="00CC1C2A"/>
    <w:rsid w:val="00CC297F"/>
    <w:rsid w:val="00CC307B"/>
    <w:rsid w:val="00CC46E7"/>
    <w:rsid w:val="00CC4B18"/>
    <w:rsid w:val="00CC6254"/>
    <w:rsid w:val="00CC6FD3"/>
    <w:rsid w:val="00CC7F29"/>
    <w:rsid w:val="00CD09CD"/>
    <w:rsid w:val="00CD0A36"/>
    <w:rsid w:val="00CD1F01"/>
    <w:rsid w:val="00CD21C3"/>
    <w:rsid w:val="00CD2392"/>
    <w:rsid w:val="00CD37E8"/>
    <w:rsid w:val="00CD412E"/>
    <w:rsid w:val="00CD419B"/>
    <w:rsid w:val="00CD43AA"/>
    <w:rsid w:val="00CD501B"/>
    <w:rsid w:val="00CD53F1"/>
    <w:rsid w:val="00CD551F"/>
    <w:rsid w:val="00CD5A9E"/>
    <w:rsid w:val="00CD6676"/>
    <w:rsid w:val="00CD6C62"/>
    <w:rsid w:val="00CD7234"/>
    <w:rsid w:val="00CE00AD"/>
    <w:rsid w:val="00CE10EE"/>
    <w:rsid w:val="00CE1248"/>
    <w:rsid w:val="00CE1880"/>
    <w:rsid w:val="00CE35D2"/>
    <w:rsid w:val="00CE3A94"/>
    <w:rsid w:val="00CE417A"/>
    <w:rsid w:val="00CE4D97"/>
    <w:rsid w:val="00CE5E39"/>
    <w:rsid w:val="00CE5EA0"/>
    <w:rsid w:val="00CE5F45"/>
    <w:rsid w:val="00CE618E"/>
    <w:rsid w:val="00CE651A"/>
    <w:rsid w:val="00CE71CB"/>
    <w:rsid w:val="00CF08C0"/>
    <w:rsid w:val="00CF1AA3"/>
    <w:rsid w:val="00CF2236"/>
    <w:rsid w:val="00CF2454"/>
    <w:rsid w:val="00CF26FE"/>
    <w:rsid w:val="00CF29E0"/>
    <w:rsid w:val="00CF3E8E"/>
    <w:rsid w:val="00CF3FAF"/>
    <w:rsid w:val="00CF5783"/>
    <w:rsid w:val="00CF5E06"/>
    <w:rsid w:val="00CF6488"/>
    <w:rsid w:val="00CF6B22"/>
    <w:rsid w:val="00D00204"/>
    <w:rsid w:val="00D017FE"/>
    <w:rsid w:val="00D01F92"/>
    <w:rsid w:val="00D0365E"/>
    <w:rsid w:val="00D03A9E"/>
    <w:rsid w:val="00D04005"/>
    <w:rsid w:val="00D04859"/>
    <w:rsid w:val="00D04935"/>
    <w:rsid w:val="00D055E1"/>
    <w:rsid w:val="00D056F8"/>
    <w:rsid w:val="00D05940"/>
    <w:rsid w:val="00D069FD"/>
    <w:rsid w:val="00D06E15"/>
    <w:rsid w:val="00D075E1"/>
    <w:rsid w:val="00D1056D"/>
    <w:rsid w:val="00D118D4"/>
    <w:rsid w:val="00D11AEF"/>
    <w:rsid w:val="00D1242F"/>
    <w:rsid w:val="00D12628"/>
    <w:rsid w:val="00D138F5"/>
    <w:rsid w:val="00D14158"/>
    <w:rsid w:val="00D14636"/>
    <w:rsid w:val="00D14829"/>
    <w:rsid w:val="00D14879"/>
    <w:rsid w:val="00D14DB7"/>
    <w:rsid w:val="00D150BF"/>
    <w:rsid w:val="00D169B9"/>
    <w:rsid w:val="00D1719D"/>
    <w:rsid w:val="00D17C0D"/>
    <w:rsid w:val="00D20714"/>
    <w:rsid w:val="00D208B4"/>
    <w:rsid w:val="00D208DB"/>
    <w:rsid w:val="00D209F3"/>
    <w:rsid w:val="00D20F7C"/>
    <w:rsid w:val="00D21410"/>
    <w:rsid w:val="00D214A5"/>
    <w:rsid w:val="00D2152E"/>
    <w:rsid w:val="00D223E9"/>
    <w:rsid w:val="00D23625"/>
    <w:rsid w:val="00D24DAF"/>
    <w:rsid w:val="00D2539C"/>
    <w:rsid w:val="00D2543D"/>
    <w:rsid w:val="00D25898"/>
    <w:rsid w:val="00D262DE"/>
    <w:rsid w:val="00D265EF"/>
    <w:rsid w:val="00D268E4"/>
    <w:rsid w:val="00D277E7"/>
    <w:rsid w:val="00D308F3"/>
    <w:rsid w:val="00D30A04"/>
    <w:rsid w:val="00D30DE5"/>
    <w:rsid w:val="00D31AF1"/>
    <w:rsid w:val="00D31B96"/>
    <w:rsid w:val="00D323B2"/>
    <w:rsid w:val="00D32510"/>
    <w:rsid w:val="00D32662"/>
    <w:rsid w:val="00D32C05"/>
    <w:rsid w:val="00D32D25"/>
    <w:rsid w:val="00D33F1E"/>
    <w:rsid w:val="00D34E20"/>
    <w:rsid w:val="00D3606B"/>
    <w:rsid w:val="00D36151"/>
    <w:rsid w:val="00D364A2"/>
    <w:rsid w:val="00D36C76"/>
    <w:rsid w:val="00D379EB"/>
    <w:rsid w:val="00D37FD2"/>
    <w:rsid w:val="00D40079"/>
    <w:rsid w:val="00D40897"/>
    <w:rsid w:val="00D4098B"/>
    <w:rsid w:val="00D40B27"/>
    <w:rsid w:val="00D40EF9"/>
    <w:rsid w:val="00D411C1"/>
    <w:rsid w:val="00D4180D"/>
    <w:rsid w:val="00D41E4A"/>
    <w:rsid w:val="00D42EAE"/>
    <w:rsid w:val="00D43106"/>
    <w:rsid w:val="00D43A2F"/>
    <w:rsid w:val="00D443E9"/>
    <w:rsid w:val="00D44488"/>
    <w:rsid w:val="00D44ADB"/>
    <w:rsid w:val="00D45AF4"/>
    <w:rsid w:val="00D46FAD"/>
    <w:rsid w:val="00D4783E"/>
    <w:rsid w:val="00D47964"/>
    <w:rsid w:val="00D47CEC"/>
    <w:rsid w:val="00D50EBF"/>
    <w:rsid w:val="00D51347"/>
    <w:rsid w:val="00D51350"/>
    <w:rsid w:val="00D53E3D"/>
    <w:rsid w:val="00D53F47"/>
    <w:rsid w:val="00D54014"/>
    <w:rsid w:val="00D54DE5"/>
    <w:rsid w:val="00D54F9E"/>
    <w:rsid w:val="00D577EC"/>
    <w:rsid w:val="00D57C96"/>
    <w:rsid w:val="00D60ADC"/>
    <w:rsid w:val="00D60BD4"/>
    <w:rsid w:val="00D6114D"/>
    <w:rsid w:val="00D617E9"/>
    <w:rsid w:val="00D6232F"/>
    <w:rsid w:val="00D62482"/>
    <w:rsid w:val="00D62C8F"/>
    <w:rsid w:val="00D6373A"/>
    <w:rsid w:val="00D63A54"/>
    <w:rsid w:val="00D63E63"/>
    <w:rsid w:val="00D64168"/>
    <w:rsid w:val="00D64760"/>
    <w:rsid w:val="00D65A82"/>
    <w:rsid w:val="00D65C1C"/>
    <w:rsid w:val="00D66A2D"/>
    <w:rsid w:val="00D671B9"/>
    <w:rsid w:val="00D676E7"/>
    <w:rsid w:val="00D67CC2"/>
    <w:rsid w:val="00D70BAB"/>
    <w:rsid w:val="00D71B47"/>
    <w:rsid w:val="00D71C09"/>
    <w:rsid w:val="00D7298F"/>
    <w:rsid w:val="00D730DC"/>
    <w:rsid w:val="00D732F1"/>
    <w:rsid w:val="00D74B10"/>
    <w:rsid w:val="00D74D4B"/>
    <w:rsid w:val="00D75123"/>
    <w:rsid w:val="00D763B0"/>
    <w:rsid w:val="00D77046"/>
    <w:rsid w:val="00D807DB"/>
    <w:rsid w:val="00D80DDB"/>
    <w:rsid w:val="00D810A5"/>
    <w:rsid w:val="00D82BE3"/>
    <w:rsid w:val="00D836C1"/>
    <w:rsid w:val="00D836FF"/>
    <w:rsid w:val="00D839C8"/>
    <w:rsid w:val="00D83BCB"/>
    <w:rsid w:val="00D83E4F"/>
    <w:rsid w:val="00D84EE8"/>
    <w:rsid w:val="00D858AD"/>
    <w:rsid w:val="00D85D24"/>
    <w:rsid w:val="00D86AB4"/>
    <w:rsid w:val="00D9045D"/>
    <w:rsid w:val="00D91811"/>
    <w:rsid w:val="00D936EC"/>
    <w:rsid w:val="00D9477E"/>
    <w:rsid w:val="00D94802"/>
    <w:rsid w:val="00D94BFE"/>
    <w:rsid w:val="00D956D8"/>
    <w:rsid w:val="00D959AA"/>
    <w:rsid w:val="00D95BE9"/>
    <w:rsid w:val="00D95F08"/>
    <w:rsid w:val="00D9683C"/>
    <w:rsid w:val="00D96BB9"/>
    <w:rsid w:val="00D97174"/>
    <w:rsid w:val="00D976B3"/>
    <w:rsid w:val="00D97DB3"/>
    <w:rsid w:val="00D97DEC"/>
    <w:rsid w:val="00DA06F4"/>
    <w:rsid w:val="00DA07B7"/>
    <w:rsid w:val="00DA0AC4"/>
    <w:rsid w:val="00DA0C8E"/>
    <w:rsid w:val="00DA163D"/>
    <w:rsid w:val="00DA268D"/>
    <w:rsid w:val="00DA2916"/>
    <w:rsid w:val="00DA36BF"/>
    <w:rsid w:val="00DA3ED1"/>
    <w:rsid w:val="00DA49EC"/>
    <w:rsid w:val="00DA542C"/>
    <w:rsid w:val="00DA5A4A"/>
    <w:rsid w:val="00DA644E"/>
    <w:rsid w:val="00DA7273"/>
    <w:rsid w:val="00DA7A9F"/>
    <w:rsid w:val="00DB0603"/>
    <w:rsid w:val="00DB06EC"/>
    <w:rsid w:val="00DB1B93"/>
    <w:rsid w:val="00DB25F6"/>
    <w:rsid w:val="00DB2EA9"/>
    <w:rsid w:val="00DB3CE7"/>
    <w:rsid w:val="00DB3DF5"/>
    <w:rsid w:val="00DB4473"/>
    <w:rsid w:val="00DB45A8"/>
    <w:rsid w:val="00DB4686"/>
    <w:rsid w:val="00DB4874"/>
    <w:rsid w:val="00DB5056"/>
    <w:rsid w:val="00DB525C"/>
    <w:rsid w:val="00DB5445"/>
    <w:rsid w:val="00DB544D"/>
    <w:rsid w:val="00DB54FD"/>
    <w:rsid w:val="00DB63A3"/>
    <w:rsid w:val="00DB64FB"/>
    <w:rsid w:val="00DB6516"/>
    <w:rsid w:val="00DB654D"/>
    <w:rsid w:val="00DB6FF5"/>
    <w:rsid w:val="00DB77D1"/>
    <w:rsid w:val="00DB7983"/>
    <w:rsid w:val="00DC04E3"/>
    <w:rsid w:val="00DC07BC"/>
    <w:rsid w:val="00DC1B31"/>
    <w:rsid w:val="00DC2B24"/>
    <w:rsid w:val="00DC2F25"/>
    <w:rsid w:val="00DC3557"/>
    <w:rsid w:val="00DC484E"/>
    <w:rsid w:val="00DC4DB4"/>
    <w:rsid w:val="00DC503D"/>
    <w:rsid w:val="00DC63E7"/>
    <w:rsid w:val="00DC68B8"/>
    <w:rsid w:val="00DC6C93"/>
    <w:rsid w:val="00DC7B31"/>
    <w:rsid w:val="00DD0A0F"/>
    <w:rsid w:val="00DD16BC"/>
    <w:rsid w:val="00DD1BA6"/>
    <w:rsid w:val="00DD3D34"/>
    <w:rsid w:val="00DD3E1D"/>
    <w:rsid w:val="00DD4460"/>
    <w:rsid w:val="00DD5CAA"/>
    <w:rsid w:val="00DD6458"/>
    <w:rsid w:val="00DD65FF"/>
    <w:rsid w:val="00DD73AB"/>
    <w:rsid w:val="00DD7592"/>
    <w:rsid w:val="00DE04AD"/>
    <w:rsid w:val="00DE09C3"/>
    <w:rsid w:val="00DE0D82"/>
    <w:rsid w:val="00DE16C1"/>
    <w:rsid w:val="00DE1FAD"/>
    <w:rsid w:val="00DE28D1"/>
    <w:rsid w:val="00DE3CBC"/>
    <w:rsid w:val="00DE413A"/>
    <w:rsid w:val="00DE43E6"/>
    <w:rsid w:val="00DE5667"/>
    <w:rsid w:val="00DE6ABC"/>
    <w:rsid w:val="00DE6E27"/>
    <w:rsid w:val="00DE7DEC"/>
    <w:rsid w:val="00DF02D8"/>
    <w:rsid w:val="00DF05F9"/>
    <w:rsid w:val="00DF0A79"/>
    <w:rsid w:val="00DF0F79"/>
    <w:rsid w:val="00DF20C5"/>
    <w:rsid w:val="00DF248A"/>
    <w:rsid w:val="00DF289A"/>
    <w:rsid w:val="00DF293B"/>
    <w:rsid w:val="00DF2D6D"/>
    <w:rsid w:val="00DF37D4"/>
    <w:rsid w:val="00DF3870"/>
    <w:rsid w:val="00DF3DC5"/>
    <w:rsid w:val="00DF494E"/>
    <w:rsid w:val="00DF4FD9"/>
    <w:rsid w:val="00DF641B"/>
    <w:rsid w:val="00DF68D3"/>
    <w:rsid w:val="00DF70FB"/>
    <w:rsid w:val="00E0022E"/>
    <w:rsid w:val="00E02477"/>
    <w:rsid w:val="00E027B0"/>
    <w:rsid w:val="00E03B50"/>
    <w:rsid w:val="00E0425B"/>
    <w:rsid w:val="00E04C28"/>
    <w:rsid w:val="00E04E80"/>
    <w:rsid w:val="00E0632F"/>
    <w:rsid w:val="00E06975"/>
    <w:rsid w:val="00E07093"/>
    <w:rsid w:val="00E10209"/>
    <w:rsid w:val="00E10DB8"/>
    <w:rsid w:val="00E1161B"/>
    <w:rsid w:val="00E11822"/>
    <w:rsid w:val="00E11B6D"/>
    <w:rsid w:val="00E121A1"/>
    <w:rsid w:val="00E12B67"/>
    <w:rsid w:val="00E1304F"/>
    <w:rsid w:val="00E13615"/>
    <w:rsid w:val="00E13A5D"/>
    <w:rsid w:val="00E14773"/>
    <w:rsid w:val="00E15DC1"/>
    <w:rsid w:val="00E15F25"/>
    <w:rsid w:val="00E16D46"/>
    <w:rsid w:val="00E178F5"/>
    <w:rsid w:val="00E203F5"/>
    <w:rsid w:val="00E205F4"/>
    <w:rsid w:val="00E208E3"/>
    <w:rsid w:val="00E20A3A"/>
    <w:rsid w:val="00E2166A"/>
    <w:rsid w:val="00E23F5E"/>
    <w:rsid w:val="00E24189"/>
    <w:rsid w:val="00E24502"/>
    <w:rsid w:val="00E25860"/>
    <w:rsid w:val="00E25B75"/>
    <w:rsid w:val="00E263E7"/>
    <w:rsid w:val="00E30784"/>
    <w:rsid w:val="00E307C9"/>
    <w:rsid w:val="00E30847"/>
    <w:rsid w:val="00E30FC4"/>
    <w:rsid w:val="00E31333"/>
    <w:rsid w:val="00E3259D"/>
    <w:rsid w:val="00E3274D"/>
    <w:rsid w:val="00E32D3D"/>
    <w:rsid w:val="00E32FDD"/>
    <w:rsid w:val="00E33BD3"/>
    <w:rsid w:val="00E33D44"/>
    <w:rsid w:val="00E33DDB"/>
    <w:rsid w:val="00E340F3"/>
    <w:rsid w:val="00E34C77"/>
    <w:rsid w:val="00E34CEB"/>
    <w:rsid w:val="00E34E91"/>
    <w:rsid w:val="00E359AE"/>
    <w:rsid w:val="00E35EC4"/>
    <w:rsid w:val="00E35FE1"/>
    <w:rsid w:val="00E369F9"/>
    <w:rsid w:val="00E37527"/>
    <w:rsid w:val="00E3763E"/>
    <w:rsid w:val="00E37D30"/>
    <w:rsid w:val="00E4033E"/>
    <w:rsid w:val="00E40C25"/>
    <w:rsid w:val="00E41972"/>
    <w:rsid w:val="00E4218B"/>
    <w:rsid w:val="00E42C17"/>
    <w:rsid w:val="00E42C1D"/>
    <w:rsid w:val="00E43763"/>
    <w:rsid w:val="00E438B4"/>
    <w:rsid w:val="00E4411F"/>
    <w:rsid w:val="00E4453C"/>
    <w:rsid w:val="00E45027"/>
    <w:rsid w:val="00E45629"/>
    <w:rsid w:val="00E45E37"/>
    <w:rsid w:val="00E45F3C"/>
    <w:rsid w:val="00E46539"/>
    <w:rsid w:val="00E465F0"/>
    <w:rsid w:val="00E47062"/>
    <w:rsid w:val="00E47351"/>
    <w:rsid w:val="00E47A7D"/>
    <w:rsid w:val="00E47AE7"/>
    <w:rsid w:val="00E50DF2"/>
    <w:rsid w:val="00E511AB"/>
    <w:rsid w:val="00E5148E"/>
    <w:rsid w:val="00E515FE"/>
    <w:rsid w:val="00E51E00"/>
    <w:rsid w:val="00E52A02"/>
    <w:rsid w:val="00E54DA1"/>
    <w:rsid w:val="00E556EC"/>
    <w:rsid w:val="00E5574B"/>
    <w:rsid w:val="00E560FC"/>
    <w:rsid w:val="00E57B1F"/>
    <w:rsid w:val="00E57EE0"/>
    <w:rsid w:val="00E605D0"/>
    <w:rsid w:val="00E60E8B"/>
    <w:rsid w:val="00E6109A"/>
    <w:rsid w:val="00E618C9"/>
    <w:rsid w:val="00E61ABB"/>
    <w:rsid w:val="00E62517"/>
    <w:rsid w:val="00E6305A"/>
    <w:rsid w:val="00E63774"/>
    <w:rsid w:val="00E64353"/>
    <w:rsid w:val="00E6479C"/>
    <w:rsid w:val="00E64914"/>
    <w:rsid w:val="00E64C89"/>
    <w:rsid w:val="00E6579D"/>
    <w:rsid w:val="00E65A99"/>
    <w:rsid w:val="00E66CCF"/>
    <w:rsid w:val="00E7227E"/>
    <w:rsid w:val="00E7384E"/>
    <w:rsid w:val="00E74275"/>
    <w:rsid w:val="00E747D5"/>
    <w:rsid w:val="00E749B3"/>
    <w:rsid w:val="00E74D8B"/>
    <w:rsid w:val="00E74EDD"/>
    <w:rsid w:val="00E751B7"/>
    <w:rsid w:val="00E75632"/>
    <w:rsid w:val="00E75C02"/>
    <w:rsid w:val="00E7603F"/>
    <w:rsid w:val="00E7643D"/>
    <w:rsid w:val="00E7666A"/>
    <w:rsid w:val="00E76CF1"/>
    <w:rsid w:val="00E77AC0"/>
    <w:rsid w:val="00E77D8E"/>
    <w:rsid w:val="00E77E3D"/>
    <w:rsid w:val="00E80594"/>
    <w:rsid w:val="00E80871"/>
    <w:rsid w:val="00E8087D"/>
    <w:rsid w:val="00E80AED"/>
    <w:rsid w:val="00E81034"/>
    <w:rsid w:val="00E8200F"/>
    <w:rsid w:val="00E822E3"/>
    <w:rsid w:val="00E82BA2"/>
    <w:rsid w:val="00E83445"/>
    <w:rsid w:val="00E83532"/>
    <w:rsid w:val="00E83653"/>
    <w:rsid w:val="00E84DCE"/>
    <w:rsid w:val="00E85DE8"/>
    <w:rsid w:val="00E85F9C"/>
    <w:rsid w:val="00E85FC8"/>
    <w:rsid w:val="00E86324"/>
    <w:rsid w:val="00E865DA"/>
    <w:rsid w:val="00E87A10"/>
    <w:rsid w:val="00E90282"/>
    <w:rsid w:val="00E903A6"/>
    <w:rsid w:val="00E907CE"/>
    <w:rsid w:val="00E91A23"/>
    <w:rsid w:val="00E9211F"/>
    <w:rsid w:val="00E921D5"/>
    <w:rsid w:val="00E929D5"/>
    <w:rsid w:val="00E9304E"/>
    <w:rsid w:val="00E93067"/>
    <w:rsid w:val="00E9344B"/>
    <w:rsid w:val="00E93C3A"/>
    <w:rsid w:val="00E93C82"/>
    <w:rsid w:val="00E952DA"/>
    <w:rsid w:val="00E9538D"/>
    <w:rsid w:val="00E95532"/>
    <w:rsid w:val="00E95A41"/>
    <w:rsid w:val="00E95FA3"/>
    <w:rsid w:val="00E96934"/>
    <w:rsid w:val="00E969FD"/>
    <w:rsid w:val="00EA0830"/>
    <w:rsid w:val="00EA17E6"/>
    <w:rsid w:val="00EA1D97"/>
    <w:rsid w:val="00EA27C8"/>
    <w:rsid w:val="00EA3599"/>
    <w:rsid w:val="00EA3A49"/>
    <w:rsid w:val="00EA5B66"/>
    <w:rsid w:val="00EA63B4"/>
    <w:rsid w:val="00EA6675"/>
    <w:rsid w:val="00EA717F"/>
    <w:rsid w:val="00EB139D"/>
    <w:rsid w:val="00EB1B7D"/>
    <w:rsid w:val="00EB2106"/>
    <w:rsid w:val="00EB2433"/>
    <w:rsid w:val="00EB2BAA"/>
    <w:rsid w:val="00EB2E16"/>
    <w:rsid w:val="00EB33FB"/>
    <w:rsid w:val="00EB3672"/>
    <w:rsid w:val="00EB4517"/>
    <w:rsid w:val="00EB5642"/>
    <w:rsid w:val="00EB57C0"/>
    <w:rsid w:val="00EB64D8"/>
    <w:rsid w:val="00EB751B"/>
    <w:rsid w:val="00EB7AE6"/>
    <w:rsid w:val="00EC0365"/>
    <w:rsid w:val="00EC0745"/>
    <w:rsid w:val="00EC290A"/>
    <w:rsid w:val="00EC2A91"/>
    <w:rsid w:val="00EC2F30"/>
    <w:rsid w:val="00EC300A"/>
    <w:rsid w:val="00EC43F2"/>
    <w:rsid w:val="00EC68AF"/>
    <w:rsid w:val="00EC7351"/>
    <w:rsid w:val="00EC773D"/>
    <w:rsid w:val="00EC7C20"/>
    <w:rsid w:val="00ED0421"/>
    <w:rsid w:val="00ED05D2"/>
    <w:rsid w:val="00ED0700"/>
    <w:rsid w:val="00ED0B6B"/>
    <w:rsid w:val="00ED0FD0"/>
    <w:rsid w:val="00ED11C0"/>
    <w:rsid w:val="00ED20EA"/>
    <w:rsid w:val="00ED2207"/>
    <w:rsid w:val="00ED31F4"/>
    <w:rsid w:val="00ED33E1"/>
    <w:rsid w:val="00ED3D88"/>
    <w:rsid w:val="00ED3E9B"/>
    <w:rsid w:val="00ED3F1F"/>
    <w:rsid w:val="00ED402B"/>
    <w:rsid w:val="00ED4504"/>
    <w:rsid w:val="00ED4EAC"/>
    <w:rsid w:val="00ED4FF8"/>
    <w:rsid w:val="00ED5113"/>
    <w:rsid w:val="00ED5749"/>
    <w:rsid w:val="00ED6319"/>
    <w:rsid w:val="00ED66B1"/>
    <w:rsid w:val="00ED6976"/>
    <w:rsid w:val="00ED6E1F"/>
    <w:rsid w:val="00EE0ADC"/>
    <w:rsid w:val="00EE19B0"/>
    <w:rsid w:val="00EE2918"/>
    <w:rsid w:val="00EE2E33"/>
    <w:rsid w:val="00EE2F61"/>
    <w:rsid w:val="00EE3057"/>
    <w:rsid w:val="00EE3F73"/>
    <w:rsid w:val="00EE46E3"/>
    <w:rsid w:val="00EE4F7D"/>
    <w:rsid w:val="00EE5650"/>
    <w:rsid w:val="00EE6DAE"/>
    <w:rsid w:val="00EE77AF"/>
    <w:rsid w:val="00EE7B42"/>
    <w:rsid w:val="00EE7C04"/>
    <w:rsid w:val="00EF0688"/>
    <w:rsid w:val="00EF0DCE"/>
    <w:rsid w:val="00EF1334"/>
    <w:rsid w:val="00EF15B2"/>
    <w:rsid w:val="00EF1D79"/>
    <w:rsid w:val="00EF3CD1"/>
    <w:rsid w:val="00EF3F16"/>
    <w:rsid w:val="00EF4583"/>
    <w:rsid w:val="00EF4781"/>
    <w:rsid w:val="00EF4E29"/>
    <w:rsid w:val="00EF4F85"/>
    <w:rsid w:val="00EF54F0"/>
    <w:rsid w:val="00EF6949"/>
    <w:rsid w:val="00EF79C6"/>
    <w:rsid w:val="00F00B36"/>
    <w:rsid w:val="00F00C2E"/>
    <w:rsid w:val="00F00E7E"/>
    <w:rsid w:val="00F01287"/>
    <w:rsid w:val="00F01441"/>
    <w:rsid w:val="00F01E62"/>
    <w:rsid w:val="00F0309D"/>
    <w:rsid w:val="00F030A3"/>
    <w:rsid w:val="00F032EA"/>
    <w:rsid w:val="00F033EC"/>
    <w:rsid w:val="00F03E66"/>
    <w:rsid w:val="00F06CB8"/>
    <w:rsid w:val="00F06EBE"/>
    <w:rsid w:val="00F072B3"/>
    <w:rsid w:val="00F07342"/>
    <w:rsid w:val="00F07752"/>
    <w:rsid w:val="00F07DA5"/>
    <w:rsid w:val="00F07EF4"/>
    <w:rsid w:val="00F105D0"/>
    <w:rsid w:val="00F11952"/>
    <w:rsid w:val="00F11CFF"/>
    <w:rsid w:val="00F12181"/>
    <w:rsid w:val="00F12B8C"/>
    <w:rsid w:val="00F13589"/>
    <w:rsid w:val="00F14647"/>
    <w:rsid w:val="00F154DC"/>
    <w:rsid w:val="00F17132"/>
    <w:rsid w:val="00F179C6"/>
    <w:rsid w:val="00F20B31"/>
    <w:rsid w:val="00F21343"/>
    <w:rsid w:val="00F22DD2"/>
    <w:rsid w:val="00F23CED"/>
    <w:rsid w:val="00F23DC5"/>
    <w:rsid w:val="00F247A9"/>
    <w:rsid w:val="00F24A5C"/>
    <w:rsid w:val="00F25DEB"/>
    <w:rsid w:val="00F25F4F"/>
    <w:rsid w:val="00F26302"/>
    <w:rsid w:val="00F26DC6"/>
    <w:rsid w:val="00F2719E"/>
    <w:rsid w:val="00F2739A"/>
    <w:rsid w:val="00F27B49"/>
    <w:rsid w:val="00F27C80"/>
    <w:rsid w:val="00F27F0E"/>
    <w:rsid w:val="00F30707"/>
    <w:rsid w:val="00F31440"/>
    <w:rsid w:val="00F32714"/>
    <w:rsid w:val="00F3288E"/>
    <w:rsid w:val="00F32DA3"/>
    <w:rsid w:val="00F33BAF"/>
    <w:rsid w:val="00F3458D"/>
    <w:rsid w:val="00F348B0"/>
    <w:rsid w:val="00F35140"/>
    <w:rsid w:val="00F35ADC"/>
    <w:rsid w:val="00F36FD7"/>
    <w:rsid w:val="00F370C9"/>
    <w:rsid w:val="00F37AEF"/>
    <w:rsid w:val="00F37BD9"/>
    <w:rsid w:val="00F37BEF"/>
    <w:rsid w:val="00F4026F"/>
    <w:rsid w:val="00F40793"/>
    <w:rsid w:val="00F40BC0"/>
    <w:rsid w:val="00F40F9A"/>
    <w:rsid w:val="00F40FAE"/>
    <w:rsid w:val="00F41865"/>
    <w:rsid w:val="00F41E6F"/>
    <w:rsid w:val="00F42397"/>
    <w:rsid w:val="00F43808"/>
    <w:rsid w:val="00F4594E"/>
    <w:rsid w:val="00F46591"/>
    <w:rsid w:val="00F46783"/>
    <w:rsid w:val="00F5045E"/>
    <w:rsid w:val="00F506E8"/>
    <w:rsid w:val="00F50960"/>
    <w:rsid w:val="00F5126A"/>
    <w:rsid w:val="00F51339"/>
    <w:rsid w:val="00F518A7"/>
    <w:rsid w:val="00F51E0C"/>
    <w:rsid w:val="00F5244E"/>
    <w:rsid w:val="00F5287E"/>
    <w:rsid w:val="00F53B9F"/>
    <w:rsid w:val="00F5419F"/>
    <w:rsid w:val="00F54AED"/>
    <w:rsid w:val="00F54C70"/>
    <w:rsid w:val="00F554B5"/>
    <w:rsid w:val="00F556BD"/>
    <w:rsid w:val="00F55B2C"/>
    <w:rsid w:val="00F55E16"/>
    <w:rsid w:val="00F5648C"/>
    <w:rsid w:val="00F56859"/>
    <w:rsid w:val="00F573B3"/>
    <w:rsid w:val="00F60461"/>
    <w:rsid w:val="00F61271"/>
    <w:rsid w:val="00F6198C"/>
    <w:rsid w:val="00F61BA3"/>
    <w:rsid w:val="00F61C0D"/>
    <w:rsid w:val="00F61FEA"/>
    <w:rsid w:val="00F62C20"/>
    <w:rsid w:val="00F64509"/>
    <w:rsid w:val="00F653B4"/>
    <w:rsid w:val="00F65503"/>
    <w:rsid w:val="00F656C6"/>
    <w:rsid w:val="00F65778"/>
    <w:rsid w:val="00F65980"/>
    <w:rsid w:val="00F65B20"/>
    <w:rsid w:val="00F668A6"/>
    <w:rsid w:val="00F66D5E"/>
    <w:rsid w:val="00F66EA5"/>
    <w:rsid w:val="00F67186"/>
    <w:rsid w:val="00F673D1"/>
    <w:rsid w:val="00F674A5"/>
    <w:rsid w:val="00F7025F"/>
    <w:rsid w:val="00F70634"/>
    <w:rsid w:val="00F71203"/>
    <w:rsid w:val="00F71DCE"/>
    <w:rsid w:val="00F72373"/>
    <w:rsid w:val="00F726D6"/>
    <w:rsid w:val="00F7379E"/>
    <w:rsid w:val="00F73C3E"/>
    <w:rsid w:val="00F74633"/>
    <w:rsid w:val="00F7547E"/>
    <w:rsid w:val="00F75927"/>
    <w:rsid w:val="00F76362"/>
    <w:rsid w:val="00F768AC"/>
    <w:rsid w:val="00F76A8B"/>
    <w:rsid w:val="00F77779"/>
    <w:rsid w:val="00F807F1"/>
    <w:rsid w:val="00F8100A"/>
    <w:rsid w:val="00F812A2"/>
    <w:rsid w:val="00F81A56"/>
    <w:rsid w:val="00F8341D"/>
    <w:rsid w:val="00F83F21"/>
    <w:rsid w:val="00F85369"/>
    <w:rsid w:val="00F85546"/>
    <w:rsid w:val="00F85EB8"/>
    <w:rsid w:val="00F86BE6"/>
    <w:rsid w:val="00F874C2"/>
    <w:rsid w:val="00F874ED"/>
    <w:rsid w:val="00F87872"/>
    <w:rsid w:val="00F87B1E"/>
    <w:rsid w:val="00F90024"/>
    <w:rsid w:val="00F90290"/>
    <w:rsid w:val="00F90AFF"/>
    <w:rsid w:val="00F90D3B"/>
    <w:rsid w:val="00F90DC7"/>
    <w:rsid w:val="00F9100E"/>
    <w:rsid w:val="00F91107"/>
    <w:rsid w:val="00F92619"/>
    <w:rsid w:val="00F9264D"/>
    <w:rsid w:val="00F92A2C"/>
    <w:rsid w:val="00F938DC"/>
    <w:rsid w:val="00F942A8"/>
    <w:rsid w:val="00F94DD1"/>
    <w:rsid w:val="00F94DF1"/>
    <w:rsid w:val="00F95774"/>
    <w:rsid w:val="00F96075"/>
    <w:rsid w:val="00FA017A"/>
    <w:rsid w:val="00FA0CE4"/>
    <w:rsid w:val="00FA0F4E"/>
    <w:rsid w:val="00FA26A8"/>
    <w:rsid w:val="00FA3172"/>
    <w:rsid w:val="00FA3AB7"/>
    <w:rsid w:val="00FA40F3"/>
    <w:rsid w:val="00FA4861"/>
    <w:rsid w:val="00FA5352"/>
    <w:rsid w:val="00FA5966"/>
    <w:rsid w:val="00FA5B19"/>
    <w:rsid w:val="00FA71DD"/>
    <w:rsid w:val="00FB0022"/>
    <w:rsid w:val="00FB0854"/>
    <w:rsid w:val="00FB1598"/>
    <w:rsid w:val="00FB1DCF"/>
    <w:rsid w:val="00FB2F3C"/>
    <w:rsid w:val="00FB4C5F"/>
    <w:rsid w:val="00FB5524"/>
    <w:rsid w:val="00FB5AF2"/>
    <w:rsid w:val="00FB5B81"/>
    <w:rsid w:val="00FB5DFD"/>
    <w:rsid w:val="00FB6122"/>
    <w:rsid w:val="00FB6210"/>
    <w:rsid w:val="00FB641B"/>
    <w:rsid w:val="00FB6753"/>
    <w:rsid w:val="00FC0BF1"/>
    <w:rsid w:val="00FC0C68"/>
    <w:rsid w:val="00FC0E51"/>
    <w:rsid w:val="00FC197A"/>
    <w:rsid w:val="00FC1D95"/>
    <w:rsid w:val="00FC1E6B"/>
    <w:rsid w:val="00FC2C97"/>
    <w:rsid w:val="00FC2E75"/>
    <w:rsid w:val="00FC3366"/>
    <w:rsid w:val="00FC361C"/>
    <w:rsid w:val="00FC36AB"/>
    <w:rsid w:val="00FC39F8"/>
    <w:rsid w:val="00FC3D02"/>
    <w:rsid w:val="00FC3ECD"/>
    <w:rsid w:val="00FC4224"/>
    <w:rsid w:val="00FC440D"/>
    <w:rsid w:val="00FC571C"/>
    <w:rsid w:val="00FC58CA"/>
    <w:rsid w:val="00FC6A8D"/>
    <w:rsid w:val="00FC7429"/>
    <w:rsid w:val="00FC7DEC"/>
    <w:rsid w:val="00FD1332"/>
    <w:rsid w:val="00FD1EA2"/>
    <w:rsid w:val="00FD2284"/>
    <w:rsid w:val="00FD2585"/>
    <w:rsid w:val="00FD3420"/>
    <w:rsid w:val="00FD3EC5"/>
    <w:rsid w:val="00FD421F"/>
    <w:rsid w:val="00FD4A21"/>
    <w:rsid w:val="00FD4FA3"/>
    <w:rsid w:val="00FD5B8F"/>
    <w:rsid w:val="00FD6227"/>
    <w:rsid w:val="00FD6956"/>
    <w:rsid w:val="00FD7A41"/>
    <w:rsid w:val="00FE02DA"/>
    <w:rsid w:val="00FE0356"/>
    <w:rsid w:val="00FE17F4"/>
    <w:rsid w:val="00FE1980"/>
    <w:rsid w:val="00FE1ADA"/>
    <w:rsid w:val="00FE1BF0"/>
    <w:rsid w:val="00FE1F4E"/>
    <w:rsid w:val="00FE205B"/>
    <w:rsid w:val="00FE25AE"/>
    <w:rsid w:val="00FE29FB"/>
    <w:rsid w:val="00FE32B1"/>
    <w:rsid w:val="00FE32EA"/>
    <w:rsid w:val="00FE3327"/>
    <w:rsid w:val="00FE37AE"/>
    <w:rsid w:val="00FE4401"/>
    <w:rsid w:val="00FE5941"/>
    <w:rsid w:val="00FE65CE"/>
    <w:rsid w:val="00FE6DDC"/>
    <w:rsid w:val="00FE7DFE"/>
    <w:rsid w:val="00FF029F"/>
    <w:rsid w:val="00FF233A"/>
    <w:rsid w:val="00FF2B91"/>
    <w:rsid w:val="00FF321B"/>
    <w:rsid w:val="00FF4235"/>
    <w:rsid w:val="00FF43BE"/>
    <w:rsid w:val="00FF515E"/>
    <w:rsid w:val="00FF5559"/>
    <w:rsid w:val="00FF5901"/>
    <w:rsid w:val="00FF5B6E"/>
    <w:rsid w:val="00FF5B75"/>
    <w:rsid w:val="00FF63D7"/>
    <w:rsid w:val="00FF7C1E"/>
    <w:rsid w:val="1FA6296D"/>
    <w:rsid w:val="6B25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B66588"/>
  <w15:chartTrackingRefBased/>
  <w15:docId w15:val="{0521DC49-F396-4218-B195-8E292769F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5F9D"/>
    <w:pPr>
      <w:autoSpaceDE w:val="0"/>
      <w:autoSpaceDN w:val="0"/>
      <w:adjustRightInd w:val="0"/>
      <w:spacing w:before="120" w:line="276" w:lineRule="auto"/>
    </w:pPr>
    <w:rPr>
      <w:rFonts w:ascii="Arial" w:hAnsi="Arial" w:cs="Arial"/>
      <w:color w:val="000000"/>
    </w:rPr>
  </w:style>
  <w:style w:type="paragraph" w:styleId="Ttulo1">
    <w:name w:val="heading 1"/>
    <w:basedOn w:val="Normal"/>
    <w:next w:val="Normal"/>
    <w:link w:val="Ttulo1Char"/>
    <w:qFormat/>
    <w:rsid w:val="00BE7606"/>
    <w:pPr>
      <w:tabs>
        <w:tab w:val="left" w:pos="709"/>
      </w:tabs>
      <w:spacing w:line="360" w:lineRule="auto"/>
      <w:jc w:val="both"/>
      <w:outlineLvl w:val="0"/>
    </w:pPr>
    <w:rPr>
      <w:b/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BE7606"/>
    <w:pPr>
      <w:spacing w:line="360" w:lineRule="auto"/>
      <w:jc w:val="both"/>
      <w:outlineLvl w:val="1"/>
    </w:pPr>
    <w:rPr>
      <w:b/>
      <w:sz w:val="24"/>
      <w:szCs w:val="24"/>
    </w:rPr>
  </w:style>
  <w:style w:type="paragraph" w:styleId="Ttulo3">
    <w:name w:val="heading 3"/>
    <w:basedOn w:val="Normal"/>
    <w:next w:val="Normal"/>
    <w:qFormat/>
    <w:rsid w:val="00BE7606"/>
    <w:pPr>
      <w:spacing w:line="360" w:lineRule="auto"/>
      <w:jc w:val="both"/>
      <w:outlineLvl w:val="2"/>
    </w:pPr>
    <w:rPr>
      <w:b/>
      <w:sz w:val="24"/>
      <w:szCs w:val="24"/>
    </w:rPr>
  </w:style>
  <w:style w:type="paragraph" w:styleId="Ttulo4">
    <w:name w:val="heading 4"/>
    <w:basedOn w:val="Normal"/>
    <w:next w:val="Normal"/>
    <w:qFormat/>
    <w:rsid w:val="0005546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keepNext/>
      <w:ind w:left="360"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pPr>
      <w:keepNext/>
      <w:ind w:left="780"/>
      <w:jc w:val="both"/>
      <w:outlineLvl w:val="5"/>
    </w:pPr>
    <w:rPr>
      <w:sz w:val="24"/>
    </w:rPr>
  </w:style>
  <w:style w:type="paragraph" w:styleId="Ttulo7">
    <w:name w:val="heading 7"/>
    <w:basedOn w:val="Normal"/>
    <w:next w:val="Normal"/>
    <w:qFormat/>
    <w:pPr>
      <w:keepNext/>
      <w:jc w:val="both"/>
      <w:outlineLvl w:val="6"/>
    </w:pPr>
    <w:rPr>
      <w:sz w:val="24"/>
    </w:rPr>
  </w:style>
  <w:style w:type="paragraph" w:styleId="Ttulo9">
    <w:name w:val="heading 9"/>
    <w:basedOn w:val="Normal"/>
    <w:next w:val="Normal"/>
    <w:qFormat/>
    <w:pPr>
      <w:keepNext/>
      <w:ind w:left="567"/>
      <w:jc w:val="both"/>
      <w:outlineLvl w:val="8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link w:val="RecuodecorpodetextoChar"/>
    <w:pPr>
      <w:ind w:left="851" w:hanging="851"/>
      <w:jc w:val="both"/>
    </w:pPr>
  </w:style>
  <w:style w:type="paragraph" w:styleId="Corpodetexto2">
    <w:name w:val="Body Text 2"/>
    <w:basedOn w:val="Normal"/>
    <w:pPr>
      <w:jc w:val="both"/>
    </w:pPr>
    <w:rPr>
      <w:sz w:val="24"/>
      <w:lang w:val="en-US"/>
    </w:rPr>
  </w:style>
  <w:style w:type="paragraph" w:styleId="Corpodetexto">
    <w:name w:val="Body Text"/>
    <w:basedOn w:val="Normal"/>
    <w:rPr>
      <w:sz w:val="24"/>
    </w:rPr>
  </w:style>
  <w:style w:type="paragraph" w:customStyle="1" w:styleId="p7">
    <w:name w:val="p7"/>
    <w:basedOn w:val="Normal"/>
    <w:pPr>
      <w:widowControl w:val="0"/>
      <w:spacing w:line="240" w:lineRule="atLeast"/>
      <w:ind w:left="1008" w:hanging="432"/>
    </w:pPr>
    <w:rPr>
      <w:snapToGrid w:val="0"/>
      <w:sz w:val="24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snapToGrid w:val="0"/>
      <w:sz w:val="24"/>
    </w:rPr>
  </w:style>
  <w:style w:type="paragraph" w:customStyle="1" w:styleId="p5">
    <w:name w:val="p5"/>
    <w:basedOn w:val="Normal"/>
    <w:pPr>
      <w:widowControl w:val="0"/>
      <w:tabs>
        <w:tab w:val="left" w:pos="420"/>
      </w:tabs>
      <w:spacing w:line="280" w:lineRule="atLeast"/>
      <w:ind w:left="1008" w:hanging="432"/>
    </w:pPr>
    <w:rPr>
      <w:snapToGrid w:val="0"/>
      <w:sz w:val="24"/>
    </w:rPr>
  </w:style>
  <w:style w:type="paragraph" w:customStyle="1" w:styleId="p1">
    <w:name w:val="p1"/>
    <w:basedOn w:val="Normal"/>
    <w:pPr>
      <w:widowControl w:val="0"/>
      <w:tabs>
        <w:tab w:val="left" w:pos="420"/>
      </w:tabs>
      <w:spacing w:line="280" w:lineRule="atLeast"/>
      <w:ind w:left="1008" w:hanging="432"/>
    </w:pPr>
    <w:rPr>
      <w:snapToGrid w:val="0"/>
      <w:sz w:val="24"/>
    </w:rPr>
  </w:style>
  <w:style w:type="paragraph" w:customStyle="1" w:styleId="p4">
    <w:name w:val="p4"/>
    <w:basedOn w:val="Normal"/>
    <w:pPr>
      <w:widowControl w:val="0"/>
      <w:tabs>
        <w:tab w:val="left" w:pos="720"/>
      </w:tabs>
      <w:spacing w:line="240" w:lineRule="atLeast"/>
    </w:pPr>
    <w:rPr>
      <w:snapToGrid w:val="0"/>
      <w:sz w:val="24"/>
    </w:rPr>
  </w:style>
  <w:style w:type="paragraph" w:customStyle="1" w:styleId="p3">
    <w:name w:val="p3"/>
    <w:basedOn w:val="Normal"/>
    <w:pPr>
      <w:widowControl w:val="0"/>
      <w:tabs>
        <w:tab w:val="left" w:pos="680"/>
      </w:tabs>
      <w:spacing w:line="240" w:lineRule="atLeast"/>
      <w:ind w:left="760"/>
    </w:pPr>
    <w:rPr>
      <w:snapToGrid w:val="0"/>
      <w:sz w:val="24"/>
    </w:rPr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Recuodecorpodetexto2">
    <w:name w:val="Body Text Indent 2"/>
    <w:basedOn w:val="Normal"/>
    <w:pPr>
      <w:ind w:firstLine="720"/>
      <w:jc w:val="both"/>
    </w:pPr>
    <w:rPr>
      <w:sz w:val="24"/>
    </w:rPr>
  </w:style>
  <w:style w:type="paragraph" w:styleId="Ttulo">
    <w:name w:val="Title"/>
    <w:basedOn w:val="Normal"/>
    <w:qFormat/>
    <w:pPr>
      <w:jc w:val="center"/>
    </w:pPr>
    <w:rPr>
      <w:sz w:val="24"/>
    </w:rPr>
  </w:style>
  <w:style w:type="paragraph" w:styleId="Corpodetexto3">
    <w:name w:val="Body Text 3"/>
    <w:basedOn w:val="Normal"/>
    <w:pPr>
      <w:jc w:val="both"/>
    </w:pPr>
    <w:rPr>
      <w:sz w:val="22"/>
    </w:rPr>
  </w:style>
  <w:style w:type="table" w:styleId="Tabelacomgrade">
    <w:name w:val="Table Grid"/>
    <w:basedOn w:val="Tabelanormal"/>
    <w:uiPriority w:val="39"/>
    <w:rsid w:val="0027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cuodecorpodetexto3">
    <w:name w:val="Body Text Indent 3"/>
    <w:basedOn w:val="Normal"/>
    <w:rsid w:val="00055465"/>
    <w:pPr>
      <w:spacing w:after="120"/>
      <w:ind w:left="283"/>
    </w:pPr>
    <w:rPr>
      <w:sz w:val="16"/>
      <w:szCs w:val="16"/>
    </w:rPr>
  </w:style>
  <w:style w:type="character" w:customStyle="1" w:styleId="style41">
    <w:name w:val="style41"/>
    <w:rsid w:val="00CF2236"/>
    <w:rPr>
      <w:rFonts w:ascii="Verdana" w:hAnsi="Verdana" w:hint="default"/>
      <w:sz w:val="15"/>
      <w:szCs w:val="15"/>
    </w:rPr>
  </w:style>
  <w:style w:type="character" w:styleId="Hyperlink">
    <w:name w:val="Hyperlink"/>
    <w:uiPriority w:val="99"/>
    <w:rsid w:val="00A26B9D"/>
    <w:rPr>
      <w:color w:val="0000FF"/>
      <w:u w:val="single"/>
    </w:rPr>
  </w:style>
  <w:style w:type="paragraph" w:styleId="NormalWeb">
    <w:name w:val="Normal (Web)"/>
    <w:basedOn w:val="Normal"/>
    <w:uiPriority w:val="99"/>
    <w:rsid w:val="008C71AC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txtarial8ptgray1">
    <w:name w:val="txt_arial_8pt_gray1"/>
    <w:rsid w:val="00143999"/>
    <w:rPr>
      <w:rFonts w:ascii="Verdana" w:hAnsi="Verdana" w:cs="Times New Roman"/>
      <w:color w:val="666666"/>
      <w:sz w:val="16"/>
      <w:szCs w:val="16"/>
    </w:rPr>
  </w:style>
  <w:style w:type="character" w:styleId="Forte">
    <w:name w:val="Strong"/>
    <w:uiPriority w:val="22"/>
    <w:qFormat/>
    <w:rsid w:val="00F17132"/>
    <w:rPr>
      <w:b/>
      <w:bCs/>
    </w:rPr>
  </w:style>
  <w:style w:type="character" w:styleId="nfase">
    <w:name w:val="Emphasis"/>
    <w:uiPriority w:val="20"/>
    <w:qFormat/>
    <w:rsid w:val="00F17132"/>
    <w:rPr>
      <w:i/>
      <w:iCs/>
    </w:rPr>
  </w:style>
  <w:style w:type="character" w:customStyle="1" w:styleId="autor">
    <w:name w:val="autor"/>
    <w:basedOn w:val="Fontepargpadro"/>
    <w:rsid w:val="00814C65"/>
  </w:style>
  <w:style w:type="character" w:customStyle="1" w:styleId="info4">
    <w:name w:val="info4"/>
    <w:basedOn w:val="Fontepargpadro"/>
    <w:rsid w:val="00814C65"/>
  </w:style>
  <w:style w:type="character" w:customStyle="1" w:styleId="txtdestaque1">
    <w:name w:val="txtdestaque1"/>
    <w:rsid w:val="00BF76FE"/>
    <w:rPr>
      <w:b/>
      <w:bCs/>
    </w:rPr>
  </w:style>
  <w:style w:type="paragraph" w:customStyle="1" w:styleId="Default">
    <w:name w:val="Default"/>
    <w:rsid w:val="0018304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8">
    <w:name w:val="style8"/>
    <w:basedOn w:val="Normal"/>
    <w:rsid w:val="00696960"/>
    <w:pPr>
      <w:spacing w:before="100" w:beforeAutospacing="1" w:after="100" w:afterAutospacing="1"/>
    </w:pPr>
    <w:rPr>
      <w:color w:val="FFFFFF"/>
      <w:sz w:val="24"/>
      <w:szCs w:val="24"/>
    </w:rPr>
  </w:style>
  <w:style w:type="paragraph" w:customStyle="1" w:styleId="Dionisio">
    <w:name w:val="Dionisio"/>
    <w:basedOn w:val="Normal"/>
    <w:rsid w:val="00C834CD"/>
    <w:pPr>
      <w:widowControl w:val="0"/>
      <w:spacing w:line="360" w:lineRule="auto"/>
      <w:ind w:firstLine="709"/>
      <w:jc w:val="both"/>
    </w:pPr>
    <w:rPr>
      <w:sz w:val="24"/>
    </w:rPr>
  </w:style>
  <w:style w:type="character" w:customStyle="1" w:styleId="Ttulo2Char">
    <w:name w:val="Título 2 Char"/>
    <w:link w:val="Ttulo2"/>
    <w:rsid w:val="00F11CFF"/>
    <w:rPr>
      <w:rFonts w:ascii="Arial" w:hAnsi="Arial" w:cs="Arial"/>
      <w:b/>
      <w:sz w:val="24"/>
      <w:szCs w:val="24"/>
    </w:rPr>
  </w:style>
  <w:style w:type="character" w:customStyle="1" w:styleId="RecuodecorpodetextoChar">
    <w:name w:val="Recuo de corpo de texto Char"/>
    <w:link w:val="Recuodecorpodetexto"/>
    <w:qFormat/>
    <w:rsid w:val="001F43E5"/>
  </w:style>
  <w:style w:type="character" w:styleId="Refdecomentrio">
    <w:name w:val="annotation reference"/>
    <w:uiPriority w:val="99"/>
    <w:unhideWhenUsed/>
    <w:rsid w:val="0006224A"/>
    <w:rPr>
      <w:sz w:val="16"/>
      <w:szCs w:val="16"/>
    </w:rPr>
  </w:style>
  <w:style w:type="table" w:customStyle="1" w:styleId="NormalTable0">
    <w:name w:val="Normal Table0"/>
    <w:uiPriority w:val="2"/>
    <w:semiHidden/>
    <w:unhideWhenUsed/>
    <w:qFormat/>
    <w:rsid w:val="00D6114D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emEspaamento">
    <w:name w:val="No Spacing"/>
    <w:uiPriority w:val="1"/>
    <w:qFormat/>
    <w:rsid w:val="00422DE6"/>
    <w:pPr>
      <w:suppressAutoHyphens/>
    </w:pPr>
    <w:rPr>
      <w:rFonts w:ascii="Calibri" w:eastAsia="Calibri" w:hAnsi="Calibri"/>
      <w:sz w:val="22"/>
      <w:szCs w:val="22"/>
      <w:lang w:eastAsia="zh-CN"/>
    </w:rPr>
  </w:style>
  <w:style w:type="character" w:customStyle="1" w:styleId="base">
    <w:name w:val="base"/>
    <w:rsid w:val="00DF0A79"/>
  </w:style>
  <w:style w:type="character" w:customStyle="1" w:styleId="apple-converted-space">
    <w:name w:val="apple-converted-space"/>
    <w:rsid w:val="009206C5"/>
  </w:style>
  <w:style w:type="character" w:customStyle="1" w:styleId="destacapalavras">
    <w:name w:val="destaca_palavras"/>
    <w:rsid w:val="009206C5"/>
  </w:style>
  <w:style w:type="character" w:customStyle="1" w:styleId="txtarial8ptgray">
    <w:name w:val="txt_arial_8pt_gray"/>
    <w:rsid w:val="009206C5"/>
  </w:style>
  <w:style w:type="character" w:customStyle="1" w:styleId="author">
    <w:name w:val="author"/>
    <w:rsid w:val="00764B2B"/>
  </w:style>
  <w:style w:type="character" w:customStyle="1" w:styleId="a-size-extra-large">
    <w:name w:val="a-size-extra-large"/>
    <w:rsid w:val="00764B2B"/>
  </w:style>
  <w:style w:type="paragraph" w:styleId="Textodecomentrio">
    <w:name w:val="annotation text"/>
    <w:basedOn w:val="Normal"/>
    <w:link w:val="TextodecomentrioChar"/>
    <w:uiPriority w:val="99"/>
    <w:rsid w:val="00764B2B"/>
  </w:style>
  <w:style w:type="character" w:customStyle="1" w:styleId="TextodecomentrioChar">
    <w:name w:val="Texto de comentário Char"/>
    <w:basedOn w:val="Fontepargpadro"/>
    <w:link w:val="Textodecomentrio"/>
    <w:uiPriority w:val="99"/>
    <w:rsid w:val="00764B2B"/>
  </w:style>
  <w:style w:type="paragraph" w:styleId="Textodebalo">
    <w:name w:val="Balloon Text"/>
    <w:basedOn w:val="Normal"/>
    <w:link w:val="TextodebaloChar"/>
    <w:rsid w:val="00C9237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rsid w:val="00C92373"/>
    <w:rPr>
      <w:rFonts w:ascii="Segoe UI" w:hAnsi="Segoe UI" w:cs="Segoe UI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327699"/>
    <w:pPr>
      <w:keepNext/>
      <w:keepLines/>
      <w:tabs>
        <w:tab w:val="clear" w:pos="709"/>
      </w:tabs>
      <w:spacing w:before="480" w:line="276" w:lineRule="auto"/>
      <w:jc w:val="left"/>
      <w:outlineLvl w:val="9"/>
    </w:pPr>
    <w:rPr>
      <w:rFonts w:ascii="Cambria" w:hAnsi="Cambria" w:cs="Times New Roman"/>
      <w:bCs/>
      <w:color w:val="365F91"/>
      <w:sz w:val="28"/>
      <w:szCs w:val="28"/>
    </w:rPr>
  </w:style>
  <w:style w:type="paragraph" w:styleId="Sumrio1">
    <w:name w:val="toc 1"/>
    <w:basedOn w:val="Normal"/>
    <w:next w:val="Normal"/>
    <w:autoRedefine/>
    <w:uiPriority w:val="39"/>
    <w:qFormat/>
    <w:rsid w:val="00A95B3E"/>
    <w:pPr>
      <w:tabs>
        <w:tab w:val="right" w:leader="dot" w:pos="9062"/>
      </w:tabs>
      <w:spacing w:line="360" w:lineRule="auto"/>
      <w:jc w:val="both"/>
    </w:pPr>
    <w:rPr>
      <w:b/>
      <w:bCs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qFormat/>
    <w:rsid w:val="00327699"/>
    <w:pPr>
      <w:ind w:left="200"/>
    </w:pPr>
  </w:style>
  <w:style w:type="paragraph" w:styleId="Sumrio3">
    <w:name w:val="toc 3"/>
    <w:basedOn w:val="Normal"/>
    <w:next w:val="Normal"/>
    <w:autoRedefine/>
    <w:uiPriority w:val="39"/>
    <w:unhideWhenUsed/>
    <w:qFormat/>
    <w:rsid w:val="00327699"/>
    <w:pPr>
      <w:spacing w:after="100"/>
      <w:ind w:left="440"/>
    </w:pPr>
    <w:rPr>
      <w:rFonts w:ascii="Calibri" w:hAnsi="Calibri"/>
      <w:sz w:val="22"/>
      <w:szCs w:val="22"/>
    </w:rPr>
  </w:style>
  <w:style w:type="character" w:customStyle="1" w:styleId="Ttulo1Char">
    <w:name w:val="Título 1 Char"/>
    <w:link w:val="Ttulo1"/>
    <w:rsid w:val="00E9211F"/>
    <w:rPr>
      <w:rFonts w:ascii="Arial" w:hAnsi="Arial" w:cs="Arial"/>
      <w:b/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4F6A3D"/>
    <w:rPr>
      <w:b/>
      <w:bCs/>
    </w:rPr>
  </w:style>
  <w:style w:type="character" w:customStyle="1" w:styleId="AssuntodocomentrioChar">
    <w:name w:val="Assunto do comentário Char"/>
    <w:link w:val="Assuntodocomentrio"/>
    <w:rsid w:val="004F6A3D"/>
    <w:rPr>
      <w:b/>
      <w:bCs/>
    </w:rPr>
  </w:style>
  <w:style w:type="character" w:customStyle="1" w:styleId="RodapChar">
    <w:name w:val="Rodapé Char"/>
    <w:basedOn w:val="Fontepargpadro"/>
    <w:link w:val="Rodap"/>
    <w:uiPriority w:val="99"/>
    <w:rsid w:val="001F4E9B"/>
  </w:style>
  <w:style w:type="paragraph" w:styleId="Textodenotaderodap">
    <w:name w:val="footnote text"/>
    <w:basedOn w:val="Normal"/>
    <w:link w:val="TextodenotaderodapChar"/>
    <w:rsid w:val="007803DD"/>
  </w:style>
  <w:style w:type="character" w:customStyle="1" w:styleId="TextodenotaderodapChar">
    <w:name w:val="Texto de nota de rodapé Char"/>
    <w:basedOn w:val="Fontepargpadro"/>
    <w:link w:val="Textodenotaderodap"/>
    <w:rsid w:val="007803DD"/>
  </w:style>
  <w:style w:type="character" w:styleId="Refdenotaderodap">
    <w:name w:val="footnote reference"/>
    <w:rsid w:val="007803DD"/>
    <w:rPr>
      <w:vertAlign w:val="superscript"/>
    </w:rPr>
  </w:style>
  <w:style w:type="character" w:customStyle="1" w:styleId="MenoPendente1">
    <w:name w:val="Menção Pendente1"/>
    <w:uiPriority w:val="99"/>
    <w:semiHidden/>
    <w:unhideWhenUsed/>
    <w:rsid w:val="00B70E64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7B36BF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F0ADA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viso">
    <w:name w:val="Revision"/>
    <w:hidden/>
    <w:uiPriority w:val="99"/>
    <w:semiHidden/>
    <w:rsid w:val="00437A8A"/>
    <w:rPr>
      <w:rFonts w:ascii="Arial" w:hAnsi="Arial" w:cs="Arial"/>
      <w:color w:val="000000"/>
    </w:rPr>
  </w:style>
  <w:style w:type="paragraph" w:customStyle="1" w:styleId="Corpodetextorecuado">
    <w:name w:val="Corpo de texto recuado"/>
    <w:basedOn w:val="Normal"/>
    <w:qFormat/>
    <w:rsid w:val="003A370C"/>
    <w:pPr>
      <w:suppressAutoHyphens/>
      <w:autoSpaceDE/>
      <w:autoSpaceDN/>
      <w:adjustRightInd/>
      <w:spacing w:before="0" w:after="120" w:line="240" w:lineRule="auto"/>
      <w:ind w:left="283"/>
    </w:pPr>
    <w:rPr>
      <w:rFonts w:ascii="Times New Roman" w:hAnsi="Times New Roman" w:cs="Times New Roman"/>
      <w:color w:val="00000A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CF3FAF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F3FAF"/>
    <w:pPr>
      <w:widowControl w:val="0"/>
      <w:adjustRightInd/>
      <w:spacing w:before="0" w:line="240" w:lineRule="auto"/>
    </w:pPr>
    <w:rPr>
      <w:rFonts w:ascii="Calibri" w:eastAsia="Calibri" w:hAnsi="Calibri" w:cs="Calibri"/>
      <w:color w:val="auto"/>
      <w:sz w:val="22"/>
      <w:szCs w:val="22"/>
      <w:lang w:val="pt-PT" w:eastAsia="en-US"/>
    </w:rPr>
  </w:style>
  <w:style w:type="character" w:styleId="HiperlinkVisitado">
    <w:name w:val="FollowedHyperlink"/>
    <w:basedOn w:val="Fontepargpadro"/>
    <w:rsid w:val="000C5C5A"/>
    <w:rPr>
      <w:color w:val="954F72" w:themeColor="followed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  <w:rsid w:val="00B9372B"/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9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06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092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8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3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5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6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84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983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060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103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86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06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17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314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505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1541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276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4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4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8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4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8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9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2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1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4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30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545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30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5356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54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03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84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24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66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1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6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0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6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519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0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8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4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6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97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5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242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42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8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8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90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584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698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714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61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0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9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2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5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9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6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475945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AAAAAA"/>
            <w:bottom w:val="none" w:sz="0" w:space="0" w:color="auto"/>
            <w:right w:val="single" w:sz="4" w:space="0" w:color="AAAAAA"/>
          </w:divBdr>
          <w:divsChild>
            <w:div w:id="2379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94543">
                  <w:marLeft w:val="145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14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926049">
                              <w:marLeft w:val="94"/>
                              <w:marRight w:val="94"/>
                              <w:marTop w:val="94"/>
                              <w:marBottom w:val="94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818448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5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6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96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7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0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5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176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964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49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592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081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3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3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3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3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02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7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4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1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869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46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0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6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42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07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61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110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672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465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4845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64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73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149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48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40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33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32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97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64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21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20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242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05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8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556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54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85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48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04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5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5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330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19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713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849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569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059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5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9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206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48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322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14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7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12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08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57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495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7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74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22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17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752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8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15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18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44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840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31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9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ji.com.br/codigos/1940_dl_002848_cp/cp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2642F4EB441B3489702AAA7EFBB641C" ma:contentTypeVersion="13" ma:contentTypeDescription="Crie um novo documento." ma:contentTypeScope="" ma:versionID="d1bb9c981223277e610b4e8b7f55abad">
  <xsd:schema xmlns:xsd="http://www.w3.org/2001/XMLSchema" xmlns:xs="http://www.w3.org/2001/XMLSchema" xmlns:p="http://schemas.microsoft.com/office/2006/metadata/properties" xmlns:ns3="df4b61e7-19c7-448b-aaa8-e9da15494642" xmlns:ns4="a9ddde14-a99d-41ea-b81d-f9fb26c1018b" targetNamespace="http://schemas.microsoft.com/office/2006/metadata/properties" ma:root="true" ma:fieldsID="544cd7ae6ea4f2185b4e334c42dc24fc" ns3:_="" ns4:_="">
    <xsd:import namespace="df4b61e7-19c7-448b-aaa8-e9da15494642"/>
    <xsd:import namespace="a9ddde14-a99d-41ea-b81d-f9fb26c10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61e7-19c7-448b-aaa8-e9da154946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dde14-a99d-41ea-b81d-f9fb26c10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C99F04-34D6-42C5-8EC5-F08C2F7DD6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192021-176B-4485-ACFC-3B169C8B81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2620D3-0E55-4F85-BE82-D9C216F59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EA65EF-E1FF-4450-A2F6-88B3B011B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61e7-19c7-448b-aaa8-e9da15494642"/>
    <ds:schemaRef ds:uri="a9ddde14-a99d-41ea-b81d-f9fb26c10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JETO PEDAGÓGICO DO CURSO DE CIÊNCIAS CONTÁBEIS – UFPR</vt:lpstr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EDAGÓGICO DO CURSO DE CIÊNCIAS CONTÁBEIS – UFPR</dc:title>
  <dc:subject/>
  <dc:creator>Setor de Ciências Sociais Aplicadas</dc:creator>
  <cp:keywords/>
  <cp:lastModifiedBy>Vagner Arantes</cp:lastModifiedBy>
  <cp:revision>4</cp:revision>
  <cp:lastPrinted>2022-12-14T02:04:00Z</cp:lastPrinted>
  <dcterms:created xsi:type="dcterms:W3CDTF">2025-12-09T18:27:00Z</dcterms:created>
  <dcterms:modified xsi:type="dcterms:W3CDTF">2025-12-0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642F4EB441B3489702AAA7EFBB641C</vt:lpwstr>
  </property>
</Properties>
</file>